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FB3DDF" w14:textId="77777777" w:rsidR="005A3DC7" w:rsidRDefault="00FC3AF3">
      <w:pPr>
        <w:pStyle w:val="Heading1"/>
        <w:spacing w:before="66" w:line="424" w:lineRule="auto"/>
        <w:ind w:left="2252" w:right="2469" w:firstLine="1338"/>
        <w:rPr>
          <w:w w:val="99"/>
        </w:rPr>
      </w:pPr>
      <w:r>
        <w:pict w14:anchorId="2EDE7468">
          <v:group id="_x0000_s1180" style="position:absolute;left:0;text-align:left;margin-left:66.1pt;margin-top:25.3pt;width:463.1pt;height:29.2pt;z-index:-3897;mso-position-horizontal-relative:page" coordorigin="1322,506" coordsize="9262,584">
            <v:group id="_x0000_s1189" style="position:absolute;left:10467;top:518;width:107;height:561" coordorigin="10467,518" coordsize="107,561">
              <v:shape id="_x0000_s1190" style="position:absolute;left:10467;top:518;width:107;height:561" coordorigin="10467,518" coordsize="107,561" path="m10467,1079r107,l10574,518r-107,l10467,1079xe" fillcolor="#d9d9d9" stroked="f">
                <v:path arrowok="t"/>
              </v:shape>
            </v:group>
            <v:group id="_x0000_s1187" style="position:absolute;left:1332;top:518;width:108;height:561" coordorigin="1332,518" coordsize="108,561">
              <v:shape id="_x0000_s1188" style="position:absolute;left:1332;top:518;width:108;height:561" coordorigin="1332,518" coordsize="108,561" path="m1332,1079r108,l1440,518r-108,l1332,1079xe" fillcolor="#d9d9d9" stroked="f">
                <v:path arrowok="t"/>
              </v:shape>
            </v:group>
            <v:group id="_x0000_s1185" style="position:absolute;left:1440;top:518;width:9027;height:561" coordorigin="1440,518" coordsize="9027,561">
              <v:shape id="_x0000_s1186" style="position:absolute;left:1440;top:518;width:9027;height:561" coordorigin="1440,518" coordsize="9027,561" path="m1440,1079r9027,l10467,518r-9027,l1440,1079xe" fillcolor="#d9d9d9" stroked="f">
                <v:path arrowok="t"/>
              </v:shape>
            </v:group>
            <v:group id="_x0000_s1183" style="position:absolute;left:1332;top:512;width:9243;height:2" coordorigin="1332,512" coordsize="9243,2">
              <v:shape id="_x0000_s1184" style="position:absolute;left:1332;top:512;width:9243;height:2" coordorigin="1332,512" coordsize="9243,0" path="m1332,512r9243,e" filled="f" strokeweight=".6pt">
                <v:path arrowok="t"/>
              </v:shape>
            </v:group>
            <v:group id="_x0000_s1181" style="position:absolute;left:1332;top:1084;width:9243;height:2" coordorigin="1332,1084" coordsize="9243,2">
              <v:shape id="_x0000_s1182" style="position:absolute;left:1332;top:1084;width:9243;height:2" coordorigin="1332,1084" coordsize="9243,0" path="m1332,1084r9243,e" filled="f" strokeweight=".6pt">
                <v:path arrowok="t"/>
              </v:shape>
            </v:group>
            <w10:wrap anchorx="page"/>
          </v:group>
        </w:pict>
      </w:r>
      <w:bookmarkStart w:id="0" w:name="_bookmark0"/>
      <w:bookmarkStart w:id="1" w:name="08-MEP_111_Course_Report"/>
      <w:bookmarkEnd w:id="0"/>
      <w:bookmarkEnd w:id="1"/>
      <w:r w:rsidR="001D3DB1">
        <w:rPr>
          <w:spacing w:val="-3"/>
        </w:rPr>
        <w:t>C</w:t>
      </w:r>
      <w:r w:rsidR="001D3DB1">
        <w:t>ourse</w:t>
      </w:r>
      <w:r w:rsidR="001D3DB1">
        <w:rPr>
          <w:spacing w:val="-29"/>
        </w:rPr>
        <w:t xml:space="preserve"> </w:t>
      </w:r>
      <w:r w:rsidR="001D3DB1">
        <w:t>Report</w:t>
      </w:r>
      <w:r w:rsidR="001D3DB1">
        <w:rPr>
          <w:spacing w:val="-30"/>
        </w:rPr>
        <w:t xml:space="preserve"> </w:t>
      </w:r>
      <w:r w:rsidR="001D3DB1">
        <w:t>of</w:t>
      </w:r>
      <w:r w:rsidR="001D3DB1">
        <w:rPr>
          <w:w w:val="99"/>
        </w:rPr>
        <w:t xml:space="preserve"> </w:t>
      </w:r>
    </w:p>
    <w:p w14:paraId="659A0DCD" w14:textId="05783A4F" w:rsidR="00AA002A" w:rsidRDefault="001D3DB1" w:rsidP="005A3DC7">
      <w:pPr>
        <w:pStyle w:val="Heading1"/>
        <w:spacing w:before="66" w:line="424" w:lineRule="auto"/>
        <w:ind w:left="2252" w:right="2469"/>
        <w:rPr>
          <w:b w:val="0"/>
          <w:bCs w:val="0"/>
        </w:rPr>
      </w:pPr>
      <w:bookmarkStart w:id="2" w:name="_Hlk32591116"/>
      <w:r>
        <w:t>Ther</w:t>
      </w:r>
      <w:r w:rsidR="005A3DC7">
        <w:t>m</w:t>
      </w:r>
      <w:r w:rsidR="006C4970">
        <w:t>odynamics</w:t>
      </w:r>
      <w:r>
        <w:rPr>
          <w:spacing w:val="-24"/>
        </w:rPr>
        <w:t xml:space="preserve"> </w:t>
      </w:r>
      <w:bookmarkEnd w:id="2"/>
      <w:r>
        <w:rPr>
          <w:rFonts w:cs="Times New Roman"/>
        </w:rPr>
        <w:t>–</w:t>
      </w:r>
      <w:r>
        <w:rPr>
          <w:rFonts w:cs="Times New Roman"/>
          <w:spacing w:val="-24"/>
        </w:rPr>
        <w:t xml:space="preserve"> </w:t>
      </w:r>
      <w:r>
        <w:t>MEP</w:t>
      </w:r>
      <w:r>
        <w:rPr>
          <w:spacing w:val="-25"/>
        </w:rPr>
        <w:t xml:space="preserve"> </w:t>
      </w:r>
      <w:r w:rsidR="006C4970">
        <w:t>2</w:t>
      </w:r>
      <w:r>
        <w:t>11</w:t>
      </w:r>
      <w:r>
        <w:rPr>
          <w:rFonts w:cs="Times New Roman"/>
        </w:rPr>
        <w:t>–</w:t>
      </w:r>
      <w:r>
        <w:rPr>
          <w:rFonts w:cs="Times New Roman"/>
          <w:spacing w:val="-24"/>
        </w:rPr>
        <w:t xml:space="preserve"> </w:t>
      </w:r>
      <w:r w:rsidR="003C492B">
        <w:t>Fall</w:t>
      </w:r>
      <w:r w:rsidR="00E96916">
        <w:t xml:space="preserve"> 2020</w:t>
      </w:r>
    </w:p>
    <w:p w14:paraId="62105BB8" w14:textId="77777777" w:rsidR="00AA002A" w:rsidRDefault="00FC3AF3">
      <w:pPr>
        <w:tabs>
          <w:tab w:val="left" w:pos="7040"/>
        </w:tabs>
        <w:spacing w:before="11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2724901A">
          <v:group id="_x0000_s1178" style="position:absolute;left:0;text-align:left;margin-left:66.55pt;margin-top:16.15pt;width:462.15pt;height:.1pt;z-index:-3891;mso-position-horizontal-relative:page" coordorigin="1331,323" coordsize="9243,2">
            <v:shape id="_x0000_s1179" style="position:absolute;left:1331;top:323;width:9243;height:2" coordorigin="1331,323" coordsize="9243,0" path="m1331,323r9243,e" filled="f" strokecolor="#923634" strokeweight="3.12pt">
              <v:path arrowok="t"/>
            </v:shape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U</w:t>
      </w:r>
      <w:r w:rsidR="001D3DB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n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iversi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 w:rsidR="001D3DB1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y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1D3DB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Ain S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 w:rsidR="001D3DB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1D3DB1">
        <w:rPr>
          <w:rFonts w:ascii="Times New Roman" w:eastAsia="Times New Roman" w:hAnsi="Times New Roman" w:cs="Times New Roman"/>
          <w:spacing w:val="-7"/>
          <w:sz w:val="24"/>
          <w:szCs w:val="24"/>
        </w:rPr>
        <w:t>m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s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Faculty: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1D3DB1"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gineering</w:t>
      </w:r>
    </w:p>
    <w:p w14:paraId="289B916A" w14:textId="77777777" w:rsidR="00AA002A" w:rsidRDefault="00AA002A">
      <w:pPr>
        <w:spacing w:line="200" w:lineRule="exact"/>
        <w:rPr>
          <w:sz w:val="20"/>
          <w:szCs w:val="20"/>
        </w:rPr>
      </w:pPr>
    </w:p>
    <w:p w14:paraId="732654BD" w14:textId="77777777" w:rsidR="00AA002A" w:rsidRDefault="00AA002A">
      <w:pPr>
        <w:spacing w:before="8" w:line="220" w:lineRule="exact"/>
      </w:pPr>
    </w:p>
    <w:p w14:paraId="208DD092" w14:textId="77777777" w:rsidR="00AA002A" w:rsidRDefault="001D3DB1">
      <w:pPr>
        <w:pStyle w:val="Heading1"/>
        <w:numPr>
          <w:ilvl w:val="0"/>
          <w:numId w:val="2"/>
        </w:numPr>
        <w:tabs>
          <w:tab w:val="left" w:pos="767"/>
        </w:tabs>
        <w:ind w:left="767"/>
        <w:jc w:val="left"/>
        <w:rPr>
          <w:b w:val="0"/>
          <w:bCs w:val="0"/>
        </w:rPr>
      </w:pPr>
      <w:r>
        <w:t>Basic</w:t>
      </w:r>
      <w:r>
        <w:rPr>
          <w:spacing w:val="5"/>
        </w:rPr>
        <w:t xml:space="preserve"> </w:t>
      </w:r>
      <w:r>
        <w:t>In</w:t>
      </w:r>
      <w:r>
        <w:rPr>
          <w:spacing w:val="1"/>
        </w:rPr>
        <w:t>f</w:t>
      </w:r>
      <w:r>
        <w:t>orma</w:t>
      </w:r>
      <w:r>
        <w:rPr>
          <w:spacing w:val="1"/>
        </w:rPr>
        <w:t>tio</w:t>
      </w:r>
      <w:r>
        <w:t>n</w:t>
      </w:r>
    </w:p>
    <w:p w14:paraId="7B8738E4" w14:textId="77777777" w:rsidR="00AA002A" w:rsidRDefault="00AA002A">
      <w:pPr>
        <w:spacing w:before="19" w:line="220" w:lineRule="exact"/>
      </w:pPr>
    </w:p>
    <w:p w14:paraId="0D9E8A74" w14:textId="77777777" w:rsidR="00AA002A" w:rsidRDefault="00FC3AF3">
      <w:pPr>
        <w:pStyle w:val="Heading2"/>
        <w:numPr>
          <w:ilvl w:val="1"/>
          <w:numId w:val="2"/>
        </w:numPr>
        <w:tabs>
          <w:tab w:val="left" w:pos="1353"/>
        </w:tabs>
        <w:ind w:left="1353" w:right="5932"/>
        <w:jc w:val="center"/>
        <w:rPr>
          <w:b w:val="0"/>
          <w:bCs w:val="0"/>
        </w:rPr>
      </w:pPr>
      <w:r>
        <w:pict w14:anchorId="40B8F283">
          <v:group id="_x0000_s1169" style="position:absolute;left:0;text-align:left;margin-left:85.65pt;margin-top:25.85pt;width:438pt;height:14.8pt;z-index:-3896;mso-position-horizontal-relative:page" coordorigin="1713,517" coordsize="8760,296">
            <v:group id="_x0000_s1176" style="position:absolute;left:1719;top:523;width:8748;height:2" coordorigin="1719,523" coordsize="8748,2">
              <v:shape id="_x0000_s1177" style="position:absolute;left:1719;top:523;width:8748;height:2" coordorigin="1719,523" coordsize="8748,0" path="m1719,523r8748,e" filled="f" strokecolor="#602120" strokeweight=".6pt">
                <v:path arrowok="t"/>
              </v:shape>
            </v:group>
            <v:group id="_x0000_s1174" style="position:absolute;left:1724;top:527;width:2;height:276" coordorigin="1724,527" coordsize="2,276">
              <v:shape id="_x0000_s1175" style="position:absolute;left:1724;top:527;width:2;height:276" coordorigin="1724,527" coordsize="0,276" path="m1724,527r,276e" filled="f" strokecolor="#602120" strokeweight=".6pt">
                <v:path arrowok="t"/>
              </v:shape>
            </v:group>
            <v:group id="_x0000_s1172" style="position:absolute;left:1719;top:807;width:8748;height:2" coordorigin="1719,807" coordsize="8748,2">
              <v:shape id="_x0000_s1173" style="position:absolute;left:1719;top:807;width:8748;height:2" coordorigin="1719,807" coordsize="8748,0" path="m1719,807r8748,e" filled="f" strokecolor="#602120" strokeweight=".6pt">
                <v:path arrowok="t"/>
              </v:shape>
            </v:group>
            <v:group id="_x0000_s1170" style="position:absolute;left:10462;top:527;width:2;height:276" coordorigin="10462,527" coordsize="2,276">
              <v:shape id="_x0000_s1171" style="position:absolute;left:10462;top:527;width:2;height:276" coordorigin="10462,527" coordsize="0,276" path="m10462,527r,276e" filled="f" strokecolor="#602120" strokeweight=".6pt">
                <v:path arrowok="t"/>
              </v:shape>
            </v:group>
            <w10:wrap anchorx="page"/>
          </v:group>
        </w:pict>
      </w:r>
      <w:r w:rsidR="001D3DB1">
        <w:t>Title and c</w:t>
      </w:r>
      <w:r w:rsidR="001D3DB1">
        <w:rPr>
          <w:spacing w:val="-5"/>
        </w:rPr>
        <w:t>o</w:t>
      </w:r>
      <w:r w:rsidR="001D3DB1">
        <w:t>de:</w:t>
      </w:r>
    </w:p>
    <w:p w14:paraId="16322EED" w14:textId="77777777" w:rsidR="00AA002A" w:rsidRDefault="00AA002A">
      <w:pPr>
        <w:spacing w:before="4" w:line="240" w:lineRule="exact"/>
        <w:rPr>
          <w:sz w:val="24"/>
          <w:szCs w:val="24"/>
        </w:rPr>
      </w:pPr>
    </w:p>
    <w:p w14:paraId="1E3F0913" w14:textId="7666BB02" w:rsidR="00AA002A" w:rsidRDefault="005A3DC7">
      <w:pPr>
        <w:pStyle w:val="BodyText"/>
        <w:ind w:left="491"/>
      </w:pPr>
      <w:r w:rsidRPr="005A3DC7">
        <w:t>Therm</w:t>
      </w:r>
      <w:r w:rsidR="006C4970">
        <w:t>odynamics</w:t>
      </w:r>
      <w:r w:rsidR="001D3DB1">
        <w:rPr>
          <w:rFonts w:cs="Times New Roman"/>
        </w:rPr>
        <w:t xml:space="preserve">– </w:t>
      </w:r>
      <w:r w:rsidR="001D3DB1">
        <w:t>M</w:t>
      </w:r>
      <w:r w:rsidR="001D3DB1">
        <w:rPr>
          <w:spacing w:val="-3"/>
        </w:rPr>
        <w:t>E</w:t>
      </w:r>
      <w:r w:rsidR="001D3DB1">
        <w:t xml:space="preserve">P </w:t>
      </w:r>
      <w:r w:rsidR="006C4970">
        <w:t>2</w:t>
      </w:r>
      <w:r w:rsidR="001D3DB1">
        <w:t>11</w:t>
      </w:r>
    </w:p>
    <w:p w14:paraId="734BE29C" w14:textId="77777777" w:rsidR="00AA002A" w:rsidRDefault="00AA002A">
      <w:pPr>
        <w:spacing w:before="6" w:line="170" w:lineRule="exact"/>
        <w:rPr>
          <w:sz w:val="17"/>
          <w:szCs w:val="17"/>
        </w:rPr>
      </w:pPr>
    </w:p>
    <w:p w14:paraId="41416A2A" w14:textId="77777777" w:rsidR="00AA002A" w:rsidRDefault="00AA002A">
      <w:pPr>
        <w:spacing w:line="200" w:lineRule="exact"/>
        <w:rPr>
          <w:sz w:val="20"/>
          <w:szCs w:val="20"/>
        </w:rPr>
      </w:pPr>
    </w:p>
    <w:p w14:paraId="0592B1E4" w14:textId="77777777" w:rsidR="00AA002A" w:rsidRDefault="001D3DB1">
      <w:pPr>
        <w:pStyle w:val="Heading2"/>
        <w:numPr>
          <w:ilvl w:val="1"/>
          <w:numId w:val="2"/>
        </w:numPr>
        <w:tabs>
          <w:tab w:val="left" w:pos="740"/>
        </w:tabs>
        <w:ind w:left="740" w:hanging="358"/>
        <w:jc w:val="left"/>
        <w:rPr>
          <w:b w:val="0"/>
          <w:bCs w:val="0"/>
        </w:rPr>
      </w:pPr>
      <w:r>
        <w:t>Program</w:t>
      </w:r>
      <w:r>
        <w:rPr>
          <w:spacing w:val="-1"/>
        </w:rPr>
        <w:t xml:space="preserve"> </w:t>
      </w:r>
      <w:r>
        <w:rPr>
          <w:spacing w:val="-3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6"/>
        </w:rPr>
        <w:t>w</w:t>
      </w:r>
      <w:r>
        <w:t xml:space="preserve">hich the course is </w:t>
      </w:r>
      <w:r>
        <w:rPr>
          <w:spacing w:val="1"/>
        </w:rPr>
        <w:t>g</w:t>
      </w:r>
      <w:r>
        <w:rPr>
          <w:spacing w:val="-4"/>
        </w:rPr>
        <w:t>i</w:t>
      </w:r>
      <w:r>
        <w:t>ven:</w:t>
      </w:r>
    </w:p>
    <w:p w14:paraId="67BF2921" w14:textId="77777777" w:rsidR="00AA002A" w:rsidRDefault="00AA002A">
      <w:pPr>
        <w:spacing w:before="2" w:line="240" w:lineRule="exact"/>
        <w:rPr>
          <w:sz w:val="24"/>
          <w:szCs w:val="24"/>
        </w:rPr>
      </w:pPr>
    </w:p>
    <w:p w14:paraId="2B99C4C3" w14:textId="77777777" w:rsidR="00AA002A" w:rsidRDefault="00FC3AF3">
      <w:pPr>
        <w:pStyle w:val="BodyText"/>
        <w:ind w:left="491"/>
      </w:pPr>
      <w:r>
        <w:pict w14:anchorId="123C66DB">
          <v:group id="_x0000_s1160" style="position:absolute;left:0;text-align:left;margin-left:85.7pt;margin-top:.1pt;width:462.05pt;height:28.05pt;z-index:-3895;mso-position-horizontal-relative:page" coordorigin="1714,2" coordsize="9241,561">
            <v:group id="_x0000_s1167" style="position:absolute;left:1720;top:8;width:9229;height:2" coordorigin="1720,8" coordsize="9229,2">
              <v:shape id="_x0000_s1168" style="position:absolute;left:1720;top:8;width:9229;height:2" coordorigin="1720,8" coordsize="9229,0" path="m1720,8r9229,e" filled="f" strokecolor="#602120" strokeweight=".6pt">
                <v:path arrowok="t"/>
              </v:shape>
            </v:group>
            <v:group id="_x0000_s1165" style="position:absolute;left:1725;top:17;width:2;height:530" coordorigin="1725,17" coordsize="2,530">
              <v:shape id="_x0000_s1166" style="position:absolute;left:1725;top:17;width:2;height:530" coordorigin="1725,17" coordsize="0,530" path="m1725,17r,530e" filled="f" strokecolor="#602120" strokeweight=".6pt">
                <v:path arrowok="t"/>
              </v:shape>
            </v:group>
            <v:group id="_x0000_s1163" style="position:absolute;left:1720;top:557;width:9229;height:2" coordorigin="1720,557" coordsize="9229,2">
              <v:shape id="_x0000_s1164" style="position:absolute;left:1720;top:557;width:9229;height:2" coordorigin="1720,557" coordsize="9229,0" path="m1720,557r9229,e" filled="f" strokecolor="#602120" strokeweight=".6pt">
                <v:path arrowok="t"/>
              </v:shape>
            </v:group>
            <v:group id="_x0000_s1161" style="position:absolute;left:10943;top:17;width:2;height:530" coordorigin="10943,17" coordsize="2,530">
              <v:shape id="_x0000_s1162" style="position:absolute;left:10943;top:17;width:2;height:530" coordorigin="10943,17" coordsize="0,530" path="m10943,17r,530e" filled="f" strokecolor="#602120" strokeweight=".6pt">
                <v:path arrowok="t"/>
              </v:shape>
            </v:group>
            <w10:wrap anchorx="page"/>
          </v:group>
        </w:pict>
      </w:r>
      <w:r w:rsidR="001D3DB1">
        <w:t>Mechan</w:t>
      </w:r>
      <w:r w:rsidR="001D3DB1">
        <w:rPr>
          <w:spacing w:val="-1"/>
        </w:rPr>
        <w:t>i</w:t>
      </w:r>
      <w:r w:rsidR="001D3DB1">
        <w:t>cal</w:t>
      </w:r>
      <w:r w:rsidR="001D3DB1">
        <w:rPr>
          <w:spacing w:val="-1"/>
        </w:rPr>
        <w:t xml:space="preserve"> </w:t>
      </w:r>
      <w:r w:rsidR="001D3DB1">
        <w:t>Power Engineering</w:t>
      </w:r>
    </w:p>
    <w:p w14:paraId="451E2449" w14:textId="77777777" w:rsidR="00AA002A" w:rsidRDefault="00AA002A">
      <w:pPr>
        <w:spacing w:before="3" w:line="160" w:lineRule="exact"/>
        <w:rPr>
          <w:sz w:val="16"/>
          <w:szCs w:val="16"/>
        </w:rPr>
      </w:pPr>
    </w:p>
    <w:p w14:paraId="3062EE3F" w14:textId="77777777" w:rsidR="00AA002A" w:rsidRDefault="00AA002A">
      <w:pPr>
        <w:spacing w:line="200" w:lineRule="exact"/>
        <w:rPr>
          <w:sz w:val="20"/>
          <w:szCs w:val="20"/>
        </w:rPr>
      </w:pPr>
    </w:p>
    <w:p w14:paraId="5E5AA5AD" w14:textId="3E45E4E3" w:rsidR="00AA002A" w:rsidRDefault="00FC3AF3">
      <w:pPr>
        <w:numPr>
          <w:ilvl w:val="1"/>
          <w:numId w:val="2"/>
        </w:numPr>
        <w:tabs>
          <w:tab w:val="left" w:pos="740"/>
          <w:tab w:val="left" w:pos="4249"/>
        </w:tabs>
        <w:ind w:left="740" w:hanging="358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32429C2D">
          <v:group id="_x0000_s1151" style="position:absolute;left:0;text-align:left;margin-left:276.75pt;margin-top:.45pt;width:270.5pt;height:16.5pt;z-index:-3894;mso-position-horizontal-relative:page" coordorigin="5535,9" coordsize="5410,330">
            <v:group id="_x0000_s1158" style="position:absolute;left:5541;top:15;width:5398;height:2" coordorigin="5541,15" coordsize="5398,2">
              <v:shape id="_x0000_s1159" style="position:absolute;left:5541;top:15;width:5398;height:2" coordorigin="5541,15" coordsize="5398,0" path="m5541,15r5398,e" filled="f" strokecolor="#602120" strokeweight=".6pt">
                <v:path arrowok="t"/>
              </v:shape>
            </v:group>
            <v:group id="_x0000_s1156" style="position:absolute;left:5546;top:19;width:2;height:308" coordorigin="5546,19" coordsize="2,308">
              <v:shape id="_x0000_s1157" style="position:absolute;left:5546;top:19;width:2;height:308" coordorigin="5546,19" coordsize="0,308" path="m5546,19r,308e" filled="f" strokecolor="#602120" strokeweight=".6pt">
                <v:path arrowok="t"/>
              </v:shape>
            </v:group>
            <v:group id="_x0000_s1154" style="position:absolute;left:10934;top:19;width:2;height:308" coordorigin="10934,19" coordsize="2,308">
              <v:shape id="_x0000_s1155" style="position:absolute;left:10934;top:19;width:2;height:308" coordorigin="10934,19" coordsize="0,308" path="m10934,19r,308e" filled="f" strokecolor="#602120" strokeweight=".6pt">
                <v:path arrowok="t"/>
              </v:shape>
            </v:group>
            <v:group id="_x0000_s1152" style="position:absolute;left:5541;top:333;width:5398;height:2" coordorigin="5541,333" coordsize="5398,2">
              <v:shape id="_x0000_s1153" style="position:absolute;left:5541;top:333;width:5398;height:2" coordorigin="5541,333" coordsize="5398,0" path="m5541,333r5398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Year / Level of progr</w:t>
      </w:r>
      <w:r w:rsidR="001D3DB1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a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m(s)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sz w:val="24"/>
          <w:szCs w:val="24"/>
        </w:rPr>
        <w:t>201</w:t>
      </w:r>
      <w:r w:rsidR="008332F9">
        <w:rPr>
          <w:rFonts w:ascii="Times New Roman" w:eastAsia="Times New Roman" w:hAnsi="Times New Roman" w:cs="Times New Roman"/>
          <w:sz w:val="24"/>
          <w:szCs w:val="24"/>
        </w:rPr>
        <w:t>9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-20</w:t>
      </w:r>
      <w:r w:rsidR="008332F9">
        <w:rPr>
          <w:rFonts w:ascii="Times New Roman" w:eastAsia="Times New Roman" w:hAnsi="Times New Roman" w:cs="Times New Roman"/>
          <w:sz w:val="24"/>
          <w:szCs w:val="24"/>
        </w:rPr>
        <w:t>20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/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M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chan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ca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l</w:t>
      </w:r>
      <w:r w:rsidR="001D3DB1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En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gi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nee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ri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n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g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>St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u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dents</w:t>
      </w:r>
      <w:r w:rsidR="008332F9">
        <w:rPr>
          <w:rFonts w:ascii="Times New Roman" w:eastAsia="Times New Roman" w:hAnsi="Times New Roman" w:cs="Times New Roman"/>
          <w:sz w:val="24"/>
          <w:szCs w:val="24"/>
        </w:rPr>
        <w:t xml:space="preserve"> – Level 1</w:t>
      </w:r>
    </w:p>
    <w:p w14:paraId="5692BFEE" w14:textId="77777777" w:rsidR="00AA002A" w:rsidRDefault="00AA002A">
      <w:pPr>
        <w:spacing w:before="7" w:line="170" w:lineRule="exact"/>
        <w:rPr>
          <w:sz w:val="17"/>
          <w:szCs w:val="17"/>
        </w:rPr>
      </w:pPr>
    </w:p>
    <w:p w14:paraId="56D9DE62" w14:textId="77777777" w:rsidR="00AA002A" w:rsidRDefault="00AA002A">
      <w:pPr>
        <w:spacing w:line="200" w:lineRule="exact"/>
        <w:rPr>
          <w:sz w:val="20"/>
          <w:szCs w:val="20"/>
        </w:rPr>
      </w:pPr>
    </w:p>
    <w:p w14:paraId="7F353608" w14:textId="77777777" w:rsidR="00AA002A" w:rsidRDefault="001D3DB1">
      <w:pPr>
        <w:pStyle w:val="Heading2"/>
        <w:numPr>
          <w:ilvl w:val="2"/>
          <w:numId w:val="2"/>
        </w:numPr>
        <w:tabs>
          <w:tab w:val="left" w:pos="1461"/>
        </w:tabs>
        <w:rPr>
          <w:b w:val="0"/>
          <w:bCs w:val="0"/>
        </w:rPr>
      </w:pPr>
      <w:r>
        <w:rPr>
          <w:spacing w:val="-2"/>
        </w:rPr>
        <w:t>U</w:t>
      </w:r>
      <w:r>
        <w:rPr>
          <w:spacing w:val="-3"/>
        </w:rPr>
        <w:t>n</w:t>
      </w:r>
      <w:r>
        <w:t>its / Cr</w:t>
      </w:r>
      <w:r>
        <w:rPr>
          <w:spacing w:val="-4"/>
        </w:rPr>
        <w:t>e</w:t>
      </w:r>
      <w:r>
        <w:t>dit Hours:</w:t>
      </w:r>
    </w:p>
    <w:p w14:paraId="3766C858" w14:textId="77777777" w:rsidR="00AA002A" w:rsidRDefault="00AA002A">
      <w:pPr>
        <w:spacing w:before="7" w:line="100" w:lineRule="exact"/>
        <w:rPr>
          <w:sz w:val="10"/>
          <w:szCs w:val="10"/>
        </w:rPr>
      </w:pPr>
    </w:p>
    <w:tbl>
      <w:tblPr>
        <w:tblW w:w="0" w:type="auto"/>
        <w:tblInd w:w="15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9"/>
        <w:gridCol w:w="5376"/>
        <w:gridCol w:w="2070"/>
      </w:tblGrid>
      <w:tr w:rsidR="00AA002A" w14:paraId="0A033C89" w14:textId="77777777" w:rsidTr="00223331">
        <w:trPr>
          <w:trHeight w:hRule="exact" w:val="387"/>
        </w:trPr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</w:tcPr>
          <w:p w14:paraId="7D20A01F" w14:textId="77777777" w:rsidR="00AA002A" w:rsidRDefault="001D3DB1">
            <w:pPr>
              <w:pStyle w:val="TableParagraph"/>
              <w:spacing w:before="29"/>
              <w:ind w:left="36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376" w:type="dxa"/>
            <w:tcBorders>
              <w:top w:val="nil"/>
              <w:left w:val="nil"/>
              <w:bottom w:val="nil"/>
              <w:right w:val="nil"/>
            </w:tcBorders>
          </w:tcPr>
          <w:p w14:paraId="67ABC264" w14:textId="6CD68DCB" w:rsidR="00AA002A" w:rsidRDefault="001D3DB1">
            <w:pPr>
              <w:pStyle w:val="TableParagraph"/>
              <w:spacing w:before="29"/>
              <w:ind w:left="8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ctu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e</w:t>
            </w:r>
            <w:r w:rsidR="004B63A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(online through Microsoft Teams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434D5D5B" w14:textId="3B137612" w:rsidR="00AA002A" w:rsidRDefault="006C4970">
            <w:pPr>
              <w:pStyle w:val="TableParagraph"/>
              <w:spacing w:before="29"/>
              <w:ind w:right="23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A002A" w14:paraId="69398820" w14:textId="77777777" w:rsidTr="004B63AD">
        <w:trPr>
          <w:trHeight w:hRule="exact" w:val="415"/>
        </w:trPr>
        <w:tc>
          <w:tcPr>
            <w:tcW w:w="8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360A65" w14:textId="7EF3C9B2" w:rsidR="00AA002A" w:rsidRDefault="001D3DB1">
            <w:pPr>
              <w:pStyle w:val="TableParagraph"/>
              <w:tabs>
                <w:tab w:val="left" w:pos="2999"/>
              </w:tabs>
              <w:spacing w:before="52"/>
              <w:ind w:left="29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 xml:space="preserve">ii. </w:t>
            </w:r>
            <w:r>
              <w:rPr>
                <w:rFonts w:ascii="Times New Roman" w:eastAsia="Times New Roman" w:hAnsi="Times New Roman" w:cs="Times New Roman"/>
                <w:spacing w:val="5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Tutor</w:t>
            </w:r>
            <w:r>
              <w:rPr>
                <w:rFonts w:ascii="Times New Roman" w:eastAsia="Times New Roman" w:hAnsi="Times New Roman" w:cs="Times New Roman"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4"/>
                <w:position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/ P</w:t>
            </w:r>
            <w:r>
              <w:rPr>
                <w:rFonts w:ascii="Times New Roman" w:eastAsia="Times New Roman" w:hAnsi="Times New Roman" w:cs="Times New Roman"/>
                <w:spacing w:val="-4"/>
                <w:position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actica</w:t>
            </w:r>
            <w:r>
              <w:rPr>
                <w:rFonts w:ascii="Times New Roman" w:eastAsia="Times New Roman" w:hAnsi="Times New Roman" w:cs="Times New Roman"/>
                <w:spacing w:val="-2"/>
                <w:position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: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ab/>
            </w:r>
            <w:r w:rsidR="004B63AD"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 xml:space="preserve">                                                                         </w:t>
            </w:r>
            <w:r w:rsidR="008332F9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6C4970">
              <w:rPr>
                <w:rFonts w:ascii="Times New Roman" w:eastAsia="Times New Roman" w:hAnsi="Times New Roman" w:cs="Times New Roman"/>
                <w:sz w:val="24"/>
                <w:szCs w:val="24"/>
              </w:rPr>
              <w:t>/1</w:t>
            </w:r>
          </w:p>
        </w:tc>
      </w:tr>
      <w:tr w:rsidR="00AA002A" w14:paraId="2156C059" w14:textId="77777777" w:rsidTr="004B63AD">
        <w:trPr>
          <w:trHeight w:hRule="exact" w:val="388"/>
        </w:trPr>
        <w:tc>
          <w:tcPr>
            <w:tcW w:w="8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F281FBF" w14:textId="046957FF" w:rsidR="00AA002A" w:rsidRDefault="001D3DB1" w:rsidP="00223331">
            <w:pPr>
              <w:pStyle w:val="TableParagraph"/>
              <w:tabs>
                <w:tab w:val="right" w:pos="3281"/>
              </w:tabs>
              <w:spacing w:before="53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 xml:space="preserve">iii. </w:t>
            </w:r>
            <w:r>
              <w:rPr>
                <w:rFonts w:ascii="Times New Roman" w:eastAsia="Times New Roman" w:hAnsi="Times New Roman" w:cs="Times New Roman"/>
                <w:spacing w:val="5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Total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4B63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</w:t>
            </w:r>
            <w:r w:rsidR="0022333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  <w:r w:rsidR="004B63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  <w:r w:rsidR="00223331">
              <w:rPr>
                <w:rFonts w:ascii="Times New Roman" w:eastAsia="Times New Roman" w:hAnsi="Times New Roman" w:cs="Times New Roman"/>
                <w:sz w:val="24"/>
                <w:szCs w:val="24"/>
              </w:rPr>
              <w:t>4 CH</w:t>
            </w:r>
          </w:p>
        </w:tc>
      </w:tr>
    </w:tbl>
    <w:p w14:paraId="181DE7A2" w14:textId="37703B6C" w:rsidR="00AA002A" w:rsidRPr="00663F9B" w:rsidRDefault="00223331" w:rsidP="00663F9B">
      <w:pPr>
        <w:rPr>
          <w:rFonts w:asciiTheme="majorBidi" w:hAnsiTheme="majorBidi" w:cstheme="majorBidi"/>
          <w:sz w:val="24"/>
          <w:szCs w:val="24"/>
        </w:rPr>
      </w:pPr>
      <w:r w:rsidRPr="00663F9B">
        <w:rPr>
          <w:rFonts w:asciiTheme="majorBidi" w:hAnsiTheme="majorBidi" w:cstheme="majorBidi"/>
          <w:sz w:val="24"/>
          <w:szCs w:val="24"/>
        </w:rPr>
        <w:t xml:space="preserve">Link to the </w:t>
      </w:r>
      <w:r w:rsidR="000D0B57" w:rsidRPr="00663F9B">
        <w:rPr>
          <w:rFonts w:asciiTheme="majorBidi" w:hAnsiTheme="majorBidi" w:cstheme="majorBidi"/>
          <w:sz w:val="24"/>
          <w:szCs w:val="24"/>
        </w:rPr>
        <w:t>meeting:</w:t>
      </w:r>
    </w:p>
    <w:p w14:paraId="67A479DF" w14:textId="0A7DDF4E" w:rsidR="000D0B57" w:rsidRPr="00663F9B" w:rsidRDefault="000D0B57" w:rsidP="00663F9B">
      <w:pPr>
        <w:rPr>
          <w:rFonts w:asciiTheme="majorBidi" w:hAnsiTheme="majorBidi" w:cstheme="majorBidi"/>
          <w:sz w:val="24"/>
          <w:szCs w:val="24"/>
        </w:rPr>
      </w:pPr>
      <w:hyperlink r:id="rId7" w:history="1">
        <w:r w:rsidRPr="00663F9B">
          <w:rPr>
            <w:rStyle w:val="Hyperlink"/>
            <w:rFonts w:asciiTheme="majorBidi" w:hAnsiTheme="majorBidi" w:cstheme="majorBidi"/>
            <w:sz w:val="24"/>
            <w:szCs w:val="24"/>
          </w:rPr>
          <w:t>https://teams.microsoft.com/l/channel/19%3a9754fea023974ca19ced8453a5f7c217%40thread.tacv2/Lecture?groupId=fef520f0-da65-4830-8bd8-1daec2e9f563&amp;tenantId=ad2a8324-bef7-46a8-adb4-fe51b6613b24</w:t>
        </w:r>
      </w:hyperlink>
    </w:p>
    <w:p w14:paraId="19EC7859" w14:textId="1FD1ACF9" w:rsidR="005C64C8" w:rsidRPr="00663F9B" w:rsidRDefault="005C64C8" w:rsidP="00663F9B">
      <w:pPr>
        <w:rPr>
          <w:rFonts w:asciiTheme="majorBidi" w:hAnsiTheme="majorBidi" w:cstheme="majorBidi"/>
          <w:sz w:val="24"/>
          <w:szCs w:val="24"/>
        </w:rPr>
      </w:pPr>
    </w:p>
    <w:p w14:paraId="4262DC7A" w14:textId="77777777" w:rsidR="005C64C8" w:rsidRDefault="005C64C8">
      <w:pPr>
        <w:rPr>
          <w:sz w:val="20"/>
          <w:szCs w:val="20"/>
        </w:rPr>
        <w:sectPr w:rsidR="005C64C8">
          <w:type w:val="continuous"/>
          <w:pgSz w:w="11908" w:h="16840"/>
          <w:pgMar w:top="1340" w:right="760" w:bottom="280" w:left="1340" w:header="720" w:footer="720" w:gutter="0"/>
          <w:cols w:space="720"/>
        </w:sectPr>
      </w:pPr>
      <w:r>
        <w:rPr>
          <w:sz w:val="20"/>
          <w:szCs w:val="20"/>
        </w:rPr>
        <w:br w:type="page"/>
      </w:r>
    </w:p>
    <w:p w14:paraId="5176AF3A" w14:textId="79B1B50E" w:rsidR="005C64C8" w:rsidRDefault="005C64C8">
      <w:pPr>
        <w:rPr>
          <w:sz w:val="20"/>
          <w:szCs w:val="20"/>
        </w:rPr>
        <w:sectPr w:rsidR="005C64C8" w:rsidSect="005C64C8">
          <w:pgSz w:w="16840" w:h="11908" w:orient="landscape"/>
          <w:pgMar w:top="1340" w:right="1340" w:bottom="760" w:left="280" w:header="720" w:footer="720" w:gutter="0"/>
          <w:cols w:space="720"/>
          <w:docGrid w:linePitch="299"/>
        </w:sectPr>
      </w:pPr>
      <w:r>
        <w:rPr>
          <w:noProof/>
          <w:sz w:val="20"/>
          <w:szCs w:val="20"/>
        </w:rPr>
        <w:lastRenderedPageBreak/>
        <w:drawing>
          <wp:inline distT="0" distB="0" distL="0" distR="0" wp14:anchorId="580317B4" wp14:editId="4A9AE868">
            <wp:extent cx="10012680" cy="56346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7441" cy="563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F73E2" w14:textId="77777777" w:rsidR="00AA002A" w:rsidRDefault="001D3DB1">
      <w:pPr>
        <w:numPr>
          <w:ilvl w:val="0"/>
          <w:numId w:val="1"/>
        </w:numPr>
        <w:tabs>
          <w:tab w:val="left" w:pos="1461"/>
        </w:tabs>
        <w:spacing w:before="69"/>
        <w:ind w:left="146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Names of lecturer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ributing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 the deli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 of the co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se:</w:t>
      </w:r>
    </w:p>
    <w:p w14:paraId="3EAD9558" w14:textId="77777777" w:rsidR="00AA002A" w:rsidRDefault="00AA002A">
      <w:pPr>
        <w:spacing w:before="2" w:line="260" w:lineRule="exact"/>
        <w:rPr>
          <w:sz w:val="26"/>
          <w:szCs w:val="26"/>
        </w:rPr>
      </w:pPr>
    </w:p>
    <w:p w14:paraId="24472E8E" w14:textId="77777777" w:rsidR="00AA002A" w:rsidRDefault="001D3DB1">
      <w:pPr>
        <w:pStyle w:val="BodyText"/>
        <w:ind w:left="2351"/>
      </w:pPr>
      <w:r>
        <w:t>Dr.</w:t>
      </w:r>
      <w:r>
        <w:rPr>
          <w:spacing w:val="2"/>
        </w:rPr>
        <w:t xml:space="preserve"> </w:t>
      </w:r>
      <w:r>
        <w:rPr>
          <w:spacing w:val="-7"/>
        </w:rPr>
        <w:t>W</w:t>
      </w:r>
      <w:r>
        <w:t>alid Aboe</w:t>
      </w:r>
      <w:r>
        <w:rPr>
          <w:spacing w:val="-1"/>
        </w:rPr>
        <w:t>l</w:t>
      </w:r>
      <w:r>
        <w:t>s</w:t>
      </w:r>
      <w:r>
        <w:rPr>
          <w:spacing w:val="-1"/>
        </w:rPr>
        <w:t>o</w:t>
      </w:r>
      <w:r>
        <w:t>ud</w:t>
      </w:r>
    </w:p>
    <w:p w14:paraId="59D1D267" w14:textId="548246F9" w:rsidR="00AA002A" w:rsidRDefault="001D3DB1">
      <w:pPr>
        <w:pStyle w:val="BodyText"/>
        <w:ind w:left="2351"/>
      </w:pPr>
      <w:r>
        <w:t xml:space="preserve">Dr. </w:t>
      </w:r>
      <w:r w:rsidR="009F2773">
        <w:t>Nashwa</w:t>
      </w:r>
      <w:r>
        <w:t xml:space="preserve"> </w:t>
      </w:r>
      <w:r>
        <w:rPr>
          <w:spacing w:val="-1"/>
        </w:rPr>
        <w:t>A</w:t>
      </w:r>
      <w:r w:rsidR="009F2773">
        <w:rPr>
          <w:spacing w:val="-1"/>
        </w:rPr>
        <w:t>bbas</w:t>
      </w:r>
    </w:p>
    <w:p w14:paraId="6181AAEF" w14:textId="77777777" w:rsidR="00AA002A" w:rsidRDefault="00AA002A">
      <w:pPr>
        <w:spacing w:line="200" w:lineRule="exact"/>
        <w:rPr>
          <w:sz w:val="20"/>
          <w:szCs w:val="20"/>
        </w:rPr>
      </w:pPr>
    </w:p>
    <w:p w14:paraId="468773C8" w14:textId="77777777" w:rsidR="00AA002A" w:rsidRDefault="00AA002A">
      <w:pPr>
        <w:spacing w:before="1" w:line="200" w:lineRule="exact"/>
        <w:rPr>
          <w:sz w:val="20"/>
          <w:szCs w:val="20"/>
        </w:rPr>
      </w:pPr>
    </w:p>
    <w:p w14:paraId="55719B25" w14:textId="77777777" w:rsidR="00AA002A" w:rsidRDefault="00FC3AF3">
      <w:pPr>
        <w:tabs>
          <w:tab w:val="left" w:pos="3342"/>
        </w:tabs>
        <w:ind w:left="767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406E422A">
          <v:group id="_x0000_s1142" style="position:absolute;left:0;text-align:left;margin-left:233pt;margin-top:-.35pt;width:207.3pt;height:14.95pt;z-index:-3893;mso-position-horizontal-relative:page" coordorigin="4660,-7" coordsize="4146,299">
            <v:group id="_x0000_s1149" style="position:absolute;left:4666;top:-1;width:4134;height:2" coordorigin="4666,-1" coordsize="4134,2">
              <v:shape id="_x0000_s1150" style="position:absolute;left:4666;top:-1;width:4134;height:2" coordorigin="4666,-1" coordsize="4134,0" path="m4666,-1r4134,e" filled="f" strokecolor="#602120" strokeweight=".6pt">
                <v:path arrowok="t"/>
              </v:shape>
            </v:group>
            <v:group id="_x0000_s1147" style="position:absolute;left:4671;top:2;width:2;height:279" coordorigin="4671,2" coordsize="2,279">
              <v:shape id="_x0000_s1148" style="position:absolute;left:4671;top:2;width:2;height:279" coordorigin="4671,2" coordsize="0,279" path="m4671,2r,279e" filled="f" strokecolor="#602120" strokeweight=".6pt">
                <v:path arrowok="t"/>
              </v:shape>
            </v:group>
            <v:group id="_x0000_s1145" style="position:absolute;left:8795;top:2;width:2;height:279" coordorigin="8795,2" coordsize="2,279">
              <v:shape id="_x0000_s1146" style="position:absolute;left:8795;top:2;width:2;height:279" coordorigin="8795,2" coordsize="0,279" path="m8795,2r,279e" filled="f" strokecolor="#602120" strokeweight=".6pt">
                <v:path arrowok="t"/>
              </v:shape>
            </v:group>
            <v:group id="_x0000_s1143" style="position:absolute;left:4666;top:286;width:4134;height:2" coordorigin="4666,286" coordsize="4134,2">
              <v:shape id="_x0000_s1144" style="position:absolute;left:4666;top:286;width:4134;height:2" coordorigin="4666,286" coordsize="4134,0" path="m4666,286r4134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Course coordinator: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sz w:val="24"/>
          <w:szCs w:val="24"/>
        </w:rPr>
        <w:t>Dr.</w:t>
      </w:r>
      <w:r w:rsidR="001D3DB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9"/>
          <w:sz w:val="24"/>
          <w:szCs w:val="24"/>
        </w:rPr>
        <w:t>W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alid Aboelsoud</w:t>
      </w:r>
    </w:p>
    <w:p w14:paraId="0259ABF8" w14:textId="77777777" w:rsidR="00AA002A" w:rsidRDefault="00AA002A">
      <w:pPr>
        <w:spacing w:before="19" w:line="240" w:lineRule="exact"/>
        <w:rPr>
          <w:sz w:val="24"/>
          <w:szCs w:val="24"/>
        </w:rPr>
      </w:pPr>
    </w:p>
    <w:p w14:paraId="4526EE2F" w14:textId="77777777" w:rsidR="00AA002A" w:rsidRDefault="00FC3AF3">
      <w:pPr>
        <w:tabs>
          <w:tab w:val="left" w:pos="3376"/>
        </w:tabs>
        <w:ind w:left="820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60ED1A99">
          <v:group id="_x0000_s1133" style="position:absolute;left:0;text-align:left;margin-left:232.05pt;margin-top:-.35pt;width:251.5pt;height:15pt;z-index:-3892;mso-position-horizontal-relative:page" coordorigin="4641,-7" coordsize="5030,300">
            <v:group id="_x0000_s1140" style="position:absolute;left:4647;top:-1;width:5018;height:2" coordorigin="4647,-1" coordsize="5018,2">
              <v:shape id="_x0000_s1141" style="position:absolute;left:4647;top:-1;width:5018;height:2" coordorigin="4647,-1" coordsize="5018,0" path="m4647,-1r5018,e" filled="f" strokecolor="#602120" strokeweight=".6pt">
                <v:path arrowok="t"/>
              </v:shape>
            </v:group>
            <v:group id="_x0000_s1138" style="position:absolute;left:4652;top:3;width:2;height:279" coordorigin="4652,3" coordsize="2,279">
              <v:shape id="_x0000_s1139" style="position:absolute;left:4652;top:3;width:2;height:279" coordorigin="4652,3" coordsize="0,279" path="m4652,3r,279e" filled="f" strokecolor="#602120" strokeweight=".6pt">
                <v:path arrowok="t"/>
              </v:shape>
            </v:group>
            <v:group id="_x0000_s1136" style="position:absolute;left:9661;top:3;width:2;height:279" coordorigin="9661,3" coordsize="2,279">
              <v:shape id="_x0000_s1137" style="position:absolute;left:9661;top:3;width:2;height:279" coordorigin="9661,3" coordsize="0,279" path="m9661,3r,279e" filled="f" strokecolor="#602120" strokeweight=".6pt">
                <v:path arrowok="t"/>
              </v:shape>
            </v:group>
            <v:group id="_x0000_s1134" style="position:absolute;left:4647;top:287;width:5018;height:2" coordorigin="4647,287" coordsize="5018,2">
              <v:shape id="_x0000_s1135" style="position:absolute;left:4647;top:287;width:5018;height:2" coordorigin="4647,287" coordsize="5018,0" path="m4647,287r5018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xternal 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1D3DB1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v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aluator: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sz w:val="24"/>
          <w:szCs w:val="24"/>
        </w:rPr>
        <w:t>-------------</w:t>
      </w:r>
    </w:p>
    <w:p w14:paraId="018C578C" w14:textId="77777777" w:rsidR="00AA002A" w:rsidRDefault="00AA002A">
      <w:pPr>
        <w:spacing w:line="200" w:lineRule="exact"/>
        <w:rPr>
          <w:sz w:val="20"/>
          <w:szCs w:val="20"/>
        </w:rPr>
      </w:pPr>
    </w:p>
    <w:p w14:paraId="29A19DEF" w14:textId="77777777" w:rsidR="00AA002A" w:rsidRDefault="001D3DB1">
      <w:pPr>
        <w:pStyle w:val="Heading1"/>
        <w:numPr>
          <w:ilvl w:val="0"/>
          <w:numId w:val="2"/>
        </w:numPr>
        <w:tabs>
          <w:tab w:val="left" w:pos="1073"/>
        </w:tabs>
        <w:spacing w:before="66"/>
        <w:ind w:left="1073" w:right="5926" w:hanging="356"/>
        <w:jc w:val="center"/>
        <w:rPr>
          <w:b w:val="0"/>
          <w:bCs w:val="0"/>
        </w:rPr>
      </w:pPr>
      <w:r>
        <w:t>Stat</w:t>
      </w:r>
      <w:r>
        <w:rPr>
          <w:spacing w:val="-1"/>
        </w:rPr>
        <w:t>i</w:t>
      </w:r>
      <w:r>
        <w:t>stical</w:t>
      </w:r>
      <w:r>
        <w:rPr>
          <w:spacing w:val="-13"/>
        </w:rPr>
        <w:t xml:space="preserve"> </w:t>
      </w:r>
      <w:r>
        <w:t>Informati</w:t>
      </w:r>
      <w:r>
        <w:rPr>
          <w:spacing w:val="1"/>
        </w:rPr>
        <w:t>o</w:t>
      </w:r>
      <w:r>
        <w:t>n</w:t>
      </w:r>
    </w:p>
    <w:p w14:paraId="3834B52A" w14:textId="3754A9CC" w:rsidR="00AA002A" w:rsidRDefault="00FC3AF3">
      <w:pPr>
        <w:spacing w:before="1" w:line="240" w:lineRule="exact"/>
        <w:rPr>
          <w:sz w:val="24"/>
          <w:szCs w:val="24"/>
        </w:rPr>
      </w:pPr>
      <w:r>
        <w:pict w14:anchorId="03225B84">
          <v:group id="_x0000_s1124" style="position:absolute;margin-left:271.95pt;margin-top:11.8pt;width:22.45pt;height:14.9pt;z-index:-3890;mso-position-horizontal-relative:page" coordorigin="5271,7" coordsize="449,298">
            <v:group id="_x0000_s1131" style="position:absolute;left:5277;top:13;width:437;height:2" coordorigin="5277,13" coordsize="437,2">
              <v:shape id="_x0000_s1132" style="position:absolute;left:5277;top:13;width:437;height:2" coordorigin="5277,13" coordsize="437,0" path="m5277,13r437,e" filled="f" strokecolor="#602120" strokeweight=".6pt">
                <v:path arrowok="t"/>
              </v:shape>
            </v:group>
            <v:group id="_x0000_s1129" style="position:absolute;left:5282;top:18;width:2;height:275" coordorigin="5282,18" coordsize="2,275">
              <v:shape id="_x0000_s1130" style="position:absolute;left:5282;top:18;width:2;height:275" coordorigin="5282,18" coordsize="0,275" path="m5282,18r,275e" filled="f" strokecolor="#602120" strokeweight=".6pt">
                <v:path arrowok="t"/>
              </v:shape>
            </v:group>
            <v:group id="_x0000_s1127" style="position:absolute;left:5711;top:18;width:2;height:275" coordorigin="5711,18" coordsize="2,275">
              <v:shape id="_x0000_s1128" style="position:absolute;left:5711;top:18;width:2;height:275" coordorigin="5711,18" coordsize="0,275" path="m5711,18r,275e" filled="f" strokecolor="#602120" strokeweight=".6pt">
                <v:path arrowok="t"/>
              </v:shape>
            </v:group>
            <v:group id="_x0000_s1125" style="position:absolute;left:5277;top:299;width:437;height:2" coordorigin="5277,299" coordsize="437,2">
              <v:shape id="_x0000_s1126" style="position:absolute;left:5277;top:299;width:437;height:2" coordorigin="5277,299" coordsize="437,0" path="m5277,299r437,e" filled="f" strokecolor="#602120" strokeweight=".6pt">
                <v:path arrowok="t"/>
              </v:shape>
            </v:group>
            <w10:wrap anchorx="page"/>
          </v:group>
        </w:pict>
      </w:r>
    </w:p>
    <w:p w14:paraId="5916CFD8" w14:textId="5CB54CD3" w:rsidR="00AA002A" w:rsidRDefault="001D3DB1">
      <w:pPr>
        <w:pStyle w:val="BodyText"/>
        <w:tabs>
          <w:tab w:val="left" w:pos="4578"/>
        </w:tabs>
        <w:ind w:left="1078"/>
      </w:pPr>
      <w:r>
        <w:rPr>
          <w:spacing w:val="-8"/>
        </w:rPr>
        <w:t>N</w:t>
      </w:r>
      <w:r>
        <w:t>o</w:t>
      </w:r>
      <w:r>
        <w:rPr>
          <w:spacing w:val="-10"/>
        </w:rPr>
        <w:t xml:space="preserve"> </w:t>
      </w:r>
      <w:r>
        <w:rPr>
          <w:spacing w:val="-5"/>
        </w:rPr>
        <w:t>o</w:t>
      </w:r>
      <w:r>
        <w:t>f</w:t>
      </w:r>
      <w:r>
        <w:rPr>
          <w:spacing w:val="-13"/>
        </w:rPr>
        <w:t xml:space="preserve"> </w:t>
      </w:r>
      <w:r>
        <w:rPr>
          <w:spacing w:val="-5"/>
        </w:rPr>
        <w:t>stu</w:t>
      </w:r>
      <w:r>
        <w:rPr>
          <w:spacing w:val="-6"/>
        </w:rPr>
        <w:t>d</w:t>
      </w:r>
      <w:r>
        <w:rPr>
          <w:spacing w:val="-5"/>
        </w:rPr>
        <w:t>e</w:t>
      </w:r>
      <w:r>
        <w:rPr>
          <w:spacing w:val="-10"/>
        </w:rPr>
        <w:t>n</w:t>
      </w:r>
      <w:r>
        <w:rPr>
          <w:spacing w:val="-5"/>
        </w:rPr>
        <w:t>t</w:t>
      </w:r>
      <w:r>
        <w:t>s</w:t>
      </w:r>
      <w:r>
        <w:rPr>
          <w:spacing w:val="-11"/>
        </w:rPr>
        <w:t xml:space="preserve"> </w:t>
      </w:r>
      <w:r>
        <w:rPr>
          <w:spacing w:val="-7"/>
        </w:rPr>
        <w:t>a</w:t>
      </w:r>
      <w:r>
        <w:rPr>
          <w:spacing w:val="-6"/>
        </w:rPr>
        <w:t>tte</w:t>
      </w:r>
      <w:r>
        <w:rPr>
          <w:spacing w:val="-5"/>
        </w:rPr>
        <w:t>n</w:t>
      </w:r>
      <w:r>
        <w:rPr>
          <w:spacing w:val="-9"/>
        </w:rPr>
        <w:t>d</w:t>
      </w:r>
      <w:r>
        <w:rPr>
          <w:spacing w:val="-5"/>
        </w:rPr>
        <w:t>in</w:t>
      </w:r>
      <w:r>
        <w:t>g</w:t>
      </w:r>
      <w:r>
        <w:rPr>
          <w:spacing w:val="-12"/>
        </w:rPr>
        <w:t xml:space="preserve"> </w:t>
      </w:r>
      <w:r>
        <w:rPr>
          <w:spacing w:val="-8"/>
        </w:rPr>
        <w:t>t</w:t>
      </w:r>
      <w:r>
        <w:rPr>
          <w:spacing w:val="-5"/>
        </w:rPr>
        <w:t>h</w:t>
      </w:r>
      <w:r>
        <w:t>e</w:t>
      </w:r>
      <w:r>
        <w:rPr>
          <w:spacing w:val="-10"/>
        </w:rPr>
        <w:t xml:space="preserve"> </w:t>
      </w:r>
      <w:r>
        <w:rPr>
          <w:spacing w:val="-5"/>
        </w:rPr>
        <w:t>co</w:t>
      </w:r>
      <w:r>
        <w:rPr>
          <w:spacing w:val="-10"/>
        </w:rPr>
        <w:t>u</w:t>
      </w:r>
      <w:r>
        <w:rPr>
          <w:spacing w:val="-5"/>
        </w:rPr>
        <w:t>r</w:t>
      </w:r>
      <w:r>
        <w:rPr>
          <w:spacing w:val="-6"/>
        </w:rPr>
        <w:t>se</w:t>
      </w:r>
      <w:r w:rsidR="005B4BCB">
        <w:rPr>
          <w:spacing w:val="-6"/>
        </w:rPr>
        <w:t xml:space="preserve">: </w:t>
      </w:r>
      <w:proofErr w:type="gramStart"/>
      <w:r w:rsidR="00CC2872">
        <w:t>51</w:t>
      </w:r>
      <w:proofErr w:type="gramEnd"/>
    </w:p>
    <w:p w14:paraId="5B30652A" w14:textId="77777777" w:rsidR="00AA002A" w:rsidRDefault="00AA002A">
      <w:pPr>
        <w:spacing w:before="5" w:line="130" w:lineRule="exact"/>
        <w:rPr>
          <w:sz w:val="13"/>
          <w:szCs w:val="13"/>
        </w:rPr>
      </w:pPr>
    </w:p>
    <w:tbl>
      <w:tblPr>
        <w:tblW w:w="0" w:type="auto"/>
        <w:tblInd w:w="5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80"/>
        <w:gridCol w:w="2298"/>
        <w:gridCol w:w="1361"/>
        <w:gridCol w:w="2070"/>
      </w:tblGrid>
      <w:tr w:rsidR="00AA002A" w14:paraId="25F3A28E" w14:textId="77777777" w:rsidTr="00567A80">
        <w:trPr>
          <w:trHeight w:hRule="exact" w:val="286"/>
        </w:trPr>
        <w:tc>
          <w:tcPr>
            <w:tcW w:w="31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A5D1F9" w14:textId="77777777" w:rsidR="00AA002A" w:rsidRDefault="00AA002A"/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7535DD" w14:textId="77777777" w:rsidR="00AA002A" w:rsidRDefault="00AA002A"/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A05B85" w14:textId="77777777" w:rsidR="00AA002A" w:rsidRDefault="001D3DB1" w:rsidP="00567A80">
            <w:pPr>
              <w:pStyle w:val="TableParagraph"/>
              <w:spacing w:line="267" w:lineRule="exact"/>
              <w:ind w:left="9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7E3B716" w14:textId="77777777" w:rsidR="00AA002A" w:rsidRDefault="001D3DB1" w:rsidP="00567A80">
            <w:pPr>
              <w:pStyle w:val="TableParagraph"/>
              <w:spacing w:line="267" w:lineRule="exact"/>
              <w:ind w:left="9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>%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AA002A" w14:paraId="3783A915" w14:textId="77777777" w:rsidTr="00567A80">
        <w:trPr>
          <w:trHeight w:hRule="exact" w:val="288"/>
        </w:trPr>
        <w:tc>
          <w:tcPr>
            <w:tcW w:w="54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AFFA14" w14:textId="77777777" w:rsidR="00AA002A" w:rsidRDefault="001D3DB1">
            <w:pPr>
              <w:pStyle w:val="TableParagraph"/>
              <w:spacing w:line="269" w:lineRule="exact"/>
              <w:ind w:left="12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u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l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c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19989A" w14:textId="274682B8" w:rsidR="00AA002A" w:rsidRDefault="00AA002A" w:rsidP="00567A80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0FFFC6D" w14:textId="12DDFFF7" w:rsidR="00AA002A" w:rsidRDefault="00AA002A" w:rsidP="00567A80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002A" w14:paraId="76553014" w14:textId="77777777" w:rsidTr="00567A80">
        <w:trPr>
          <w:trHeight w:hRule="exact" w:val="287"/>
        </w:trPr>
        <w:tc>
          <w:tcPr>
            <w:tcW w:w="318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0FA490B" w14:textId="77777777" w:rsidR="00AA002A" w:rsidRDefault="00AA002A">
            <w:pPr>
              <w:pStyle w:val="TableParagraph"/>
              <w:spacing w:before="7" w:line="130" w:lineRule="exact"/>
              <w:rPr>
                <w:sz w:val="13"/>
                <w:szCs w:val="13"/>
              </w:rPr>
            </w:pPr>
          </w:p>
          <w:p w14:paraId="2CD1109A" w14:textId="77777777" w:rsidR="00AA002A" w:rsidRDefault="001D3DB1">
            <w:pPr>
              <w:pStyle w:val="TableParagraph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76A31C" w14:textId="77777777" w:rsidR="00AA002A" w:rsidRDefault="001D3DB1">
            <w:pPr>
              <w:pStyle w:val="TableParagraph"/>
              <w:spacing w:line="267" w:lineRule="exact"/>
              <w:ind w:left="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ass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5C47BB" w14:textId="10C3984D" w:rsidR="00AA002A" w:rsidRDefault="00CC2872" w:rsidP="00567A80">
            <w:pPr>
              <w:pStyle w:val="TableParagraph"/>
              <w:spacing w:line="271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38B3C4" w14:textId="34A3261B" w:rsidR="00AA002A" w:rsidRDefault="00CC2872" w:rsidP="00567A80">
            <w:pPr>
              <w:pStyle w:val="TableParagraph"/>
              <w:spacing w:line="271" w:lineRule="exact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9</w:t>
            </w:r>
          </w:p>
        </w:tc>
      </w:tr>
      <w:tr w:rsidR="00AA002A" w14:paraId="1E00F852" w14:textId="77777777" w:rsidTr="00567A80">
        <w:trPr>
          <w:trHeight w:hRule="exact" w:val="286"/>
        </w:trPr>
        <w:tc>
          <w:tcPr>
            <w:tcW w:w="318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227337" w14:textId="77777777" w:rsidR="00AA002A" w:rsidRDefault="00AA002A"/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AAD9DF" w14:textId="77777777" w:rsidR="00AA002A" w:rsidRDefault="001D3DB1">
            <w:pPr>
              <w:pStyle w:val="TableParagraph"/>
              <w:spacing w:line="266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>il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E75387F" w14:textId="36FEA68A" w:rsidR="00AA002A" w:rsidRDefault="00CC2872" w:rsidP="00567A80">
            <w:pPr>
              <w:pStyle w:val="TableParagraph"/>
              <w:spacing w:line="269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053CFA" w14:textId="5425F633" w:rsidR="00AA002A" w:rsidRDefault="00CC2872" w:rsidP="00567A80">
            <w:pPr>
              <w:pStyle w:val="TableParagraph"/>
              <w:spacing w:line="269" w:lineRule="exact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</w:tr>
    </w:tbl>
    <w:p w14:paraId="2EDE8AA8" w14:textId="77777777" w:rsidR="00AA002A" w:rsidRDefault="00AA002A">
      <w:pPr>
        <w:spacing w:before="5" w:line="160" w:lineRule="exact"/>
        <w:rPr>
          <w:sz w:val="16"/>
          <w:szCs w:val="16"/>
        </w:rPr>
      </w:pPr>
    </w:p>
    <w:p w14:paraId="2A7A18C3" w14:textId="3CBAD275" w:rsidR="00663F9B" w:rsidRDefault="00663F9B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6628A7EC" wp14:editId="7CDA9E3D">
            <wp:extent cx="6050280" cy="412216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5092" cy="4125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br w:type="page"/>
      </w:r>
    </w:p>
    <w:p w14:paraId="1C295879" w14:textId="77777777" w:rsidR="00AA002A" w:rsidRDefault="00AA002A">
      <w:pPr>
        <w:spacing w:line="200" w:lineRule="exact"/>
        <w:rPr>
          <w:sz w:val="20"/>
          <w:szCs w:val="20"/>
        </w:rPr>
      </w:pPr>
    </w:p>
    <w:p w14:paraId="7933E45C" w14:textId="77777777" w:rsidR="00AA002A" w:rsidRDefault="001D3DB1">
      <w:pPr>
        <w:pStyle w:val="Heading1"/>
        <w:numPr>
          <w:ilvl w:val="0"/>
          <w:numId w:val="2"/>
        </w:numPr>
        <w:tabs>
          <w:tab w:val="left" w:pos="1039"/>
        </w:tabs>
        <w:ind w:left="1039" w:right="5786" w:hanging="344"/>
        <w:jc w:val="center"/>
        <w:rPr>
          <w:b w:val="0"/>
          <w:bCs w:val="0"/>
        </w:rPr>
      </w:pPr>
      <w:r>
        <w:rPr>
          <w:spacing w:val="-1"/>
          <w:w w:val="95"/>
        </w:rPr>
        <w:t>P</w:t>
      </w:r>
      <w:r>
        <w:rPr>
          <w:spacing w:val="-4"/>
          <w:w w:val="95"/>
        </w:rPr>
        <w:t>r</w:t>
      </w:r>
      <w:r>
        <w:rPr>
          <w:w w:val="95"/>
        </w:rPr>
        <w:t>ofessional</w:t>
      </w:r>
      <w:r>
        <w:rPr>
          <w:spacing w:val="61"/>
          <w:w w:val="95"/>
        </w:rPr>
        <w:t xml:space="preserve"> </w:t>
      </w:r>
      <w:r>
        <w:rPr>
          <w:w w:val="95"/>
        </w:rPr>
        <w:t>Inf</w:t>
      </w:r>
      <w:r>
        <w:rPr>
          <w:spacing w:val="-1"/>
          <w:w w:val="95"/>
        </w:rPr>
        <w:t>o</w:t>
      </w:r>
      <w:r>
        <w:rPr>
          <w:spacing w:val="-4"/>
          <w:w w:val="95"/>
        </w:rPr>
        <w:t>r</w:t>
      </w:r>
      <w:r>
        <w:rPr>
          <w:w w:val="95"/>
        </w:rPr>
        <w:t>mation</w:t>
      </w:r>
    </w:p>
    <w:p w14:paraId="56CC856C" w14:textId="77777777" w:rsidR="00AA002A" w:rsidRDefault="00AA002A">
      <w:pPr>
        <w:spacing w:before="17" w:line="220" w:lineRule="exact"/>
      </w:pPr>
    </w:p>
    <w:p w14:paraId="7F275E91" w14:textId="77777777" w:rsidR="00AA002A" w:rsidRDefault="001D3DB1">
      <w:pPr>
        <w:pStyle w:val="Heading2"/>
        <w:ind w:left="0" w:right="5808"/>
        <w:jc w:val="center"/>
        <w:rPr>
          <w:b w:val="0"/>
          <w:bCs w:val="0"/>
        </w:rPr>
      </w:pPr>
      <w:r>
        <w:t>1- Course Teaching:</w:t>
      </w:r>
    </w:p>
    <w:p w14:paraId="2463D4D1" w14:textId="77777777" w:rsidR="00AA002A" w:rsidRDefault="00AA002A">
      <w:pPr>
        <w:spacing w:before="10" w:line="110" w:lineRule="exact"/>
        <w:rPr>
          <w:sz w:val="11"/>
          <w:szCs w:val="11"/>
        </w:rPr>
      </w:pPr>
    </w:p>
    <w:tbl>
      <w:tblPr>
        <w:tblStyle w:val="TableGrid0"/>
        <w:tblW w:w="10368" w:type="dxa"/>
        <w:jc w:val="center"/>
        <w:tblLook w:val="04A0" w:firstRow="1" w:lastRow="0" w:firstColumn="1" w:lastColumn="0" w:noHBand="0" w:noVBand="1"/>
      </w:tblPr>
      <w:tblGrid>
        <w:gridCol w:w="791"/>
        <w:gridCol w:w="6624"/>
        <w:gridCol w:w="957"/>
        <w:gridCol w:w="998"/>
        <w:gridCol w:w="998"/>
      </w:tblGrid>
      <w:tr w:rsidR="00FD522F" w:rsidRPr="00124275" w14:paraId="2C705B52" w14:textId="77777777" w:rsidTr="00186C6A">
        <w:trPr>
          <w:jc w:val="center"/>
        </w:trPr>
        <w:tc>
          <w:tcPr>
            <w:tcW w:w="791" w:type="dxa"/>
            <w:shd w:val="clear" w:color="auto" w:fill="B8CCE4" w:themeFill="accent1" w:themeFillTint="66"/>
            <w:vAlign w:val="center"/>
          </w:tcPr>
          <w:p w14:paraId="1D86B5BD" w14:textId="77777777" w:rsidR="00FD522F" w:rsidRPr="00124275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4275">
              <w:rPr>
                <w:rFonts w:cstheme="minorHAnsi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6624" w:type="dxa"/>
            <w:shd w:val="clear" w:color="auto" w:fill="B8CCE4" w:themeFill="accent1" w:themeFillTint="66"/>
            <w:vAlign w:val="center"/>
          </w:tcPr>
          <w:p w14:paraId="53F6DEBD" w14:textId="77777777" w:rsidR="00FD522F" w:rsidRPr="00124275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957" w:type="dxa"/>
            <w:shd w:val="clear" w:color="auto" w:fill="B8CCE4" w:themeFill="accent1" w:themeFillTint="66"/>
            <w:vAlign w:val="center"/>
          </w:tcPr>
          <w:p w14:paraId="40CBD2A6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</w:p>
          <w:p w14:paraId="665D09E9" w14:textId="77777777" w:rsidR="00FD522F" w:rsidRPr="00124275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998" w:type="dxa"/>
            <w:shd w:val="clear" w:color="auto" w:fill="B8CCE4" w:themeFill="accent1" w:themeFillTint="66"/>
            <w:vAlign w:val="center"/>
          </w:tcPr>
          <w:p w14:paraId="1A522728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Tutorial</w:t>
            </w:r>
          </w:p>
          <w:p w14:paraId="5CB4F881" w14:textId="77777777" w:rsidR="00FD522F" w:rsidRPr="00124275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998" w:type="dxa"/>
            <w:shd w:val="clear" w:color="auto" w:fill="B8CCE4" w:themeFill="accent1" w:themeFillTint="66"/>
          </w:tcPr>
          <w:p w14:paraId="25AE57F0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Lab Hours</w:t>
            </w:r>
          </w:p>
        </w:tc>
      </w:tr>
      <w:tr w:rsidR="00FD522F" w:rsidRPr="00124275" w14:paraId="5DBB82E4" w14:textId="77777777" w:rsidTr="00186C6A">
        <w:trPr>
          <w:jc w:val="center"/>
        </w:trPr>
        <w:tc>
          <w:tcPr>
            <w:tcW w:w="791" w:type="dxa"/>
            <w:vAlign w:val="center"/>
          </w:tcPr>
          <w:p w14:paraId="6D6C170D" w14:textId="77777777" w:rsidR="00FD522F" w:rsidRPr="00124275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6624" w:type="dxa"/>
          </w:tcPr>
          <w:p w14:paraId="66BD4BC0" w14:textId="77777777" w:rsidR="00FD522F" w:rsidRPr="00124275" w:rsidRDefault="00FD522F" w:rsidP="00186C6A">
            <w:pPr>
              <w:jc w:val="both"/>
              <w:rPr>
                <w:rFonts w:cstheme="minorHAnsi"/>
                <w:sz w:val="24"/>
                <w:szCs w:val="24"/>
              </w:rPr>
            </w:pPr>
            <w:r w:rsidRPr="00A53383">
              <w:t>Review of the first law of thermodynamics</w:t>
            </w:r>
          </w:p>
        </w:tc>
        <w:tc>
          <w:tcPr>
            <w:tcW w:w="957" w:type="dxa"/>
            <w:vAlign w:val="center"/>
          </w:tcPr>
          <w:p w14:paraId="070FF2AC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  <w:vAlign w:val="center"/>
          </w:tcPr>
          <w:p w14:paraId="09DD75DF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0FFFA722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</w:tr>
      <w:tr w:rsidR="00FD522F" w:rsidRPr="00124275" w14:paraId="2CBDC61D" w14:textId="77777777" w:rsidTr="00186C6A">
        <w:trPr>
          <w:jc w:val="center"/>
        </w:trPr>
        <w:tc>
          <w:tcPr>
            <w:tcW w:w="791" w:type="dxa"/>
            <w:vAlign w:val="center"/>
          </w:tcPr>
          <w:p w14:paraId="7D993FDD" w14:textId="77777777" w:rsidR="00FD522F" w:rsidRPr="00124275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6624" w:type="dxa"/>
          </w:tcPr>
          <w:p w14:paraId="7B33F5B8" w14:textId="77777777" w:rsidR="00FD522F" w:rsidRPr="00D456D2" w:rsidRDefault="00FD522F" w:rsidP="00186C6A">
            <w:pPr>
              <w:jc w:val="both"/>
              <w:rPr>
                <w:rFonts w:cstheme="minorHAnsi"/>
              </w:rPr>
            </w:pPr>
            <w:r w:rsidRPr="00D456D2">
              <w:rPr>
                <w:rFonts w:cstheme="minorHAnsi"/>
              </w:rPr>
              <w:t>Heat engines, heat pumps, and refrigerators</w:t>
            </w:r>
          </w:p>
        </w:tc>
        <w:tc>
          <w:tcPr>
            <w:tcW w:w="957" w:type="dxa"/>
          </w:tcPr>
          <w:p w14:paraId="13669E8A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62DCD000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4C246EDC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450FA"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</w:tr>
      <w:tr w:rsidR="00FD522F" w:rsidRPr="00124275" w14:paraId="31C02A8B" w14:textId="77777777" w:rsidTr="00186C6A">
        <w:trPr>
          <w:jc w:val="center"/>
        </w:trPr>
        <w:tc>
          <w:tcPr>
            <w:tcW w:w="791" w:type="dxa"/>
            <w:vAlign w:val="center"/>
          </w:tcPr>
          <w:p w14:paraId="0766185C" w14:textId="77777777" w:rsidR="00FD522F" w:rsidRPr="00124275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6624" w:type="dxa"/>
          </w:tcPr>
          <w:p w14:paraId="72C14262" w14:textId="77777777" w:rsidR="00FD522F" w:rsidRPr="003A335C" w:rsidRDefault="00FD522F" w:rsidP="00186C6A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rmal efficiency and coefficient of performance (COP)</w:t>
            </w:r>
          </w:p>
        </w:tc>
        <w:tc>
          <w:tcPr>
            <w:tcW w:w="957" w:type="dxa"/>
          </w:tcPr>
          <w:p w14:paraId="7B1C95F2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12B157EF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38871868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450FA"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</w:tr>
      <w:tr w:rsidR="00FD522F" w:rsidRPr="00124275" w14:paraId="318C5CCC" w14:textId="77777777" w:rsidTr="00186C6A">
        <w:trPr>
          <w:jc w:val="center"/>
        </w:trPr>
        <w:tc>
          <w:tcPr>
            <w:tcW w:w="791" w:type="dxa"/>
            <w:vAlign w:val="center"/>
          </w:tcPr>
          <w:p w14:paraId="342CEB64" w14:textId="77777777" w:rsidR="00FD522F" w:rsidRPr="00124275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6624" w:type="dxa"/>
          </w:tcPr>
          <w:p w14:paraId="3A4F2D73" w14:textId="77777777" w:rsidR="00FD522F" w:rsidRPr="00D86AD0" w:rsidRDefault="00FD522F" w:rsidP="00186C6A">
            <w:pPr>
              <w:jc w:val="both"/>
              <w:rPr>
                <w:rFonts w:cstheme="minorHAnsi"/>
              </w:rPr>
            </w:pPr>
            <w:r w:rsidRPr="00D86AD0">
              <w:rPr>
                <w:rFonts w:cstheme="minorHAnsi"/>
              </w:rPr>
              <w:t>Carnot cycle</w:t>
            </w:r>
          </w:p>
        </w:tc>
        <w:tc>
          <w:tcPr>
            <w:tcW w:w="957" w:type="dxa"/>
          </w:tcPr>
          <w:p w14:paraId="0A8F719E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3C066FE6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5DFF988E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450FA"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</w:tr>
      <w:tr w:rsidR="00FD522F" w:rsidRPr="00124275" w14:paraId="060FBB40" w14:textId="77777777" w:rsidTr="00186C6A">
        <w:trPr>
          <w:jc w:val="center"/>
        </w:trPr>
        <w:tc>
          <w:tcPr>
            <w:tcW w:w="791" w:type="dxa"/>
            <w:vAlign w:val="center"/>
          </w:tcPr>
          <w:p w14:paraId="70D0D672" w14:textId="77777777" w:rsidR="00FD522F" w:rsidRPr="00124275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6624" w:type="dxa"/>
          </w:tcPr>
          <w:p w14:paraId="16BFD98A" w14:textId="77777777" w:rsidR="00FD522F" w:rsidRPr="00124275" w:rsidRDefault="00FD522F" w:rsidP="00186C6A">
            <w:pPr>
              <w:jc w:val="both"/>
              <w:rPr>
                <w:rFonts w:cstheme="minorHAnsi"/>
                <w:sz w:val="24"/>
                <w:szCs w:val="24"/>
              </w:rPr>
            </w:pPr>
            <w:r w:rsidRPr="00A53383">
              <w:t>The Second law of thermodynamics</w:t>
            </w:r>
          </w:p>
        </w:tc>
        <w:tc>
          <w:tcPr>
            <w:tcW w:w="957" w:type="dxa"/>
          </w:tcPr>
          <w:p w14:paraId="59093C01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524FC708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5993617C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450FA"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</w:tr>
      <w:tr w:rsidR="00FD522F" w:rsidRPr="00124275" w14:paraId="3F902114" w14:textId="77777777" w:rsidTr="00186C6A">
        <w:trPr>
          <w:jc w:val="center"/>
        </w:trPr>
        <w:tc>
          <w:tcPr>
            <w:tcW w:w="791" w:type="dxa"/>
            <w:vAlign w:val="center"/>
          </w:tcPr>
          <w:p w14:paraId="248F3AA0" w14:textId="77777777" w:rsidR="00FD522F" w:rsidRPr="00124275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6624" w:type="dxa"/>
          </w:tcPr>
          <w:p w14:paraId="25C8E4B1" w14:textId="77777777" w:rsidR="00FD522F" w:rsidRPr="00124275" w:rsidRDefault="00FD522F" w:rsidP="00186C6A">
            <w:pPr>
              <w:pStyle w:val="TableParagraph"/>
              <w:spacing w:line="254" w:lineRule="exact"/>
              <w:ind w:right="102"/>
              <w:jc w:val="both"/>
              <w:rPr>
                <w:rFonts w:cstheme="minorHAnsi"/>
                <w:sz w:val="24"/>
                <w:szCs w:val="24"/>
              </w:rPr>
            </w:pPr>
            <w:r w:rsidRPr="003A335C">
              <w:rPr>
                <w:rFonts w:cstheme="minorHAnsi"/>
              </w:rPr>
              <w:t>Entropy</w:t>
            </w:r>
          </w:p>
        </w:tc>
        <w:tc>
          <w:tcPr>
            <w:tcW w:w="957" w:type="dxa"/>
          </w:tcPr>
          <w:p w14:paraId="26FA289A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65F46EAA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6D465DFA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450FA"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</w:tr>
      <w:tr w:rsidR="00FD522F" w:rsidRPr="00124275" w14:paraId="205EAEEE" w14:textId="77777777" w:rsidTr="00186C6A">
        <w:trPr>
          <w:jc w:val="center"/>
        </w:trPr>
        <w:tc>
          <w:tcPr>
            <w:tcW w:w="791" w:type="dxa"/>
            <w:vAlign w:val="center"/>
          </w:tcPr>
          <w:p w14:paraId="1751CD6A" w14:textId="77777777" w:rsidR="00FD522F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6624" w:type="dxa"/>
          </w:tcPr>
          <w:p w14:paraId="38422A7C" w14:textId="77777777" w:rsidR="00FD522F" w:rsidRPr="00A53383" w:rsidRDefault="00FD522F" w:rsidP="00186C6A">
            <w:pPr>
              <w:pStyle w:val="TableParagraph"/>
              <w:spacing w:line="254" w:lineRule="exact"/>
              <w:ind w:right="102"/>
              <w:jc w:val="both"/>
            </w:pPr>
            <w:r w:rsidRPr="00A53383">
              <w:t>Clausius inequality</w:t>
            </w:r>
          </w:p>
        </w:tc>
        <w:tc>
          <w:tcPr>
            <w:tcW w:w="957" w:type="dxa"/>
          </w:tcPr>
          <w:p w14:paraId="5D649BC1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77B82A9A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6F4760EF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450FA"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</w:tr>
      <w:tr w:rsidR="00FD522F" w:rsidRPr="00124275" w14:paraId="2A44E0EB" w14:textId="77777777" w:rsidTr="00186C6A">
        <w:trPr>
          <w:jc w:val="center"/>
        </w:trPr>
        <w:tc>
          <w:tcPr>
            <w:tcW w:w="791" w:type="dxa"/>
            <w:vAlign w:val="center"/>
          </w:tcPr>
          <w:p w14:paraId="6B69AEE9" w14:textId="77777777" w:rsidR="00FD522F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6624" w:type="dxa"/>
          </w:tcPr>
          <w:p w14:paraId="5068014D" w14:textId="77777777" w:rsidR="00FD522F" w:rsidRPr="00A53383" w:rsidRDefault="00FD522F" w:rsidP="00186C6A">
            <w:pPr>
              <w:pStyle w:val="TableParagraph"/>
              <w:spacing w:line="254" w:lineRule="exact"/>
              <w:ind w:right="102"/>
              <w:jc w:val="both"/>
            </w:pPr>
            <w:r w:rsidRPr="00A53383">
              <w:t>Entropy generation principle</w:t>
            </w:r>
          </w:p>
        </w:tc>
        <w:tc>
          <w:tcPr>
            <w:tcW w:w="957" w:type="dxa"/>
          </w:tcPr>
          <w:p w14:paraId="4106CD1A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3CF72807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70C75641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450FA"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</w:tr>
      <w:tr w:rsidR="00FD522F" w:rsidRPr="00124275" w14:paraId="1EA4F835" w14:textId="77777777" w:rsidTr="00186C6A">
        <w:trPr>
          <w:jc w:val="center"/>
        </w:trPr>
        <w:tc>
          <w:tcPr>
            <w:tcW w:w="791" w:type="dxa"/>
            <w:vAlign w:val="center"/>
          </w:tcPr>
          <w:p w14:paraId="2F756107" w14:textId="77777777" w:rsidR="00FD522F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6624" w:type="dxa"/>
          </w:tcPr>
          <w:p w14:paraId="45181239" w14:textId="77777777" w:rsidR="00FD522F" w:rsidRPr="00A53383" w:rsidRDefault="00FD522F" w:rsidP="00186C6A">
            <w:pPr>
              <w:pStyle w:val="TableParagraph"/>
              <w:spacing w:line="254" w:lineRule="exact"/>
              <w:ind w:right="102"/>
              <w:jc w:val="both"/>
            </w:pPr>
            <w:r w:rsidRPr="001D43F3">
              <w:rPr>
                <w:rFonts w:cstheme="minorHAnsi"/>
              </w:rPr>
              <w:t>Exergy</w:t>
            </w:r>
          </w:p>
        </w:tc>
        <w:tc>
          <w:tcPr>
            <w:tcW w:w="957" w:type="dxa"/>
          </w:tcPr>
          <w:p w14:paraId="477FF5E4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1308F5DC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59CCBE14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450FA"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</w:tr>
      <w:tr w:rsidR="00FD522F" w:rsidRPr="00124275" w14:paraId="1C6135A1" w14:textId="77777777" w:rsidTr="00186C6A">
        <w:trPr>
          <w:jc w:val="center"/>
        </w:trPr>
        <w:tc>
          <w:tcPr>
            <w:tcW w:w="791" w:type="dxa"/>
            <w:vAlign w:val="center"/>
          </w:tcPr>
          <w:p w14:paraId="39D2D528" w14:textId="77777777" w:rsidR="00FD522F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6624" w:type="dxa"/>
          </w:tcPr>
          <w:p w14:paraId="68483971" w14:textId="77777777" w:rsidR="00FD522F" w:rsidRPr="00A53383" w:rsidRDefault="00FD522F" w:rsidP="00186C6A">
            <w:pPr>
              <w:pStyle w:val="TableParagraph"/>
              <w:spacing w:line="254" w:lineRule="exact"/>
              <w:ind w:right="102"/>
              <w:jc w:val="both"/>
            </w:pPr>
            <w:r>
              <w:t>Exergy destruction principle and the</w:t>
            </w:r>
            <w:r w:rsidRPr="00A53383">
              <w:t xml:space="preserve"> second law efficiency</w:t>
            </w:r>
          </w:p>
        </w:tc>
        <w:tc>
          <w:tcPr>
            <w:tcW w:w="957" w:type="dxa"/>
          </w:tcPr>
          <w:p w14:paraId="35D0A30E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200C255B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0D01E2A9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450FA"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</w:tr>
      <w:tr w:rsidR="00FD522F" w:rsidRPr="00124275" w14:paraId="515358E2" w14:textId="77777777" w:rsidTr="00186C6A">
        <w:trPr>
          <w:jc w:val="center"/>
        </w:trPr>
        <w:tc>
          <w:tcPr>
            <w:tcW w:w="791" w:type="dxa"/>
            <w:vAlign w:val="center"/>
          </w:tcPr>
          <w:p w14:paraId="585318DC" w14:textId="77777777" w:rsidR="00FD522F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6624" w:type="dxa"/>
          </w:tcPr>
          <w:p w14:paraId="06ED92AE" w14:textId="77777777" w:rsidR="00FD522F" w:rsidRDefault="00FD522F" w:rsidP="00186C6A">
            <w:pPr>
              <w:pStyle w:val="TableParagraph"/>
              <w:spacing w:line="254" w:lineRule="exact"/>
              <w:ind w:right="102"/>
              <w:jc w:val="both"/>
            </w:pPr>
            <w:r>
              <w:t>Brayton cycle</w:t>
            </w:r>
          </w:p>
        </w:tc>
        <w:tc>
          <w:tcPr>
            <w:tcW w:w="957" w:type="dxa"/>
          </w:tcPr>
          <w:p w14:paraId="6320E01F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7F42E6F7" w14:textId="77777777" w:rsidR="00FD522F" w:rsidRPr="009F0A27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44A38C8A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05E7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</w:tr>
      <w:tr w:rsidR="00FD522F" w:rsidRPr="00124275" w14:paraId="129004B5" w14:textId="77777777" w:rsidTr="00186C6A">
        <w:trPr>
          <w:jc w:val="center"/>
        </w:trPr>
        <w:tc>
          <w:tcPr>
            <w:tcW w:w="791" w:type="dxa"/>
            <w:vAlign w:val="center"/>
          </w:tcPr>
          <w:p w14:paraId="0585AC46" w14:textId="77777777" w:rsidR="00FD522F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6624" w:type="dxa"/>
          </w:tcPr>
          <w:p w14:paraId="742EA88F" w14:textId="77777777" w:rsidR="00FD522F" w:rsidRDefault="00FD522F" w:rsidP="00186C6A">
            <w:pPr>
              <w:pStyle w:val="TableParagraph"/>
              <w:spacing w:line="254" w:lineRule="exact"/>
              <w:ind w:right="102"/>
              <w:jc w:val="both"/>
            </w:pPr>
            <w:r>
              <w:t>Rankine cycle</w:t>
            </w:r>
          </w:p>
        </w:tc>
        <w:tc>
          <w:tcPr>
            <w:tcW w:w="957" w:type="dxa"/>
          </w:tcPr>
          <w:p w14:paraId="3D055974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11459960" w14:textId="77777777" w:rsidR="00FD522F" w:rsidRPr="009F0A27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3619B05F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05E7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</w:tr>
      <w:tr w:rsidR="00FD522F" w:rsidRPr="00124275" w14:paraId="720643A2" w14:textId="77777777" w:rsidTr="00186C6A">
        <w:trPr>
          <w:jc w:val="center"/>
        </w:trPr>
        <w:tc>
          <w:tcPr>
            <w:tcW w:w="791" w:type="dxa"/>
            <w:vAlign w:val="center"/>
          </w:tcPr>
          <w:p w14:paraId="3A113F37" w14:textId="77777777" w:rsidR="00FD522F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6624" w:type="dxa"/>
          </w:tcPr>
          <w:p w14:paraId="42B2E1F2" w14:textId="77777777" w:rsidR="00FD522F" w:rsidRDefault="00FD522F" w:rsidP="00186C6A">
            <w:pPr>
              <w:pStyle w:val="TableParagraph"/>
              <w:spacing w:line="254" w:lineRule="exact"/>
              <w:ind w:right="102"/>
              <w:jc w:val="both"/>
            </w:pPr>
            <w:r>
              <w:t>Otto cycle</w:t>
            </w:r>
          </w:p>
        </w:tc>
        <w:tc>
          <w:tcPr>
            <w:tcW w:w="957" w:type="dxa"/>
          </w:tcPr>
          <w:p w14:paraId="6392C6E5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10E5320F" w14:textId="77777777" w:rsidR="00FD522F" w:rsidRPr="009F0A27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43BE2E62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05E7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</w:tr>
      <w:tr w:rsidR="00FD522F" w:rsidRPr="00124275" w14:paraId="60C811DF" w14:textId="77777777" w:rsidTr="00186C6A">
        <w:trPr>
          <w:jc w:val="center"/>
        </w:trPr>
        <w:tc>
          <w:tcPr>
            <w:tcW w:w="791" w:type="dxa"/>
            <w:vAlign w:val="center"/>
          </w:tcPr>
          <w:p w14:paraId="755D9C7A" w14:textId="77777777" w:rsidR="00FD522F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6624" w:type="dxa"/>
          </w:tcPr>
          <w:p w14:paraId="2348F3A0" w14:textId="77777777" w:rsidR="00FD522F" w:rsidRDefault="00FD522F" w:rsidP="00186C6A">
            <w:pPr>
              <w:pStyle w:val="TableParagraph"/>
              <w:spacing w:line="254" w:lineRule="exact"/>
              <w:ind w:right="102"/>
              <w:jc w:val="both"/>
            </w:pPr>
            <w:r>
              <w:t>Diesel cycle</w:t>
            </w:r>
          </w:p>
        </w:tc>
        <w:tc>
          <w:tcPr>
            <w:tcW w:w="957" w:type="dxa"/>
          </w:tcPr>
          <w:p w14:paraId="40B70BFB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49536144" w14:textId="77777777" w:rsidR="00FD522F" w:rsidRPr="009F0A27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1EC759AD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05E7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</w:tr>
      <w:tr w:rsidR="00FD522F" w:rsidRPr="00124275" w14:paraId="634CC858" w14:textId="77777777" w:rsidTr="00186C6A">
        <w:trPr>
          <w:jc w:val="center"/>
        </w:trPr>
        <w:tc>
          <w:tcPr>
            <w:tcW w:w="791" w:type="dxa"/>
            <w:vAlign w:val="center"/>
          </w:tcPr>
          <w:p w14:paraId="7662718C" w14:textId="77777777" w:rsidR="00FD522F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6624" w:type="dxa"/>
          </w:tcPr>
          <w:p w14:paraId="39AB0A63" w14:textId="77777777" w:rsidR="00FD522F" w:rsidRDefault="00FD522F" w:rsidP="00186C6A">
            <w:pPr>
              <w:pStyle w:val="TableParagraph"/>
              <w:spacing w:line="254" w:lineRule="exact"/>
              <w:ind w:right="102"/>
              <w:jc w:val="both"/>
            </w:pPr>
            <w:r>
              <w:t>Refrigeration cycle</w:t>
            </w:r>
          </w:p>
        </w:tc>
        <w:tc>
          <w:tcPr>
            <w:tcW w:w="957" w:type="dxa"/>
          </w:tcPr>
          <w:p w14:paraId="71BA3B9F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6C24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8" w:type="dxa"/>
          </w:tcPr>
          <w:p w14:paraId="108E43CB" w14:textId="77777777" w:rsidR="00FD522F" w:rsidRPr="009F0A27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81C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</w:tcPr>
          <w:p w14:paraId="3CCB6E21" w14:textId="77777777" w:rsidR="00FD522F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E05E7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</w:tr>
      <w:tr w:rsidR="00FD522F" w:rsidRPr="00124275" w14:paraId="569BD321" w14:textId="77777777" w:rsidTr="00186C6A">
        <w:trPr>
          <w:jc w:val="center"/>
        </w:trPr>
        <w:tc>
          <w:tcPr>
            <w:tcW w:w="7415" w:type="dxa"/>
            <w:gridSpan w:val="2"/>
            <w:shd w:val="clear" w:color="auto" w:fill="FBD4B4" w:themeFill="accent6" w:themeFillTint="66"/>
          </w:tcPr>
          <w:p w14:paraId="13AEC870" w14:textId="77777777" w:rsidR="00FD522F" w:rsidRPr="00124275" w:rsidRDefault="00FD522F" w:rsidP="00186C6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Number of Hours</w:t>
            </w:r>
          </w:p>
        </w:tc>
        <w:tc>
          <w:tcPr>
            <w:tcW w:w="957" w:type="dxa"/>
            <w:vAlign w:val="center"/>
          </w:tcPr>
          <w:p w14:paraId="334C3CD1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5</w:t>
            </w:r>
          </w:p>
        </w:tc>
        <w:tc>
          <w:tcPr>
            <w:tcW w:w="998" w:type="dxa"/>
            <w:vAlign w:val="center"/>
          </w:tcPr>
          <w:p w14:paraId="0EC5E663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998" w:type="dxa"/>
          </w:tcPr>
          <w:p w14:paraId="592409E1" w14:textId="77777777" w:rsidR="00FD522F" w:rsidRPr="00624564" w:rsidRDefault="00FD522F" w:rsidP="00186C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5</w:t>
            </w:r>
          </w:p>
        </w:tc>
      </w:tr>
    </w:tbl>
    <w:p w14:paraId="7E1BAFBE" w14:textId="77777777" w:rsidR="00AA002A" w:rsidRDefault="00AA002A">
      <w:pPr>
        <w:spacing w:before="4" w:line="130" w:lineRule="exact"/>
        <w:rPr>
          <w:sz w:val="13"/>
          <w:szCs w:val="13"/>
        </w:rPr>
      </w:pPr>
    </w:p>
    <w:p w14:paraId="0731F6E0" w14:textId="77777777" w:rsidR="00AA002A" w:rsidRDefault="00AA002A">
      <w:pPr>
        <w:spacing w:line="200" w:lineRule="exact"/>
        <w:rPr>
          <w:sz w:val="20"/>
          <w:szCs w:val="20"/>
        </w:rPr>
      </w:pPr>
    </w:p>
    <w:p w14:paraId="22D8A3C1" w14:textId="5494AFA0" w:rsidR="00AA002A" w:rsidRDefault="001D3DB1">
      <w:pPr>
        <w:spacing w:before="63"/>
        <w:ind w:left="1300" w:right="414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opics</w:t>
      </w:r>
      <w:r>
        <w:rPr>
          <w:rFonts w:ascii="Times New Roman" w:eastAsia="Times New Roman" w:hAnsi="Times New Roman" w:cs="Times New Roman"/>
          <w:b/>
          <w:bCs/>
          <w:spacing w:val="-1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aught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centage</w:t>
      </w:r>
      <w:r>
        <w:rPr>
          <w:rFonts w:ascii="Times New Roman" w:eastAsia="Times New Roman" w:hAnsi="Times New Roman" w:cs="Times New Roman"/>
          <w:b/>
          <w:bCs/>
          <w:spacing w:val="-1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f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b/>
          <w:bCs/>
          <w:spacing w:val="-1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ntent</w:t>
      </w:r>
      <w:r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p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5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:</w:t>
      </w:r>
    </w:p>
    <w:p w14:paraId="6C0ED550" w14:textId="77777777" w:rsidR="00AA002A" w:rsidRDefault="00AA002A">
      <w:pPr>
        <w:spacing w:before="3" w:line="150" w:lineRule="exact"/>
        <w:rPr>
          <w:sz w:val="15"/>
          <w:szCs w:val="15"/>
        </w:rPr>
      </w:pPr>
    </w:p>
    <w:p w14:paraId="101A52BB" w14:textId="77777777" w:rsidR="00AA002A" w:rsidRDefault="00AA002A">
      <w:pPr>
        <w:spacing w:line="200" w:lineRule="exact"/>
        <w:rPr>
          <w:sz w:val="20"/>
          <w:szCs w:val="20"/>
        </w:rPr>
      </w:pPr>
    </w:p>
    <w:p w14:paraId="5CE47C5D" w14:textId="77777777" w:rsidR="00AA002A" w:rsidRDefault="001D3DB1">
      <w:pPr>
        <w:tabs>
          <w:tab w:val="left" w:pos="6119"/>
        </w:tabs>
        <w:ind w:left="13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ʘ</w:t>
      </w:r>
      <w:r>
        <w:rPr>
          <w:rFonts w:ascii="Times New Roman" w:eastAsia="Times New Roman" w:hAnsi="Times New Roman" w:cs="Times New Roman"/>
          <w:b/>
          <w:bCs/>
          <w:spacing w:val="54"/>
          <w:position w:val="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&gt;</w:t>
      </w:r>
      <w:r>
        <w:rPr>
          <w:rFonts w:ascii="Times New Roman" w:eastAsia="Times New Roman" w:hAnsi="Times New Roman" w:cs="Times New Roman"/>
          <w:b/>
          <w:bCs/>
          <w:spacing w:val="58"/>
          <w:position w:val="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90%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ab/>
      </w:r>
      <w:r>
        <w:rPr>
          <w:rFonts w:ascii="Symbol" w:eastAsia="Symbol" w:hAnsi="Symbol" w:cs="Symbol"/>
          <w:sz w:val="28"/>
          <w:szCs w:val="28"/>
        </w:rPr>
        <w:t></w:t>
      </w:r>
      <w:r>
        <w:rPr>
          <w:rFonts w:ascii="Symbol" w:eastAsia="Symbol" w:hAnsi="Symbol" w:cs="Symbol"/>
          <w:spacing w:val="-7"/>
          <w:sz w:val="28"/>
          <w:szCs w:val="28"/>
        </w:rPr>
        <w:t>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70%</w:t>
      </w:r>
      <w:r>
        <w:rPr>
          <w:rFonts w:ascii="Times New Roman" w:eastAsia="Times New Roman" w:hAnsi="Times New Roman" w:cs="Times New Roman"/>
          <w:b/>
          <w:bCs/>
          <w:spacing w:val="5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-</w:t>
      </w:r>
      <w:r>
        <w:rPr>
          <w:rFonts w:ascii="Times New Roman" w:eastAsia="Times New Roman" w:hAnsi="Times New Roman" w:cs="Times New Roman"/>
          <w:b/>
          <w:bCs/>
          <w:spacing w:val="5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90%</w:t>
      </w:r>
    </w:p>
    <w:p w14:paraId="4483F0F9" w14:textId="77777777" w:rsidR="00AA002A" w:rsidRDefault="001D3DB1">
      <w:pPr>
        <w:ind w:left="13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Symbol" w:eastAsia="Symbol" w:hAnsi="Symbol" w:cs="Symbol"/>
          <w:sz w:val="28"/>
          <w:szCs w:val="28"/>
        </w:rPr>
        <w:t></w:t>
      </w:r>
      <w:r>
        <w:rPr>
          <w:rFonts w:ascii="Symbol" w:eastAsia="Symbol" w:hAnsi="Symbol" w:cs="Symbol"/>
          <w:spacing w:val="-9"/>
          <w:sz w:val="28"/>
          <w:szCs w:val="28"/>
        </w:rPr>
        <w:t>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&lt;</w:t>
      </w:r>
      <w:r>
        <w:rPr>
          <w:rFonts w:ascii="Times New Roman" w:eastAsia="Times New Roman" w:hAnsi="Times New Roman" w:cs="Times New Roman"/>
          <w:b/>
          <w:bCs/>
          <w:spacing w:val="-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70%</w:t>
      </w:r>
    </w:p>
    <w:p w14:paraId="14C05D99" w14:textId="77777777" w:rsidR="00AA002A" w:rsidRDefault="00AA002A">
      <w:pPr>
        <w:spacing w:before="2" w:line="200" w:lineRule="exact"/>
        <w:rPr>
          <w:sz w:val="20"/>
          <w:szCs w:val="20"/>
        </w:rPr>
      </w:pPr>
    </w:p>
    <w:p w14:paraId="1DF7589E" w14:textId="676E4666" w:rsidR="00E82454" w:rsidRDefault="00E82454" w:rsidP="002D0BFB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0C8F9578" w14:textId="7B65CAF9" w:rsidR="00FD522F" w:rsidRDefault="00FD522F" w:rsidP="002D0BFB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0B289D02" w14:textId="301C1498" w:rsidR="00FD522F" w:rsidRDefault="00FD522F" w:rsidP="002D0BFB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404ECDE8" w14:textId="77777777" w:rsidR="00FD522F" w:rsidRDefault="00FD522F" w:rsidP="002D0BFB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B553E14" w14:textId="77777777" w:rsidR="00E82454" w:rsidRDefault="00E82454" w:rsidP="002D0BFB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32D36198" w14:textId="350F69A9" w:rsidR="00AA002A" w:rsidRPr="002D0BFB" w:rsidRDefault="001D3DB1" w:rsidP="002D0BFB">
      <w:pPr>
        <w:rPr>
          <w:rFonts w:asciiTheme="majorBidi" w:hAnsiTheme="majorBidi" w:cstheme="majorBidi"/>
          <w:b/>
          <w:bCs/>
          <w:sz w:val="28"/>
          <w:szCs w:val="28"/>
        </w:rPr>
      </w:pPr>
      <w:r w:rsidRPr="002D0BFB">
        <w:rPr>
          <w:rFonts w:asciiTheme="majorBidi" w:hAnsiTheme="majorBidi" w:cstheme="majorBidi"/>
          <w:b/>
          <w:bCs/>
          <w:sz w:val="28"/>
          <w:szCs w:val="28"/>
        </w:rPr>
        <w:t>Reasons in details for not teaching</w:t>
      </w:r>
      <w:r w:rsidR="002D0BFB" w:rsidRPr="002D0BF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2D0BFB">
        <w:rPr>
          <w:rFonts w:asciiTheme="majorBidi" w:hAnsiTheme="majorBidi" w:cstheme="majorBidi"/>
          <w:b/>
          <w:bCs/>
          <w:sz w:val="28"/>
          <w:szCs w:val="28"/>
        </w:rPr>
        <w:t xml:space="preserve">any topic: </w:t>
      </w:r>
    </w:p>
    <w:p w14:paraId="0D7543FD" w14:textId="77777777" w:rsidR="002D0BFB" w:rsidRDefault="002D0BFB">
      <w:pPr>
        <w:pStyle w:val="Heading1"/>
        <w:spacing w:line="290" w:lineRule="exact"/>
        <w:ind w:left="1219" w:right="3870"/>
        <w:rPr>
          <w:b w:val="0"/>
          <w:bCs w:val="0"/>
        </w:rPr>
      </w:pPr>
    </w:p>
    <w:p w14:paraId="123C2802" w14:textId="77777777" w:rsidR="00AA002A" w:rsidRDefault="001D3DB1">
      <w:pPr>
        <w:spacing w:before="60"/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ny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op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1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7"/>
          <w:sz w:val="28"/>
          <w:szCs w:val="28"/>
        </w:rPr>
        <w:t>w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2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ught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3"/>
          <w:sz w:val="28"/>
          <w:szCs w:val="28"/>
        </w:rPr>
        <w:t>w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re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ot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e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,</w:t>
      </w:r>
      <w:r>
        <w:rPr>
          <w:rFonts w:ascii="Times New Roman" w:eastAsia="Times New Roman" w:hAnsi="Times New Roman" w:cs="Times New Roman"/>
          <w:b/>
          <w:bCs/>
          <w:spacing w:val="-2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g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ve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ns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n</w:t>
      </w:r>
      <w:r>
        <w:rPr>
          <w:rFonts w:ascii="Times New Roman" w:eastAsia="Times New Roman" w:hAnsi="Times New Roman" w:cs="Times New Roman"/>
          <w:b/>
          <w:bCs/>
          <w:spacing w:val="-18"/>
          <w:sz w:val="28"/>
          <w:szCs w:val="28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details</w:t>
      </w:r>
      <w:proofErr w:type="gram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28D79EFB" w14:textId="77777777" w:rsidR="00AA002A" w:rsidRDefault="00AA002A">
      <w:pPr>
        <w:spacing w:before="11" w:line="220" w:lineRule="exact"/>
      </w:pPr>
    </w:p>
    <w:p w14:paraId="72FADD3F" w14:textId="77777777" w:rsidR="00AA002A" w:rsidRDefault="001D3DB1">
      <w:pPr>
        <w:pStyle w:val="Heading2"/>
        <w:ind w:left="100"/>
        <w:rPr>
          <w:b w:val="0"/>
          <w:bCs w:val="0"/>
        </w:rPr>
      </w:pPr>
      <w:r>
        <w:rPr>
          <w:spacing w:val="-3"/>
        </w:rPr>
        <w:t>N</w:t>
      </w:r>
      <w:r>
        <w:t>one</w:t>
      </w:r>
    </w:p>
    <w:p w14:paraId="1D06A077" w14:textId="77777777" w:rsidR="00AA002A" w:rsidRDefault="00AA002A">
      <w:pPr>
        <w:spacing w:line="200" w:lineRule="exact"/>
        <w:rPr>
          <w:sz w:val="20"/>
          <w:szCs w:val="20"/>
        </w:rPr>
      </w:pPr>
    </w:p>
    <w:p w14:paraId="2246C255" w14:textId="77777777" w:rsidR="00AA002A" w:rsidRDefault="00AA002A">
      <w:pPr>
        <w:spacing w:before="13" w:line="220" w:lineRule="exact"/>
      </w:pPr>
    </w:p>
    <w:p w14:paraId="0F9A0D33" w14:textId="77777777" w:rsidR="00AA002A" w:rsidRDefault="001D3DB1">
      <w:pPr>
        <w:numPr>
          <w:ilvl w:val="1"/>
          <w:numId w:val="1"/>
        </w:numPr>
        <w:tabs>
          <w:tab w:val="left" w:pos="1528"/>
        </w:tabs>
        <w:ind w:left="1528"/>
        <w:jc w:val="lef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hing</w:t>
      </w:r>
      <w:r>
        <w:rPr>
          <w:rFonts w:ascii="Times New Roman" w:eastAsia="Times New Roman" w:hAnsi="Times New Roman" w:cs="Times New Roman"/>
          <w:b/>
          <w:bCs/>
          <w:spacing w:val="-3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nd</w:t>
      </w:r>
      <w:r>
        <w:rPr>
          <w:rFonts w:ascii="Times New Roman" w:eastAsia="Times New Roman" w:hAnsi="Times New Roman" w:cs="Times New Roman"/>
          <w:b/>
          <w:bCs/>
          <w:spacing w:val="-3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rning</w:t>
      </w:r>
      <w:r>
        <w:rPr>
          <w:rFonts w:ascii="Times New Roman" w:eastAsia="Times New Roman" w:hAnsi="Times New Roman" w:cs="Times New Roman"/>
          <w:b/>
          <w:bCs/>
          <w:spacing w:val="-3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thods:</w:t>
      </w:r>
    </w:p>
    <w:p w14:paraId="23F91A99" w14:textId="77777777" w:rsidR="00AA002A" w:rsidRDefault="00AA002A">
      <w:pPr>
        <w:spacing w:before="12" w:line="200" w:lineRule="exact"/>
        <w:rPr>
          <w:sz w:val="20"/>
          <w:szCs w:val="20"/>
        </w:rPr>
      </w:pPr>
    </w:p>
    <w:p w14:paraId="267E147C" w14:textId="77777777" w:rsidR="00AA002A" w:rsidRDefault="00FC3AF3">
      <w:pPr>
        <w:pStyle w:val="BodyText"/>
        <w:spacing w:before="69" w:line="275" w:lineRule="exact"/>
        <w:ind w:left="1534"/>
      </w:pPr>
      <w:r>
        <w:pict w14:anchorId="581D9B10">
          <v:group id="_x0000_s1115" style="position:absolute;left:0;text-align:left;margin-left:346.35pt;margin-top:13.55pt;width:18.5pt;height:15.75pt;z-index:-3889;mso-position-horizontal-relative:page" coordorigin="6927,271" coordsize="370,315">
            <v:group id="_x0000_s1122" style="position:absolute;left:6933;top:277;width:358;height:2" coordorigin="6933,277" coordsize="358,2">
              <v:shape id="_x0000_s1123" style="position:absolute;left:6933;top:277;width:358;height:2" coordorigin="6933,277" coordsize="358,0" path="m6933,277r358,e" filled="f" strokeweight=".6pt">
                <v:path arrowok="t"/>
              </v:shape>
            </v:group>
            <v:group id="_x0000_s1120" style="position:absolute;left:6938;top:281;width:2;height:294" coordorigin="6938,281" coordsize="2,294">
              <v:shape id="_x0000_s1121" style="position:absolute;left:6938;top:281;width:2;height:294" coordorigin="6938,281" coordsize="0,294" path="m6938,281r,294e" filled="f" strokeweight=".6pt">
                <v:path arrowok="t"/>
              </v:shape>
            </v:group>
            <v:group id="_x0000_s1118" style="position:absolute;left:6933;top:580;width:358;height:2" coordorigin="6933,580" coordsize="358,2">
              <v:shape id="_x0000_s1119" style="position:absolute;left:6933;top:580;width:358;height:2" coordorigin="6933,580" coordsize="358,0" path="m6933,580r358,e" filled="f" strokeweight=".6pt">
                <v:path arrowok="t"/>
              </v:shape>
            </v:group>
            <v:group id="_x0000_s1116" style="position:absolute;left:7286;top:281;width:2;height:294" coordorigin="7286,281" coordsize="2,294">
              <v:shape id="_x0000_s1117" style="position:absolute;left:7286;top:281;width:2;height:294" coordorigin="7286,281" coordsize="0,294" path="m7286,281r,294e" filled="f" strokeweight=".6pt">
                <v:path arrowok="t"/>
              </v:shape>
            </v:group>
            <w10:wrap anchorx="page"/>
          </v:group>
        </w:pict>
      </w:r>
      <w:r w:rsidR="001D3DB1">
        <w:t>Lectu</w:t>
      </w:r>
      <w:r w:rsidR="001D3DB1">
        <w:rPr>
          <w:spacing w:val="1"/>
        </w:rPr>
        <w:t>r</w:t>
      </w:r>
      <w:r w:rsidR="001D3DB1">
        <w:rPr>
          <w:spacing w:val="-3"/>
        </w:rPr>
        <w:t>e</w:t>
      </w:r>
      <w:r w:rsidR="001D3DB1">
        <w:t>s</w:t>
      </w:r>
    </w:p>
    <w:p w14:paraId="4DE495AA" w14:textId="77777777" w:rsidR="00AA002A" w:rsidRDefault="001D3DB1">
      <w:pPr>
        <w:pStyle w:val="BodyText"/>
        <w:spacing w:line="248" w:lineRule="exact"/>
        <w:ind w:left="2099"/>
        <w:jc w:val="center"/>
        <w:rPr>
          <w:rFonts w:ascii="Symbol" w:eastAsia="Symbol" w:hAnsi="Symbol" w:cs="Symbol"/>
        </w:rPr>
      </w:pPr>
      <w:r>
        <w:rPr>
          <w:rFonts w:ascii="Symbol" w:eastAsia="Symbol" w:hAnsi="Symbol" w:cs="Symbol"/>
        </w:rPr>
        <w:t></w:t>
      </w:r>
    </w:p>
    <w:p w14:paraId="554E7293" w14:textId="77777777" w:rsidR="00AA002A" w:rsidRDefault="00AA002A">
      <w:pPr>
        <w:spacing w:before="3" w:line="120" w:lineRule="exact"/>
        <w:rPr>
          <w:sz w:val="12"/>
          <w:szCs w:val="12"/>
        </w:rPr>
      </w:pPr>
    </w:p>
    <w:p w14:paraId="3D8E46BF" w14:textId="77777777" w:rsidR="00AA002A" w:rsidRDefault="00FC3AF3">
      <w:pPr>
        <w:pStyle w:val="BodyText"/>
        <w:ind w:left="1534"/>
      </w:pPr>
      <w:r>
        <w:pict w14:anchorId="02D292EE">
          <v:group id="_x0000_s1106" style="position:absolute;left:0;text-align:left;margin-left:346.65pt;margin-top:6.15pt;width:18.5pt;height:15pt;z-index:-3888;mso-position-horizontal-relative:page" coordorigin="6933,123" coordsize="370,300">
            <v:group id="_x0000_s1113" style="position:absolute;left:6939;top:129;width:358;height:2" coordorigin="6939,129" coordsize="358,2">
              <v:shape id="_x0000_s1114" style="position:absolute;left:6939;top:129;width:358;height:2" coordorigin="6939,129" coordsize="358,0" path="m6939,129r358,e" filled="f" strokeweight=".6pt">
                <v:path arrowok="t"/>
              </v:shape>
            </v:group>
            <v:group id="_x0000_s1111" style="position:absolute;left:6945;top:135;width:2;height:276" coordorigin="6945,135" coordsize="2,276">
              <v:shape id="_x0000_s1112" style="position:absolute;left:6945;top:135;width:2;height:276" coordorigin="6945,135" coordsize="0,276" path="m6945,135r,276e" filled="f" strokeweight=".6pt">
                <v:path arrowok="t"/>
              </v:shape>
            </v:group>
            <v:group id="_x0000_s1109" style="position:absolute;left:6939;top:417;width:358;height:2" coordorigin="6939,417" coordsize="358,2">
              <v:shape id="_x0000_s1110" style="position:absolute;left:6939;top:417;width:358;height:2" coordorigin="6939,417" coordsize="358,0" path="m6939,417r358,e" filled="f" strokeweight=".6pt">
                <v:path arrowok="t"/>
              </v:shape>
            </v:group>
            <v:group id="_x0000_s1107" style="position:absolute;left:7293;top:135;width:2;height:276" coordorigin="7293,135" coordsize="2,276">
              <v:shape id="_x0000_s1108" style="position:absolute;left:7293;top:135;width:2;height:276" coordorigin="7293,135" coordsize="0,276" path="m7293,135r,276e" filled="f" strokeweight=".6pt">
                <v:path arrowok="t"/>
              </v:shape>
            </v:group>
            <w10:wrap anchorx="page"/>
          </v:group>
        </w:pict>
      </w:r>
      <w:r w:rsidR="001D3DB1">
        <w:t>Practical tr</w:t>
      </w:r>
      <w:r w:rsidR="001D3DB1">
        <w:rPr>
          <w:spacing w:val="-3"/>
        </w:rPr>
        <w:t>a</w:t>
      </w:r>
      <w:r w:rsidR="001D3DB1">
        <w:rPr>
          <w:spacing w:val="-5"/>
        </w:rPr>
        <w:t>i</w:t>
      </w:r>
      <w:r w:rsidR="001D3DB1">
        <w:t>ning/labor</w:t>
      </w:r>
      <w:r w:rsidR="001D3DB1">
        <w:rPr>
          <w:spacing w:val="-1"/>
        </w:rPr>
        <w:t>a</w:t>
      </w:r>
      <w:r w:rsidR="001D3DB1">
        <w:rPr>
          <w:spacing w:val="-2"/>
        </w:rPr>
        <w:t>t</w:t>
      </w:r>
      <w:r w:rsidR="001D3DB1">
        <w:rPr>
          <w:spacing w:val="-3"/>
        </w:rPr>
        <w:t>o</w:t>
      </w:r>
      <w:r w:rsidR="001D3DB1">
        <w:t>ry</w:t>
      </w:r>
    </w:p>
    <w:p w14:paraId="163CE2F5" w14:textId="77777777" w:rsidR="00AA002A" w:rsidRDefault="00AA002A">
      <w:pPr>
        <w:spacing w:before="12" w:line="220" w:lineRule="exact"/>
      </w:pPr>
    </w:p>
    <w:p w14:paraId="38DB951D" w14:textId="77777777" w:rsidR="00AA002A" w:rsidRDefault="00FC3AF3">
      <w:pPr>
        <w:pStyle w:val="BodyText"/>
        <w:spacing w:before="69"/>
        <w:ind w:left="1534"/>
      </w:pPr>
      <w:r>
        <w:pict w14:anchorId="635B5DF8">
          <v:group id="_x0000_s1095" style="position:absolute;left:0;text-align:left;margin-left:346.4pt;margin-top:11.05pt;width:19pt;height:30.6pt;z-index:-3887;mso-position-horizontal-relative:page" coordorigin="6928,221" coordsize="380,612">
            <v:group id="_x0000_s1104" style="position:absolute;left:6939;top:227;width:358;height:2" coordorigin="6939,227" coordsize="358,2">
              <v:shape id="_x0000_s1105" style="position:absolute;left:6939;top:227;width:358;height:2" coordorigin="6939,227" coordsize="358,0" path="m6939,227r358,e" filled="f" strokeweight=".6pt">
                <v:path arrowok="t"/>
              </v:shape>
            </v:group>
            <v:group id="_x0000_s1102" style="position:absolute;left:6945;top:233;width:2;height:589" coordorigin="6945,233" coordsize="2,589">
              <v:shape id="_x0000_s1103" style="position:absolute;left:6945;top:233;width:2;height:589" coordorigin="6945,233" coordsize="0,589" path="m6945,233r,589e" filled="f" strokeweight=".6pt">
                <v:path arrowok="t"/>
              </v:shape>
            </v:group>
            <v:group id="_x0000_s1100" style="position:absolute;left:6939;top:520;width:358;height:2" coordorigin="6939,520" coordsize="358,2">
              <v:shape id="_x0000_s1101" style="position:absolute;left:6939;top:520;width:358;height:2" coordorigin="6939,520" coordsize="358,0" path="m6939,520r358,e" filled="f" strokeweight="1.08pt">
                <v:path arrowok="t"/>
              </v:shape>
            </v:group>
            <v:group id="_x0000_s1098" style="position:absolute;left:7293;top:233;width:2;height:589" coordorigin="7293,233" coordsize="2,589">
              <v:shape id="_x0000_s1099" style="position:absolute;left:7293;top:233;width:2;height:589" coordorigin="7293,233" coordsize="0,589" path="m7293,233r,589e" filled="f" strokeweight=".6pt">
                <v:path arrowok="t"/>
              </v:shape>
            </v:group>
            <v:group id="_x0000_s1096" style="position:absolute;left:6939;top:827;width:358;height:2" coordorigin="6939,827" coordsize="358,2">
              <v:shape id="_x0000_s1097" style="position:absolute;left:6939;top:827;width:358;height:2" coordorigin="6939,827" coordsize="358,0" path="m6939,827r358,e" filled="f" strokeweight=".6pt">
                <v:path arrowok="t"/>
              </v:shape>
            </v:group>
            <w10:wrap anchorx="page"/>
          </v:group>
        </w:pict>
      </w:r>
      <w:r w:rsidR="001D3DB1">
        <w:rPr>
          <w:spacing w:val="-2"/>
        </w:rPr>
        <w:t>S</w:t>
      </w:r>
      <w:r w:rsidR="001D3DB1">
        <w:rPr>
          <w:spacing w:val="1"/>
        </w:rPr>
        <w:t>e</w:t>
      </w:r>
      <w:r w:rsidR="001D3DB1">
        <w:rPr>
          <w:spacing w:val="-7"/>
        </w:rPr>
        <w:t>m</w:t>
      </w:r>
      <w:r w:rsidR="001D3DB1">
        <w:t xml:space="preserve">inar / </w:t>
      </w:r>
      <w:r w:rsidR="001D3DB1">
        <w:rPr>
          <w:spacing w:val="-3"/>
        </w:rPr>
        <w:t>w</w:t>
      </w:r>
      <w:r w:rsidR="001D3DB1">
        <w:t>orkshop</w:t>
      </w:r>
    </w:p>
    <w:p w14:paraId="5AF457A5" w14:textId="77777777" w:rsidR="00AA002A" w:rsidRDefault="00AA002A">
      <w:pPr>
        <w:spacing w:before="2" w:line="180" w:lineRule="exact"/>
        <w:rPr>
          <w:sz w:val="18"/>
          <w:szCs w:val="18"/>
        </w:rPr>
      </w:pPr>
    </w:p>
    <w:p w14:paraId="6AD3342C" w14:textId="567283AD" w:rsidR="00AA002A" w:rsidRDefault="001D3DB1">
      <w:pPr>
        <w:pStyle w:val="BodyText"/>
        <w:tabs>
          <w:tab w:val="left" w:pos="5632"/>
        </w:tabs>
        <w:ind w:left="1534"/>
        <w:rPr>
          <w:rFonts w:ascii="Symbol" w:eastAsia="Symbol" w:hAnsi="Symbol" w:cs="Symbol"/>
        </w:rPr>
      </w:pPr>
      <w:r>
        <w:t>Class a</w:t>
      </w:r>
      <w:r>
        <w:rPr>
          <w:spacing w:val="-1"/>
        </w:rPr>
        <w:t>ct</w:t>
      </w:r>
      <w:r>
        <w:t>i</w:t>
      </w:r>
      <w:r>
        <w:rPr>
          <w:spacing w:val="-2"/>
        </w:rPr>
        <w:t>vit</w:t>
      </w:r>
      <w:r>
        <w:t>y</w:t>
      </w:r>
      <w:r>
        <w:tab/>
      </w:r>
      <w:r w:rsidR="008B0B0B">
        <w:t xml:space="preserve">    </w:t>
      </w:r>
      <w:r>
        <w:rPr>
          <w:rFonts w:ascii="Symbol" w:eastAsia="Symbol" w:hAnsi="Symbol" w:cs="Symbol"/>
          <w:position w:val="12"/>
        </w:rPr>
        <w:t></w:t>
      </w:r>
    </w:p>
    <w:p w14:paraId="43857704" w14:textId="77777777" w:rsidR="00AA002A" w:rsidRDefault="00AA002A">
      <w:pPr>
        <w:spacing w:line="200" w:lineRule="exact"/>
        <w:rPr>
          <w:sz w:val="20"/>
          <w:szCs w:val="20"/>
        </w:rPr>
      </w:pPr>
    </w:p>
    <w:p w14:paraId="7233B82E" w14:textId="77777777" w:rsidR="00AA002A" w:rsidRDefault="00AA002A">
      <w:pPr>
        <w:spacing w:before="13" w:line="240" w:lineRule="exact"/>
        <w:rPr>
          <w:sz w:val="24"/>
          <w:szCs w:val="24"/>
        </w:rPr>
      </w:pPr>
    </w:p>
    <w:p w14:paraId="452DB3D9" w14:textId="77777777" w:rsidR="00AA002A" w:rsidRDefault="001D3DB1">
      <w:pPr>
        <w:pStyle w:val="Heading1"/>
        <w:spacing w:before="63"/>
        <w:rPr>
          <w:b w:val="0"/>
          <w:bCs w:val="0"/>
        </w:rPr>
      </w:pPr>
      <w:r>
        <w:t>Case</w:t>
      </w:r>
      <w:r>
        <w:rPr>
          <w:spacing w:val="-45"/>
        </w:rPr>
        <w:t xml:space="preserve"> </w:t>
      </w:r>
      <w:r>
        <w:t>study:</w:t>
      </w:r>
    </w:p>
    <w:p w14:paraId="05595E7B" w14:textId="77777777" w:rsidR="00AA002A" w:rsidRDefault="00AA002A">
      <w:pPr>
        <w:spacing w:before="10" w:line="220" w:lineRule="exact"/>
      </w:pPr>
    </w:p>
    <w:p w14:paraId="508A5592" w14:textId="77777777" w:rsidR="00AA002A" w:rsidRDefault="001D3DB1">
      <w:pPr>
        <w:pStyle w:val="BodyText"/>
        <w:ind w:left="160"/>
      </w:pPr>
      <w:r>
        <w:t>Other assi</w:t>
      </w:r>
      <w:r>
        <w:rPr>
          <w:spacing w:val="-4"/>
        </w:rPr>
        <w:t>g</w:t>
      </w:r>
      <w:r>
        <w:t>n</w:t>
      </w:r>
      <w:r>
        <w:rPr>
          <w:spacing w:val="-6"/>
        </w:rPr>
        <w:t>m</w:t>
      </w:r>
      <w:r>
        <w:t>ents / ho</w:t>
      </w:r>
      <w:r>
        <w:rPr>
          <w:spacing w:val="-5"/>
        </w:rPr>
        <w:t>m</w:t>
      </w:r>
      <w:r>
        <w:rPr>
          <w:spacing w:val="1"/>
        </w:rPr>
        <w:t>e</w:t>
      </w:r>
      <w:r>
        <w:t>work</w:t>
      </w:r>
    </w:p>
    <w:p w14:paraId="6601A76A" w14:textId="77777777" w:rsidR="00AA002A" w:rsidRDefault="00AA002A">
      <w:pPr>
        <w:spacing w:before="12" w:line="240" w:lineRule="exact"/>
        <w:rPr>
          <w:sz w:val="24"/>
          <w:szCs w:val="24"/>
        </w:rPr>
      </w:pPr>
    </w:p>
    <w:p w14:paraId="171E0702" w14:textId="77777777" w:rsidR="007F585B" w:rsidRDefault="001D3DB1">
      <w:pPr>
        <w:pStyle w:val="BodyText"/>
        <w:spacing w:line="274" w:lineRule="exact"/>
        <w:ind w:right="465"/>
      </w:pPr>
      <w:r>
        <w:t>If teaching</w:t>
      </w:r>
      <w:r>
        <w:rPr>
          <w:spacing w:val="1"/>
        </w:rPr>
        <w:t xml:space="preserve"> </w:t>
      </w:r>
      <w:r>
        <w:rPr>
          <w:spacing w:val="-5"/>
        </w:rPr>
        <w:t>a</w:t>
      </w:r>
      <w:r>
        <w:t>nd learning</w:t>
      </w:r>
      <w:r>
        <w:rPr>
          <w:spacing w:val="-4"/>
        </w:rPr>
        <w:t xml:space="preserve"> </w:t>
      </w:r>
      <w:r>
        <w:rPr>
          <w:spacing w:val="-6"/>
        </w:rPr>
        <w:t>m</w:t>
      </w:r>
      <w:r>
        <w:t>ethods were used o</w:t>
      </w:r>
      <w:r>
        <w:rPr>
          <w:spacing w:val="1"/>
        </w:rPr>
        <w:t>t</w:t>
      </w:r>
      <w:r>
        <w:rPr>
          <w:spacing w:val="-4"/>
        </w:rPr>
        <w:t>he</w:t>
      </w:r>
      <w:r>
        <w:t>r than</w:t>
      </w:r>
      <w:r>
        <w:rPr>
          <w:spacing w:val="-1"/>
        </w:rPr>
        <w:t xml:space="preserve"> </w:t>
      </w:r>
      <w:r>
        <w:t>th</w:t>
      </w:r>
      <w:r>
        <w:rPr>
          <w:spacing w:val="-2"/>
        </w:rPr>
        <w:t>o</w:t>
      </w:r>
      <w:r>
        <w:rPr>
          <w:spacing w:val="-1"/>
        </w:rPr>
        <w:t>s</w:t>
      </w:r>
      <w:r>
        <w:t>e</w:t>
      </w:r>
      <w:r>
        <w:rPr>
          <w:spacing w:val="-3"/>
        </w:rPr>
        <w:t xml:space="preserve"> </w:t>
      </w:r>
      <w:r>
        <w:t>specified,</w:t>
      </w:r>
      <w:r>
        <w:rPr>
          <w:spacing w:val="-3"/>
        </w:rPr>
        <w:t xml:space="preserve"> </w:t>
      </w:r>
      <w:r>
        <w:rPr>
          <w:spacing w:val="-1"/>
        </w:rPr>
        <w:t>l</w:t>
      </w:r>
      <w:r>
        <w:t>i</w:t>
      </w:r>
      <w:r>
        <w:rPr>
          <w:spacing w:val="-5"/>
        </w:rPr>
        <w:t>s</w:t>
      </w:r>
      <w:r>
        <w:t>t and give</w:t>
      </w:r>
      <w:r>
        <w:rPr>
          <w:spacing w:val="-2"/>
        </w:rPr>
        <w:t xml:space="preserve"> </w:t>
      </w:r>
      <w:r>
        <w:t>r</w:t>
      </w:r>
      <w:r>
        <w:rPr>
          <w:spacing w:val="-2"/>
        </w:rPr>
        <w:t>e</w:t>
      </w:r>
      <w:r>
        <w:t xml:space="preserve">asons: </w:t>
      </w:r>
    </w:p>
    <w:p w14:paraId="6880847E" w14:textId="77FE3CF9" w:rsidR="00AA002A" w:rsidRPr="00AE11EE" w:rsidRDefault="007F585B" w:rsidP="00AE11EE">
      <w:pPr>
        <w:pStyle w:val="BodyText"/>
        <w:spacing w:line="274" w:lineRule="exact"/>
        <w:ind w:right="465"/>
        <w:jc w:val="both"/>
        <w:rPr>
          <w:b/>
          <w:bCs/>
          <w:color w:val="FF0000"/>
        </w:rPr>
      </w:pPr>
      <w:bookmarkStart w:id="3" w:name="_Hlk49214710"/>
      <w:r w:rsidRPr="00AE11EE">
        <w:rPr>
          <w:b/>
          <w:bCs/>
          <w:color w:val="FF0000"/>
        </w:rPr>
        <w:t xml:space="preserve">Due to the pandemic of COVID 19, online teaching was mandatory. </w:t>
      </w:r>
      <w:r w:rsidR="001A17F7" w:rsidRPr="00AE11EE">
        <w:rPr>
          <w:b/>
          <w:bCs/>
          <w:color w:val="FF0000"/>
        </w:rPr>
        <w:t xml:space="preserve">Communication with students was accomplished using the LMS. Recorded lectures and tutorials </w:t>
      </w:r>
      <w:r w:rsidR="002E0706" w:rsidRPr="00AE11EE">
        <w:rPr>
          <w:b/>
          <w:bCs/>
          <w:color w:val="FF0000"/>
        </w:rPr>
        <w:t xml:space="preserve">were uploaded to the LMS as well as the final assessment project. The ILOs of the course were covered </w:t>
      </w:r>
      <w:r w:rsidR="00AE11EE" w:rsidRPr="00AE11EE">
        <w:rPr>
          <w:b/>
          <w:bCs/>
          <w:color w:val="FF0000"/>
        </w:rPr>
        <w:t xml:space="preserve">in the project as illustrated in final examination of the course file. </w:t>
      </w:r>
      <w:r w:rsidR="00FD522F">
        <w:rPr>
          <w:b/>
          <w:bCs/>
          <w:color w:val="FF0000"/>
        </w:rPr>
        <w:t xml:space="preserve">The ILOs of the lab were </w:t>
      </w:r>
      <w:r w:rsidR="00B2710E">
        <w:rPr>
          <w:b/>
          <w:bCs/>
          <w:color w:val="FF0000"/>
        </w:rPr>
        <w:t xml:space="preserve">performed in the project too. I have got an acceptance from the vice dean of </w:t>
      </w:r>
      <w:r w:rsidR="0017462C">
        <w:rPr>
          <w:b/>
          <w:bCs/>
          <w:color w:val="FF0000"/>
        </w:rPr>
        <w:t>students’</w:t>
      </w:r>
      <w:r w:rsidR="00B2710E">
        <w:rPr>
          <w:b/>
          <w:bCs/>
          <w:color w:val="FF0000"/>
        </w:rPr>
        <w:t xml:space="preserve"> affairs to replace the </w:t>
      </w:r>
      <w:r w:rsidR="0000667F">
        <w:rPr>
          <w:b/>
          <w:bCs/>
          <w:color w:val="FF0000"/>
        </w:rPr>
        <w:t xml:space="preserve">lab by a </w:t>
      </w:r>
      <w:r w:rsidR="00B2710E">
        <w:rPr>
          <w:b/>
          <w:bCs/>
          <w:color w:val="FF0000"/>
        </w:rPr>
        <w:t xml:space="preserve">project </w:t>
      </w:r>
      <w:r w:rsidR="0000667F">
        <w:rPr>
          <w:b/>
          <w:bCs/>
          <w:color w:val="FF0000"/>
        </w:rPr>
        <w:t>at the beginning of this semester.</w:t>
      </w:r>
      <w:r w:rsidR="00B2710E">
        <w:rPr>
          <w:b/>
          <w:bCs/>
          <w:color w:val="FF0000"/>
        </w:rPr>
        <w:t xml:space="preserve"> </w:t>
      </w:r>
    </w:p>
    <w:p w14:paraId="2567C0B3" w14:textId="77777777" w:rsidR="00AA002A" w:rsidRPr="00AE11EE" w:rsidRDefault="00AA002A" w:rsidP="00AE11EE">
      <w:pPr>
        <w:spacing w:before="3" w:line="100" w:lineRule="exact"/>
        <w:jc w:val="both"/>
        <w:rPr>
          <w:b/>
          <w:bCs/>
          <w:color w:val="FF0000"/>
          <w:sz w:val="10"/>
          <w:szCs w:val="10"/>
        </w:rPr>
      </w:pPr>
    </w:p>
    <w:bookmarkEnd w:id="3"/>
    <w:p w14:paraId="18584E39" w14:textId="77777777" w:rsidR="00AA002A" w:rsidRDefault="00AA002A">
      <w:pPr>
        <w:spacing w:line="200" w:lineRule="exact"/>
        <w:rPr>
          <w:sz w:val="20"/>
          <w:szCs w:val="20"/>
        </w:rPr>
      </w:pPr>
    </w:p>
    <w:p w14:paraId="0EBDA738" w14:textId="6F779C41" w:rsidR="00AA002A" w:rsidRDefault="001D3DB1">
      <w:pPr>
        <w:pStyle w:val="Heading1"/>
        <w:numPr>
          <w:ilvl w:val="1"/>
          <w:numId w:val="1"/>
        </w:numPr>
        <w:tabs>
          <w:tab w:val="left" w:pos="1528"/>
        </w:tabs>
        <w:ind w:left="1528"/>
        <w:jc w:val="left"/>
        <w:rPr>
          <w:b w:val="0"/>
          <w:bCs w:val="0"/>
        </w:rPr>
      </w:pPr>
      <w:r>
        <w:t>Studen</w:t>
      </w:r>
      <w:r>
        <w:rPr>
          <w:spacing w:val="21"/>
        </w:rPr>
        <w:t>t</w:t>
      </w:r>
      <w:r w:rsidR="007C2015">
        <w:rPr>
          <w:spacing w:val="21"/>
        </w:rPr>
        <w:t xml:space="preserve"> </w:t>
      </w:r>
      <w:r>
        <w:t>assessment:</w:t>
      </w:r>
    </w:p>
    <w:p w14:paraId="1CC4BFE6" w14:textId="77777777" w:rsidR="00AA002A" w:rsidRDefault="00AA002A">
      <w:pPr>
        <w:spacing w:before="19" w:line="220" w:lineRule="exact"/>
      </w:pPr>
    </w:p>
    <w:tbl>
      <w:tblPr>
        <w:tblW w:w="0" w:type="auto"/>
        <w:tblInd w:w="6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4"/>
        <w:gridCol w:w="4266"/>
      </w:tblGrid>
      <w:tr w:rsidR="00AA002A" w14:paraId="08AEE1CC" w14:textId="77777777">
        <w:trPr>
          <w:trHeight w:hRule="exact" w:val="331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02A901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thod 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sessment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1A6C05" w14:textId="77777777" w:rsidR="00AA002A" w:rsidRDefault="001D3DB1">
            <w:pPr>
              <w:pStyle w:val="TableParagraph"/>
              <w:spacing w:line="313" w:lineRule="exact"/>
              <w:ind w:left="99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otal</w:t>
            </w:r>
          </w:p>
        </w:tc>
      </w:tr>
      <w:tr w:rsidR="00AA002A" w14:paraId="284568BB" w14:textId="77777777">
        <w:trPr>
          <w:trHeight w:hRule="exact" w:val="287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190AC1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g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BE5812" w14:textId="4AE5123F" w:rsidR="00AA002A" w:rsidRDefault="00F2753E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2D0BFB" w14:paraId="1C55F52A" w14:textId="77777777">
        <w:trPr>
          <w:trHeight w:hRule="exact" w:val="287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441662" w14:textId="5F5FFE9F" w:rsidR="002D0BFB" w:rsidRDefault="0000667F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b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1B81F8" w14:textId="1B4E9626" w:rsidR="002D0BFB" w:rsidRDefault="00F2753E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2D0BFB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00667F" w14:paraId="2DEE369E" w14:textId="77777777">
        <w:trPr>
          <w:trHeight w:hRule="exact" w:val="286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21F9CE" w14:textId="114424D4" w:rsidR="0000667F" w:rsidRDefault="0000667F" w:rsidP="0000667F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ze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792E32" w14:textId="0F7781D1" w:rsidR="0000667F" w:rsidRDefault="0000667F" w:rsidP="0000667F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 %</w:t>
            </w:r>
          </w:p>
        </w:tc>
      </w:tr>
      <w:tr w:rsidR="0000667F" w14:paraId="376F8169" w14:textId="77777777">
        <w:trPr>
          <w:trHeight w:hRule="exact" w:val="288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B20804" w14:textId="5DD41EF5" w:rsidR="0000667F" w:rsidRDefault="00F13198" w:rsidP="0000667F">
            <w:pPr>
              <w:pStyle w:val="TableParagraph"/>
              <w:spacing w:line="267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M</w:t>
            </w:r>
            <w:r w:rsidR="0000667F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00667F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d</w:t>
            </w:r>
            <w:r w:rsidR="0000667F">
              <w:rPr>
                <w:rFonts w:ascii="Times New Roman" w:eastAsia="Times New Roman" w:hAnsi="Times New Roman" w:cs="Times New Roman"/>
                <w:sz w:val="24"/>
                <w:szCs w:val="24"/>
              </w:rPr>
              <w:t>term</w:t>
            </w:r>
            <w:r w:rsidR="0000667F"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="0000667F">
              <w:rPr>
                <w:rFonts w:ascii="Times New Roman" w:eastAsia="Times New Roman" w:hAnsi="Times New Roman" w:cs="Times New Roman"/>
                <w:sz w:val="24"/>
                <w:szCs w:val="24"/>
              </w:rPr>
              <w:t>ex</w:t>
            </w:r>
            <w:r w:rsidR="0000667F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a</w:t>
            </w:r>
            <w:r w:rsidR="0000667F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EA5946" w14:textId="227EA8DB" w:rsidR="0000667F" w:rsidRDefault="0000667F" w:rsidP="0000667F">
            <w:pPr>
              <w:pStyle w:val="TableParagraph"/>
              <w:spacing w:line="267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 %</w:t>
            </w:r>
          </w:p>
        </w:tc>
      </w:tr>
      <w:tr w:rsidR="00AA002A" w14:paraId="044D4CF8" w14:textId="77777777">
        <w:trPr>
          <w:trHeight w:hRule="exact" w:val="286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C46EB6" w14:textId="4145859E" w:rsidR="00AA002A" w:rsidRDefault="00F2753E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F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 w:rsidR="001D3DB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="001D3DB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4A3288">
              <w:rPr>
                <w:rFonts w:ascii="Times New Roman" w:eastAsia="Times New Roman" w:hAnsi="Times New Roman" w:cs="Times New Roman"/>
                <w:sz w:val="24"/>
                <w:szCs w:val="24"/>
              </w:rPr>
              <w:t>assessment project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82697" w14:textId="30371C1D" w:rsidR="00AA002A" w:rsidRDefault="00F2753E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AA002A" w14:paraId="4B2E92A2" w14:textId="77777777">
        <w:trPr>
          <w:trHeight w:hRule="exact" w:val="289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8E7EF7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A99E67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54BC3A0D" w14:textId="77777777" w:rsidR="00AA002A" w:rsidRDefault="00AA002A">
      <w:pPr>
        <w:spacing w:before="11" w:line="280" w:lineRule="exact"/>
        <w:rPr>
          <w:sz w:val="28"/>
          <w:szCs w:val="28"/>
        </w:rPr>
      </w:pPr>
    </w:p>
    <w:p w14:paraId="540BDF76" w14:textId="77777777" w:rsidR="00AA002A" w:rsidRDefault="001D3DB1">
      <w:pPr>
        <w:spacing w:before="63"/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mbers</w:t>
      </w:r>
      <w:r>
        <w:rPr>
          <w:rFonts w:ascii="Times New Roman" w:eastAsia="Times New Roman" w:hAnsi="Times New Roman" w:cs="Times New Roman"/>
          <w:b/>
          <w:bCs/>
          <w:spacing w:val="-4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f</w:t>
      </w:r>
      <w:r>
        <w:rPr>
          <w:rFonts w:ascii="Times New Roman" w:eastAsia="Times New Roman" w:hAnsi="Times New Roman" w:cs="Times New Roman"/>
          <w:b/>
          <w:bCs/>
          <w:spacing w:val="-4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xam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n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ion</w:t>
      </w:r>
      <w:r>
        <w:rPr>
          <w:rFonts w:ascii="Times New Roman" w:eastAsia="Times New Roman" w:hAnsi="Times New Roman" w:cs="Times New Roman"/>
          <w:b/>
          <w:bCs/>
          <w:spacing w:val="-4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mmitt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66888A6E" w14:textId="77777777" w:rsidR="00AA002A" w:rsidRDefault="00AA002A">
      <w:pPr>
        <w:spacing w:before="14" w:line="220" w:lineRule="exact"/>
      </w:pPr>
    </w:p>
    <w:p w14:paraId="1F3392A0" w14:textId="77777777" w:rsidR="00AA002A" w:rsidRDefault="001D3DB1">
      <w:pPr>
        <w:pStyle w:val="BodyText"/>
      </w:pPr>
      <w:r>
        <w:t>Dr.</w:t>
      </w:r>
      <w:r>
        <w:rPr>
          <w:spacing w:val="2"/>
        </w:rPr>
        <w:t xml:space="preserve"> </w:t>
      </w:r>
      <w:r>
        <w:rPr>
          <w:spacing w:val="-9"/>
        </w:rPr>
        <w:t>W</w:t>
      </w:r>
      <w:r>
        <w:t>alid Aboelsoud</w:t>
      </w:r>
    </w:p>
    <w:p w14:paraId="188CD6D9" w14:textId="77777777" w:rsidR="00AA002A" w:rsidRDefault="00AA002A">
      <w:pPr>
        <w:spacing w:before="18" w:line="220" w:lineRule="exact"/>
      </w:pPr>
    </w:p>
    <w:p w14:paraId="6E1B0AB0" w14:textId="0FADAE9B" w:rsidR="00AA002A" w:rsidRDefault="001D3DB1">
      <w:pPr>
        <w:pStyle w:val="BodyText"/>
      </w:pPr>
      <w:r>
        <w:t xml:space="preserve">Dr. </w:t>
      </w:r>
      <w:r w:rsidR="006C131F">
        <w:t>Nashwa Abbas</w:t>
      </w:r>
    </w:p>
    <w:p w14:paraId="1E75E332" w14:textId="77777777" w:rsidR="00AA002A" w:rsidRDefault="00AA002A">
      <w:pPr>
        <w:spacing w:line="200" w:lineRule="exact"/>
        <w:rPr>
          <w:sz w:val="20"/>
          <w:szCs w:val="20"/>
        </w:rPr>
      </w:pPr>
    </w:p>
    <w:p w14:paraId="2B99C650" w14:textId="77777777" w:rsidR="00AA002A" w:rsidRDefault="00AA002A">
      <w:pPr>
        <w:spacing w:before="8" w:line="260" w:lineRule="exact"/>
        <w:rPr>
          <w:sz w:val="26"/>
          <w:szCs w:val="26"/>
        </w:rPr>
      </w:pPr>
    </w:p>
    <w:p w14:paraId="4559BA09" w14:textId="77777777" w:rsidR="00AA002A" w:rsidRDefault="001D3DB1">
      <w:pPr>
        <w:pStyle w:val="Heading1"/>
        <w:rPr>
          <w:b w:val="0"/>
          <w:bCs w:val="0"/>
        </w:rPr>
      </w:pPr>
      <w:r>
        <w:t>Role</w:t>
      </w:r>
      <w:r>
        <w:rPr>
          <w:spacing w:val="-28"/>
        </w:rPr>
        <w:t xml:space="preserve"> </w:t>
      </w:r>
      <w:r>
        <w:t>of</w:t>
      </w:r>
      <w:r>
        <w:rPr>
          <w:spacing w:val="-25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external</w:t>
      </w:r>
      <w:r>
        <w:rPr>
          <w:spacing w:val="-23"/>
        </w:rPr>
        <w:t xml:space="preserve"> </w:t>
      </w:r>
      <w:r>
        <w:rPr>
          <w:spacing w:val="-3"/>
        </w:rPr>
        <w:t>e</w:t>
      </w:r>
      <w:r>
        <w:t>val</w:t>
      </w:r>
      <w:r>
        <w:rPr>
          <w:spacing w:val="1"/>
        </w:rPr>
        <w:t>ua</w:t>
      </w:r>
      <w:r>
        <w:t>tor</w:t>
      </w:r>
    </w:p>
    <w:p w14:paraId="1E42D658" w14:textId="77777777" w:rsidR="00AA002A" w:rsidRDefault="00AA002A">
      <w:pPr>
        <w:spacing w:before="12" w:line="220" w:lineRule="exact"/>
      </w:pPr>
    </w:p>
    <w:p w14:paraId="0525B71A" w14:textId="77777777" w:rsidR="00AA002A" w:rsidRDefault="001D3DB1">
      <w:pPr>
        <w:pStyle w:val="BodyText"/>
      </w:pP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o</w:t>
      </w:r>
      <w:r>
        <w:rPr>
          <w:spacing w:val="-4"/>
          <w:sz w:val="28"/>
          <w:szCs w:val="28"/>
        </w:rPr>
        <w:t xml:space="preserve"> </w:t>
      </w:r>
      <w:r>
        <w:t>express his views on</w:t>
      </w:r>
      <w:r>
        <w:rPr>
          <w:spacing w:val="-4"/>
        </w:rPr>
        <w:t xml:space="preserve"> </w:t>
      </w:r>
      <w:r>
        <w:t>the co</w:t>
      </w:r>
      <w:r>
        <w:rPr>
          <w:spacing w:val="-2"/>
        </w:rPr>
        <w:t>u</w:t>
      </w:r>
      <w:r>
        <w:t>rse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 xml:space="preserve">- - </w:t>
      </w:r>
      <w:r>
        <w:rPr>
          <w:spacing w:val="-1"/>
        </w:rPr>
        <w:t>NONE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 -</w:t>
      </w:r>
      <w:r>
        <w:rPr>
          <w:spacing w:val="-4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-</w:t>
      </w:r>
    </w:p>
    <w:p w14:paraId="12EE1EB7" w14:textId="381D3A7B" w:rsidR="00AA002A" w:rsidRDefault="001D3DB1">
      <w:pPr>
        <w:pStyle w:val="BodyText"/>
        <w:spacing w:before="1"/>
      </w:pP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</w:p>
    <w:p w14:paraId="5459635D" w14:textId="0445C918" w:rsidR="00B87FC2" w:rsidRDefault="00B87FC2">
      <w:pPr>
        <w:pStyle w:val="BodyText"/>
        <w:spacing w:before="1"/>
      </w:pPr>
    </w:p>
    <w:p w14:paraId="04405D30" w14:textId="3443A825" w:rsidR="00B87FC2" w:rsidRDefault="00B87FC2">
      <w:pPr>
        <w:pStyle w:val="BodyText"/>
        <w:spacing w:before="1"/>
      </w:pPr>
    </w:p>
    <w:p w14:paraId="229665A4" w14:textId="7EC60204" w:rsidR="00B87FC2" w:rsidRDefault="00B87FC2">
      <w:pPr>
        <w:pStyle w:val="BodyText"/>
        <w:spacing w:before="1"/>
      </w:pPr>
    </w:p>
    <w:p w14:paraId="0D485190" w14:textId="2A6DA967" w:rsidR="00B87FC2" w:rsidRDefault="00B87FC2">
      <w:pPr>
        <w:pStyle w:val="BodyText"/>
        <w:spacing w:before="1"/>
      </w:pPr>
    </w:p>
    <w:p w14:paraId="4C088EB6" w14:textId="77777777" w:rsidR="00B87FC2" w:rsidRDefault="00B87FC2">
      <w:pPr>
        <w:pStyle w:val="BodyText"/>
        <w:spacing w:before="1"/>
      </w:pPr>
    </w:p>
    <w:p w14:paraId="7826FD6C" w14:textId="77777777" w:rsidR="00AA002A" w:rsidRDefault="001D3DB1">
      <w:pPr>
        <w:pStyle w:val="Heading1"/>
        <w:numPr>
          <w:ilvl w:val="1"/>
          <w:numId w:val="1"/>
        </w:numPr>
        <w:tabs>
          <w:tab w:val="left" w:pos="1188"/>
        </w:tabs>
        <w:spacing w:before="65"/>
        <w:ind w:left="1188"/>
        <w:jc w:val="left"/>
        <w:rPr>
          <w:b w:val="0"/>
          <w:bCs w:val="0"/>
        </w:rPr>
      </w:pPr>
      <w:r>
        <w:t>Facilities</w:t>
      </w:r>
      <w:r>
        <w:rPr>
          <w:spacing w:val="-40"/>
        </w:rPr>
        <w:t xml:space="preserve"> </w:t>
      </w:r>
      <w:r>
        <w:t>and</w:t>
      </w:r>
      <w:r>
        <w:rPr>
          <w:spacing w:val="-39"/>
        </w:rPr>
        <w:t xml:space="preserve"> </w:t>
      </w:r>
      <w:r>
        <w:t>teachi</w:t>
      </w:r>
      <w:r>
        <w:rPr>
          <w:spacing w:val="1"/>
        </w:rPr>
        <w:t>n</w:t>
      </w:r>
      <w:r>
        <w:t>g</w:t>
      </w:r>
      <w:r>
        <w:rPr>
          <w:spacing w:val="-40"/>
        </w:rPr>
        <w:t xml:space="preserve"> </w:t>
      </w:r>
      <w:r>
        <w:t>mat</w:t>
      </w:r>
      <w:r>
        <w:rPr>
          <w:spacing w:val="-1"/>
        </w:rPr>
        <w:t>e</w:t>
      </w:r>
      <w:r>
        <w:rPr>
          <w:spacing w:val="-3"/>
        </w:rPr>
        <w:t>r</w:t>
      </w:r>
      <w:r>
        <w:rPr>
          <w:spacing w:val="2"/>
        </w:rPr>
        <w:t>i</w:t>
      </w:r>
      <w:r>
        <w:t>als:</w:t>
      </w:r>
    </w:p>
    <w:p w14:paraId="0AD51C69" w14:textId="77777777" w:rsidR="00AA002A" w:rsidRDefault="00AA002A">
      <w:pPr>
        <w:spacing w:before="3" w:line="160" w:lineRule="exact"/>
        <w:rPr>
          <w:sz w:val="16"/>
          <w:szCs w:val="16"/>
        </w:rPr>
      </w:pPr>
    </w:p>
    <w:p w14:paraId="2CAFAB82" w14:textId="77777777" w:rsidR="00AA002A" w:rsidRDefault="00AA002A">
      <w:pPr>
        <w:spacing w:line="200" w:lineRule="exact"/>
        <w:rPr>
          <w:sz w:val="20"/>
          <w:szCs w:val="20"/>
        </w:rPr>
      </w:pPr>
    </w:p>
    <w:p w14:paraId="6A535904" w14:textId="77777777" w:rsidR="00AA002A" w:rsidRDefault="00FC3AF3">
      <w:pPr>
        <w:pStyle w:val="BodyText"/>
        <w:ind w:left="1194"/>
      </w:pPr>
      <w:r>
        <w:pict w14:anchorId="4330E510">
          <v:group id="_x0000_s1086" style="position:absolute;left:0;text-align:left;margin-left:346.35pt;margin-top:6pt;width:18.5pt;height:14.85pt;z-index:-3886;mso-position-horizontal-relative:page" coordorigin="6927,120" coordsize="370,297">
            <v:group id="_x0000_s1093" style="position:absolute;left:6933;top:126;width:358;height:2" coordorigin="6933,126" coordsize="358,2">
              <v:shape id="_x0000_s1094" style="position:absolute;left:6933;top:126;width:358;height:2" coordorigin="6933,126" coordsize="358,0" path="m6933,126r358,e" filled="f" strokeweight=".6pt">
                <v:path arrowok="t"/>
              </v:shape>
            </v:group>
            <v:group id="_x0000_s1091" style="position:absolute;left:6938;top:129;width:2;height:278" coordorigin="6938,129" coordsize="2,278">
              <v:shape id="_x0000_s1092" style="position:absolute;left:6938;top:129;width:2;height:278" coordorigin="6938,129" coordsize="0,278" path="m6938,129r,278e" filled="f" strokeweight=".6pt">
                <v:path arrowok="t"/>
              </v:shape>
            </v:group>
            <v:group id="_x0000_s1089" style="position:absolute;left:6933;top:411;width:358;height:2" coordorigin="6933,411" coordsize="358,2">
              <v:shape id="_x0000_s1090" style="position:absolute;left:6933;top:411;width:358;height:2" coordorigin="6933,411" coordsize="358,0" path="m6933,411r358,e" filled="f" strokeweight=".6pt">
                <v:path arrowok="t"/>
              </v:shape>
            </v:group>
            <v:group id="_x0000_s1087" style="position:absolute;left:7286;top:129;width:2;height:278" coordorigin="7286,129" coordsize="2,278">
              <v:shape id="_x0000_s1088" style="position:absolute;left:7286;top:129;width:2;height:278" coordorigin="7286,129" coordsize="0,278" path="m7286,129r,278e" filled="f" strokeweight=".6pt">
                <v:path arrowok="t"/>
              </v:shape>
            </v:group>
            <w10:wrap anchorx="page"/>
          </v:group>
        </w:pict>
      </w:r>
      <w:r w:rsidR="001D3DB1">
        <w:t>Totally</w:t>
      </w:r>
      <w:r w:rsidR="001D3DB1">
        <w:rPr>
          <w:spacing w:val="-1"/>
        </w:rPr>
        <w:t xml:space="preserve"> </w:t>
      </w:r>
      <w:r w:rsidR="001D3DB1">
        <w:t>a</w:t>
      </w:r>
      <w:r w:rsidR="001D3DB1">
        <w:rPr>
          <w:spacing w:val="-3"/>
        </w:rPr>
        <w:t>d</w:t>
      </w:r>
      <w:r w:rsidR="001D3DB1">
        <w:t>e</w:t>
      </w:r>
      <w:r w:rsidR="001D3DB1">
        <w:rPr>
          <w:spacing w:val="-4"/>
        </w:rPr>
        <w:t>q</w:t>
      </w:r>
      <w:r w:rsidR="001D3DB1">
        <w:t>uate</w:t>
      </w:r>
    </w:p>
    <w:p w14:paraId="1A8AD089" w14:textId="77777777" w:rsidR="00AA002A" w:rsidRDefault="00AA002A">
      <w:pPr>
        <w:spacing w:before="5" w:line="140" w:lineRule="exact"/>
        <w:rPr>
          <w:sz w:val="14"/>
          <w:szCs w:val="14"/>
        </w:rPr>
      </w:pPr>
    </w:p>
    <w:p w14:paraId="5A6EE8B1" w14:textId="77777777" w:rsidR="00AA002A" w:rsidRDefault="00AA002A">
      <w:pPr>
        <w:spacing w:line="200" w:lineRule="exact"/>
        <w:rPr>
          <w:sz w:val="20"/>
          <w:szCs w:val="20"/>
        </w:rPr>
      </w:pPr>
    </w:p>
    <w:p w14:paraId="6BE1AEBB" w14:textId="77777777" w:rsidR="00AA002A" w:rsidRDefault="00FC3AF3">
      <w:pPr>
        <w:pStyle w:val="BodyText"/>
        <w:tabs>
          <w:tab w:val="left" w:pos="5292"/>
        </w:tabs>
        <w:ind w:left="1194"/>
        <w:rPr>
          <w:rFonts w:ascii="Symbol" w:eastAsia="Symbol" w:hAnsi="Symbol" w:cs="Symbol"/>
        </w:rPr>
      </w:pPr>
      <w:r>
        <w:pict w14:anchorId="45D06BDB">
          <v:group id="_x0000_s1077" style="position:absolute;left:0;text-align:left;margin-left:346.65pt;margin-top:2.5pt;width:18.5pt;height:15.8pt;z-index:-3885;mso-position-horizontal-relative:page" coordorigin="6933,50" coordsize="370,316">
            <v:group id="_x0000_s1084" style="position:absolute;left:6939;top:56;width:358;height:2" coordorigin="6939,56" coordsize="358,2">
              <v:shape id="_x0000_s1085" style="position:absolute;left:6939;top:56;width:358;height:2" coordorigin="6939,56" coordsize="358,0" path="m6939,56r358,e" filled="f" strokeweight=".6pt">
                <v:path arrowok="t"/>
              </v:shape>
            </v:group>
            <v:group id="_x0000_s1082" style="position:absolute;left:6944;top:60;width:2;height:294" coordorigin="6944,60" coordsize="2,294">
              <v:shape id="_x0000_s1083" style="position:absolute;left:6944;top:60;width:2;height:294" coordorigin="6944,60" coordsize="0,294" path="m6944,60r,294e" filled="f" strokeweight=".6pt">
                <v:path arrowok="t"/>
              </v:shape>
            </v:group>
            <v:group id="_x0000_s1080" style="position:absolute;left:6939;top:360;width:358;height:2" coordorigin="6939,360" coordsize="358,2">
              <v:shape id="_x0000_s1081" style="position:absolute;left:6939;top:360;width:358;height:2" coordorigin="6939,360" coordsize="358,0" path="m6939,360r358,e" filled="f" strokeweight=".6pt">
                <v:path arrowok="t"/>
              </v:shape>
            </v:group>
            <v:group id="_x0000_s1078" style="position:absolute;left:7292;top:60;width:2;height:294" coordorigin="7292,60" coordsize="2,294">
              <v:shape id="_x0000_s1079" style="position:absolute;left:7292;top:60;width:2;height:294" coordorigin="7292,60" coordsize="0,294" path="m7292,60r,294e" filled="f" strokeweight=".6pt">
                <v:path arrowok="t"/>
              </v:shape>
            </v:group>
            <w10:wrap anchorx="page"/>
          </v:group>
        </w:pict>
      </w:r>
      <w:r w:rsidR="001D3DB1">
        <w:t>Adequate to</w:t>
      </w:r>
      <w:r w:rsidR="001D3DB1">
        <w:rPr>
          <w:spacing w:val="-3"/>
        </w:rPr>
        <w:t xml:space="preserve"> </w:t>
      </w:r>
      <w:r w:rsidR="001D3DB1">
        <w:t>s</w:t>
      </w:r>
      <w:r w:rsidR="001D3DB1">
        <w:rPr>
          <w:spacing w:val="1"/>
        </w:rPr>
        <w:t>o</w:t>
      </w:r>
      <w:r w:rsidR="001D3DB1">
        <w:rPr>
          <w:spacing w:val="-7"/>
        </w:rPr>
        <w:t>m</w:t>
      </w:r>
      <w:r w:rsidR="001D3DB1">
        <w:t>e extent</w:t>
      </w:r>
      <w:r w:rsidR="001D3DB1">
        <w:tab/>
      </w:r>
      <w:r w:rsidR="001D3DB1">
        <w:rPr>
          <w:rFonts w:ascii="Symbol" w:eastAsia="Symbol" w:hAnsi="Symbol" w:cs="Symbol"/>
          <w:position w:val="-6"/>
        </w:rPr>
        <w:t></w:t>
      </w:r>
    </w:p>
    <w:p w14:paraId="4BF9335E" w14:textId="77777777" w:rsidR="00AA002A" w:rsidRDefault="00AA002A">
      <w:pPr>
        <w:spacing w:before="6" w:line="220" w:lineRule="exact"/>
      </w:pPr>
    </w:p>
    <w:p w14:paraId="32348BAB" w14:textId="77777777" w:rsidR="00AA002A" w:rsidRDefault="00FC3AF3">
      <w:pPr>
        <w:pStyle w:val="BodyText"/>
        <w:ind w:left="1194"/>
      </w:pPr>
      <w:r>
        <w:pict w14:anchorId="67C6909D">
          <v:group id="_x0000_s1068" style="position:absolute;left:0;text-align:left;margin-left:346.65pt;margin-top:4.6pt;width:18.5pt;height:14.9pt;z-index:-3884;mso-position-horizontal-relative:page" coordorigin="6933,92" coordsize="370,298">
            <v:group id="_x0000_s1075" style="position:absolute;left:6939;top:98;width:358;height:2" coordorigin="6939,98" coordsize="358,2">
              <v:shape id="_x0000_s1076" style="position:absolute;left:6939;top:98;width:358;height:2" coordorigin="6939,98" coordsize="358,0" path="m6939,98r358,e" filled="f" strokeweight=".6pt">
                <v:path arrowok="t"/>
              </v:shape>
            </v:group>
            <v:group id="_x0000_s1073" style="position:absolute;left:6945;top:103;width:2;height:275" coordorigin="6945,103" coordsize="2,275">
              <v:shape id="_x0000_s1074" style="position:absolute;left:6945;top:103;width:2;height:275" coordorigin="6945,103" coordsize="0,275" path="m6945,103r,275e" filled="f" strokeweight=".6pt">
                <v:path arrowok="t"/>
              </v:shape>
            </v:group>
            <v:group id="_x0000_s1071" style="position:absolute;left:6939;top:384;width:358;height:2" coordorigin="6939,384" coordsize="358,2">
              <v:shape id="_x0000_s1072" style="position:absolute;left:6939;top:384;width:358;height:2" coordorigin="6939,384" coordsize="358,0" path="m6939,384r358,e" filled="f" strokeweight=".6pt">
                <v:path arrowok="t"/>
              </v:shape>
            </v:group>
            <v:group id="_x0000_s1069" style="position:absolute;left:7293;top:103;width:2;height:275" coordorigin="7293,103" coordsize="2,275">
              <v:shape id="_x0000_s1070" style="position:absolute;left:7293;top:103;width:2;height:275" coordorigin="7293,103" coordsize="0,275" path="m7293,103r,275e" filled="f" strokeweight=".6pt">
                <v:path arrowok="t"/>
              </v:shape>
            </v:group>
            <w10:wrap anchorx="page"/>
          </v:group>
        </w:pict>
      </w:r>
      <w:r w:rsidR="001D3DB1">
        <w:t>Inadequ</w:t>
      </w:r>
      <w:r w:rsidR="001D3DB1">
        <w:rPr>
          <w:spacing w:val="-1"/>
        </w:rPr>
        <w:t>a</w:t>
      </w:r>
      <w:r w:rsidR="001D3DB1">
        <w:t>te</w:t>
      </w:r>
    </w:p>
    <w:p w14:paraId="24DEF5E4" w14:textId="77777777" w:rsidR="00AA002A" w:rsidRDefault="00AA002A">
      <w:pPr>
        <w:spacing w:before="3" w:line="150" w:lineRule="exact"/>
        <w:rPr>
          <w:sz w:val="15"/>
          <w:szCs w:val="15"/>
        </w:rPr>
      </w:pPr>
    </w:p>
    <w:p w14:paraId="188BEC58" w14:textId="77777777" w:rsidR="00AA002A" w:rsidRDefault="00AA002A">
      <w:pPr>
        <w:spacing w:line="200" w:lineRule="exact"/>
        <w:rPr>
          <w:sz w:val="20"/>
          <w:szCs w:val="20"/>
        </w:rPr>
      </w:pPr>
    </w:p>
    <w:p w14:paraId="4AF6AE81" w14:textId="77777777" w:rsidR="00AA002A" w:rsidRDefault="001D3DB1">
      <w:pPr>
        <w:pStyle w:val="Heading2"/>
        <w:ind w:left="1195"/>
        <w:rPr>
          <w:b w:val="0"/>
          <w:bCs w:val="0"/>
        </w:rPr>
      </w:pPr>
      <w:r>
        <w:t xml:space="preserve">List any </w:t>
      </w:r>
      <w:proofErr w:type="gramStart"/>
      <w:r>
        <w:t>in</w:t>
      </w:r>
      <w:r>
        <w:rPr>
          <w:spacing w:val="-3"/>
        </w:rPr>
        <w:t>a</w:t>
      </w:r>
      <w:r>
        <w:t>dequacies</w:t>
      </w:r>
      <w:proofErr w:type="gramEnd"/>
    </w:p>
    <w:p w14:paraId="74917017" w14:textId="77777777" w:rsidR="00AA002A" w:rsidRDefault="00AA002A">
      <w:pPr>
        <w:spacing w:line="200" w:lineRule="exact"/>
        <w:rPr>
          <w:sz w:val="20"/>
          <w:szCs w:val="20"/>
        </w:rPr>
      </w:pPr>
    </w:p>
    <w:p w14:paraId="0A860B69" w14:textId="77777777" w:rsidR="00AA002A" w:rsidRDefault="00AA002A">
      <w:pPr>
        <w:spacing w:before="13" w:line="280" w:lineRule="exact"/>
        <w:rPr>
          <w:sz w:val="28"/>
          <w:szCs w:val="28"/>
        </w:rPr>
      </w:pPr>
    </w:p>
    <w:p w14:paraId="537061BB" w14:textId="77777777" w:rsidR="00AA002A" w:rsidRDefault="001D3DB1">
      <w:pPr>
        <w:numPr>
          <w:ilvl w:val="1"/>
          <w:numId w:val="1"/>
        </w:numPr>
        <w:tabs>
          <w:tab w:val="left" w:pos="1194"/>
        </w:tabs>
        <w:ind w:left="1194" w:hanging="360"/>
        <w:jc w:val="left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b/>
          <w:bCs/>
          <w:w w:val="95"/>
          <w:sz w:val="28"/>
          <w:szCs w:val="28"/>
        </w:rPr>
        <w:t>Administ</w:t>
      </w:r>
      <w:r>
        <w:rPr>
          <w:rFonts w:ascii="Times New Roman" w:eastAsia="Times New Roman" w:hAnsi="Times New Roman" w:cs="Times New Roman"/>
          <w:b/>
          <w:bCs/>
          <w:spacing w:val="1"/>
          <w:w w:val="95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w w:val="95"/>
          <w:sz w:val="28"/>
          <w:szCs w:val="28"/>
        </w:rPr>
        <w:t>ative  constraints</w:t>
      </w:r>
      <w:proofErr w:type="gramEnd"/>
    </w:p>
    <w:p w14:paraId="196231AE" w14:textId="77777777" w:rsidR="00AA002A" w:rsidRDefault="00AA002A">
      <w:pPr>
        <w:spacing w:before="15" w:line="220" w:lineRule="exact"/>
      </w:pPr>
    </w:p>
    <w:p w14:paraId="6718A584" w14:textId="77777777" w:rsidR="00AA002A" w:rsidRDefault="001D3DB1">
      <w:pPr>
        <w:ind w:left="119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ist any difficulties 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untered</w:t>
      </w:r>
      <w:proofErr w:type="gramEnd"/>
    </w:p>
    <w:p w14:paraId="3792B9D5" w14:textId="77777777" w:rsidR="00AA002A" w:rsidRDefault="00AA002A">
      <w:pPr>
        <w:spacing w:before="14" w:line="220" w:lineRule="exact"/>
      </w:pPr>
    </w:p>
    <w:p w14:paraId="12EFE40B" w14:textId="77777777" w:rsidR="00AA002A" w:rsidRDefault="001D3DB1">
      <w:pPr>
        <w:pStyle w:val="BodyText"/>
        <w:ind w:left="1194"/>
      </w:pPr>
      <w:r>
        <w:lastRenderedPageBreak/>
        <w:t>None</w:t>
      </w:r>
      <w:r>
        <w:rPr>
          <w:spacing w:val="-3"/>
        </w:rPr>
        <w:t xml:space="preserve"> </w:t>
      </w:r>
      <w:r>
        <w:t>- - - 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</w:p>
    <w:p w14:paraId="180C2E4C" w14:textId="77777777" w:rsidR="00AA002A" w:rsidRDefault="001D3DB1">
      <w:pPr>
        <w:pStyle w:val="BodyText"/>
        <w:ind w:left="1194"/>
      </w:pP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</w:p>
    <w:p w14:paraId="2658EB35" w14:textId="77777777" w:rsidR="00AA002A" w:rsidRDefault="00AA002A">
      <w:pPr>
        <w:spacing w:before="1" w:line="110" w:lineRule="exact"/>
        <w:rPr>
          <w:sz w:val="11"/>
          <w:szCs w:val="11"/>
        </w:rPr>
      </w:pPr>
    </w:p>
    <w:p w14:paraId="3C4422AD" w14:textId="77777777" w:rsidR="00AA002A" w:rsidRDefault="00AA002A">
      <w:pPr>
        <w:spacing w:line="200" w:lineRule="exact"/>
        <w:rPr>
          <w:sz w:val="20"/>
          <w:szCs w:val="20"/>
        </w:rPr>
      </w:pPr>
    </w:p>
    <w:p w14:paraId="351A5E8B" w14:textId="77777777" w:rsidR="00616096" w:rsidRPr="00616096" w:rsidRDefault="001D3DB1" w:rsidP="00616096">
      <w:pPr>
        <w:pStyle w:val="Heading1"/>
        <w:numPr>
          <w:ilvl w:val="1"/>
          <w:numId w:val="1"/>
        </w:numPr>
        <w:tabs>
          <w:tab w:val="left" w:pos="1188"/>
        </w:tabs>
        <w:spacing w:before="56"/>
        <w:ind w:left="1188"/>
        <w:jc w:val="left"/>
        <w:rPr>
          <w:b w:val="0"/>
          <w:bCs w:val="0"/>
        </w:rPr>
      </w:pPr>
      <w:r>
        <w:t>Student</w:t>
      </w:r>
      <w:r w:rsidRPr="00616096">
        <w:rPr>
          <w:spacing w:val="-31"/>
        </w:rPr>
        <w:t xml:space="preserve"> </w:t>
      </w:r>
      <w:r>
        <w:t>evaluat</w:t>
      </w:r>
      <w:r w:rsidRPr="00616096">
        <w:rPr>
          <w:spacing w:val="1"/>
        </w:rPr>
        <w:t>i</w:t>
      </w:r>
      <w:r>
        <w:t>on</w:t>
      </w:r>
      <w:r w:rsidRPr="00616096">
        <w:rPr>
          <w:spacing w:val="-31"/>
        </w:rPr>
        <w:t xml:space="preserve"> </w:t>
      </w:r>
      <w:r>
        <w:t>of</w:t>
      </w:r>
      <w:r w:rsidRPr="00616096">
        <w:rPr>
          <w:spacing w:val="-29"/>
        </w:rPr>
        <w:t xml:space="preserve"> </w:t>
      </w:r>
      <w:r>
        <w:t>the</w:t>
      </w:r>
      <w:r w:rsidRPr="00616096">
        <w:rPr>
          <w:spacing w:val="-31"/>
        </w:rPr>
        <w:t xml:space="preserve"> </w:t>
      </w:r>
      <w:r>
        <w:t>co</w:t>
      </w:r>
      <w:r w:rsidRPr="00616096">
        <w:rPr>
          <w:spacing w:val="1"/>
        </w:rPr>
        <w:t>u</w:t>
      </w:r>
      <w:r>
        <w:t>rs</w:t>
      </w:r>
      <w:r w:rsidRPr="00616096">
        <w:rPr>
          <w:spacing w:val="-2"/>
        </w:rPr>
        <w:t>e</w:t>
      </w:r>
      <w:r>
        <w:t>:</w:t>
      </w:r>
    </w:p>
    <w:p w14:paraId="4FA9C9FF" w14:textId="234EF7E4" w:rsidR="00616096" w:rsidRDefault="00616096" w:rsidP="00624C3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3E1B0363" w14:textId="675BD98D" w:rsidR="0004747B" w:rsidRPr="00616096" w:rsidRDefault="0004747B" w:rsidP="0004747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3FB70AC3" w14:textId="77777777" w:rsidR="00AA002A" w:rsidRPr="00616096" w:rsidRDefault="001D3DB1" w:rsidP="00616096">
      <w:pPr>
        <w:pStyle w:val="Heading1"/>
        <w:numPr>
          <w:ilvl w:val="1"/>
          <w:numId w:val="1"/>
        </w:numPr>
        <w:tabs>
          <w:tab w:val="left" w:pos="1188"/>
        </w:tabs>
        <w:spacing w:before="56"/>
        <w:ind w:left="1188"/>
        <w:jc w:val="left"/>
        <w:rPr>
          <w:b w:val="0"/>
          <w:bCs w:val="0"/>
        </w:rPr>
      </w:pPr>
      <w:r>
        <w:t>Commen</w:t>
      </w:r>
      <w:r w:rsidRPr="00616096">
        <w:rPr>
          <w:spacing w:val="4"/>
        </w:rPr>
        <w:t>t</w:t>
      </w:r>
      <w:r>
        <w:t>s</w:t>
      </w:r>
      <w:r w:rsidRPr="00616096">
        <w:rPr>
          <w:spacing w:val="-46"/>
        </w:rPr>
        <w:t xml:space="preserve"> </w:t>
      </w:r>
      <w:r>
        <w:t>from</w:t>
      </w:r>
      <w:r w:rsidRPr="00616096">
        <w:rPr>
          <w:spacing w:val="-43"/>
        </w:rPr>
        <w:t xml:space="preserve"> </w:t>
      </w:r>
      <w:r w:rsidRPr="00616096">
        <w:rPr>
          <w:spacing w:val="-2"/>
        </w:rPr>
        <w:t>e</w:t>
      </w:r>
      <w:r>
        <w:t>x</w:t>
      </w:r>
      <w:r w:rsidRPr="00616096">
        <w:rPr>
          <w:spacing w:val="2"/>
        </w:rPr>
        <w:t>t</w:t>
      </w:r>
      <w:r w:rsidRPr="00616096">
        <w:rPr>
          <w:spacing w:val="-1"/>
        </w:rPr>
        <w:t>e</w:t>
      </w:r>
      <w:r w:rsidRPr="00616096">
        <w:rPr>
          <w:spacing w:val="-6"/>
        </w:rPr>
        <w:t>r</w:t>
      </w:r>
      <w:r>
        <w:t>nal</w:t>
      </w:r>
      <w:r w:rsidRPr="00616096">
        <w:rPr>
          <w:spacing w:val="-43"/>
        </w:rPr>
        <w:t xml:space="preserve"> </w:t>
      </w:r>
      <w:r>
        <w:t>evaluator(s)</w:t>
      </w:r>
    </w:p>
    <w:p w14:paraId="6C24AD7C" w14:textId="77777777" w:rsidR="00AA002A" w:rsidRDefault="00AA002A">
      <w:pPr>
        <w:spacing w:before="20" w:line="220" w:lineRule="exact"/>
      </w:pPr>
    </w:p>
    <w:tbl>
      <w:tblPr>
        <w:tblW w:w="0" w:type="auto"/>
        <w:tblInd w:w="7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98"/>
        <w:gridCol w:w="4074"/>
      </w:tblGrid>
      <w:tr w:rsidR="00AA002A" w14:paraId="4C8A8B8D" w14:textId="77777777">
        <w:trPr>
          <w:trHeight w:hRule="exact" w:val="527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0554C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31752A23" w14:textId="77777777" w:rsidR="00AA002A" w:rsidRDefault="001D3DB1">
            <w:pPr>
              <w:pStyle w:val="TableParagraph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DE5F45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4BF9E31C" w14:textId="77777777" w:rsidR="00AA002A" w:rsidRDefault="001D3DB1">
            <w:pPr>
              <w:pStyle w:val="TableParagraph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ponse of Course t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</w:tr>
      <w:tr w:rsidR="00AA002A" w14:paraId="22B0D9DA" w14:textId="77777777">
        <w:trPr>
          <w:trHeight w:hRule="exact" w:val="282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A188D04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1AE6C8C4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76E5256C" w14:textId="77777777">
        <w:trPr>
          <w:trHeight w:hRule="exact" w:val="279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A24115" w14:textId="77777777" w:rsidR="00AA002A" w:rsidRDefault="001D3DB1">
            <w:pPr>
              <w:pStyle w:val="TableParagraph"/>
              <w:spacing w:line="260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A7A801" w14:textId="77777777" w:rsidR="00AA002A" w:rsidRDefault="001D3DB1">
            <w:pPr>
              <w:pStyle w:val="TableParagraph"/>
              <w:spacing w:line="260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3E767D75" w14:textId="77777777">
        <w:trPr>
          <w:trHeight w:hRule="exact" w:val="283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4FD99233" w14:textId="77777777" w:rsidR="00AA002A" w:rsidRDefault="001D3DB1">
            <w:pPr>
              <w:pStyle w:val="TableParagraph"/>
              <w:spacing w:line="268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68CA9301" w14:textId="77777777" w:rsidR="00AA002A" w:rsidRDefault="001D3DB1">
            <w:pPr>
              <w:pStyle w:val="TableParagraph"/>
              <w:spacing w:line="268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6282EBD6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B7C127" w14:textId="77777777" w:rsidR="00AA002A" w:rsidRDefault="001D3DB1">
            <w:pPr>
              <w:pStyle w:val="TableParagraph"/>
              <w:spacing w:line="259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79D23B" w14:textId="77777777" w:rsidR="00AA002A" w:rsidRDefault="001D3DB1">
            <w:pPr>
              <w:pStyle w:val="TableParagraph"/>
              <w:spacing w:line="259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52544A32" w14:textId="77777777">
        <w:trPr>
          <w:trHeight w:hRule="exact" w:val="283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39E58BE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CBF4F5B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5BFEA60B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AF4EFD" w14:textId="77777777" w:rsidR="00AA002A" w:rsidRDefault="001D3DB1">
            <w:pPr>
              <w:pStyle w:val="TableParagraph"/>
              <w:spacing w:line="261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75E5D4" w14:textId="77777777" w:rsidR="00AA002A" w:rsidRDefault="001D3DB1">
            <w:pPr>
              <w:pStyle w:val="TableParagraph"/>
              <w:spacing w:line="261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19B491BD" w14:textId="77777777">
        <w:trPr>
          <w:trHeight w:hRule="exact" w:val="281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334DE65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2E449FD6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6A236E71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47AD97" w14:textId="77777777" w:rsidR="00AA002A" w:rsidRDefault="001D3DB1">
            <w:pPr>
              <w:pStyle w:val="TableParagraph"/>
              <w:spacing w:line="260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DB60F5" w14:textId="77777777" w:rsidR="00AA002A" w:rsidRDefault="001D3DB1">
            <w:pPr>
              <w:pStyle w:val="TableParagraph"/>
              <w:spacing w:line="260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6C50E447" w14:textId="77777777" w:rsidR="00AA002A" w:rsidRDefault="00AA002A">
      <w:pPr>
        <w:spacing w:before="7" w:line="100" w:lineRule="exact"/>
        <w:rPr>
          <w:sz w:val="10"/>
          <w:szCs w:val="10"/>
        </w:rPr>
      </w:pPr>
    </w:p>
    <w:p w14:paraId="6D09B102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376E810F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06CEAC1F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42856254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09A2128A" w14:textId="7F57C217" w:rsid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64BDF4B9" w14:textId="66624D86" w:rsidR="00B87FC2" w:rsidRDefault="00B87FC2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6444F23B" w14:textId="440DB87F" w:rsidR="00B87FC2" w:rsidRDefault="00B87FC2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5D6BABAA" w14:textId="06A57632" w:rsidR="00B87FC2" w:rsidRDefault="00B87FC2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14B4230D" w14:textId="5DB156C1" w:rsidR="00B87FC2" w:rsidRDefault="00B87FC2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775A0A51" w14:textId="544ACE52" w:rsidR="00B87FC2" w:rsidRDefault="00B87FC2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54D9F43B" w14:textId="487B7079" w:rsidR="00B87FC2" w:rsidRDefault="00B87FC2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4296A128" w14:textId="27B15526" w:rsidR="00B87FC2" w:rsidRDefault="00B87FC2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591C4F92" w14:textId="2E2579CB" w:rsidR="00B87FC2" w:rsidRDefault="00B87FC2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6EBE2DD8" w14:textId="77777777" w:rsidR="00B87FC2" w:rsidRPr="00F41669" w:rsidRDefault="00B87FC2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765261F7" w14:textId="1219FA40" w:rsidR="00AA002A" w:rsidRDefault="001D3DB1">
      <w:pPr>
        <w:pStyle w:val="Heading1"/>
        <w:numPr>
          <w:ilvl w:val="1"/>
          <w:numId w:val="1"/>
        </w:numPr>
        <w:tabs>
          <w:tab w:val="left" w:pos="1629"/>
        </w:tabs>
        <w:spacing w:before="65"/>
        <w:ind w:left="1629" w:hanging="358"/>
        <w:jc w:val="left"/>
        <w:rPr>
          <w:b w:val="0"/>
          <w:bCs w:val="0"/>
        </w:rPr>
      </w:pPr>
      <w:r>
        <w:t>Course</w:t>
      </w:r>
      <w:r>
        <w:rPr>
          <w:spacing w:val="-9"/>
        </w:rPr>
        <w:t xml:space="preserve"> </w:t>
      </w:r>
      <w:r>
        <w:rPr>
          <w:spacing w:val="-2"/>
        </w:rPr>
        <w:t>e</w:t>
      </w:r>
      <w:r>
        <w:rPr>
          <w:spacing w:val="4"/>
        </w:rPr>
        <w:t>n</w:t>
      </w:r>
      <w:r>
        <w:t>hancem</w:t>
      </w:r>
      <w:r>
        <w:rPr>
          <w:spacing w:val="-6"/>
        </w:rPr>
        <w:t>e</w:t>
      </w:r>
      <w:r>
        <w:rPr>
          <w:spacing w:val="1"/>
        </w:rPr>
        <w:t>n</w:t>
      </w:r>
      <w:r>
        <w:t>t:</w:t>
      </w:r>
    </w:p>
    <w:p w14:paraId="51852968" w14:textId="77777777" w:rsidR="00AA002A" w:rsidRDefault="00AA002A">
      <w:pPr>
        <w:spacing w:before="1" w:line="240" w:lineRule="exact"/>
        <w:rPr>
          <w:sz w:val="24"/>
          <w:szCs w:val="24"/>
        </w:rPr>
      </w:pPr>
    </w:p>
    <w:p w14:paraId="7C924B2D" w14:textId="77777777" w:rsidR="00AA002A" w:rsidRDefault="001D3DB1">
      <w:pPr>
        <w:ind w:left="139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gr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s</w:t>
      </w:r>
      <w:r>
        <w:rPr>
          <w:rFonts w:ascii="Times New Roman" w:eastAsia="Times New Roman" w:hAnsi="Times New Roman" w:cs="Times New Roman"/>
          <w:b/>
          <w:bCs/>
          <w:spacing w:val="-2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n</w:t>
      </w:r>
      <w:r>
        <w:rPr>
          <w:rFonts w:ascii="Times New Roman" w:eastAsia="Times New Roman" w:hAnsi="Times New Roman" w:cs="Times New Roman"/>
          <w:b/>
          <w:bCs/>
          <w:spacing w:val="-2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2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de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nt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</w:t>
      </w:r>
      <w:r>
        <w:rPr>
          <w:rFonts w:ascii="Times New Roman" w:eastAsia="Times New Roman" w:hAnsi="Times New Roman" w:cs="Times New Roman"/>
          <w:b/>
          <w:bCs/>
          <w:spacing w:val="-2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n</w:t>
      </w:r>
      <w:r>
        <w:rPr>
          <w:rFonts w:ascii="Times New Roman" w:eastAsia="Times New Roman" w:hAnsi="Times New Roman" w:cs="Times New Roman"/>
          <w:b/>
          <w:bCs/>
          <w:spacing w:val="-2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b/>
          <w:bCs/>
          <w:spacing w:val="-2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evious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yea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's</w:t>
      </w:r>
      <w:r>
        <w:rPr>
          <w:rFonts w:ascii="Times New Roman" w:eastAsia="Times New Roman" w:hAnsi="Times New Roman" w:cs="Times New Roman"/>
          <w:b/>
          <w:bCs/>
          <w:spacing w:val="-2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2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lane:</w:t>
      </w:r>
    </w:p>
    <w:p w14:paraId="135AF9BB" w14:textId="77777777" w:rsidR="00AA002A" w:rsidRDefault="00AA002A">
      <w:pPr>
        <w:spacing w:before="8" w:line="110" w:lineRule="exact"/>
        <w:rPr>
          <w:sz w:val="11"/>
          <w:szCs w:val="11"/>
        </w:rPr>
      </w:pPr>
    </w:p>
    <w:tbl>
      <w:tblPr>
        <w:tblW w:w="0" w:type="auto"/>
        <w:tblInd w:w="7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57"/>
        <w:gridCol w:w="3952"/>
      </w:tblGrid>
      <w:tr w:rsidR="00AA002A" w14:paraId="5142E850" w14:textId="77777777">
        <w:trPr>
          <w:trHeight w:hRule="exact" w:val="803"/>
        </w:trPr>
        <w:tc>
          <w:tcPr>
            <w:tcW w:w="38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B427E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2AA2A129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3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0D5D03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67B621FD" w14:textId="77777777" w:rsidR="00AA002A" w:rsidRDefault="001D3DB1">
            <w:pPr>
              <w:pStyle w:val="TableParagraph"/>
              <w:ind w:left="99" w:right="1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tate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ether or not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pleted 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 give reas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 for any n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comp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</w:tr>
      <w:tr w:rsidR="00AA002A" w14:paraId="2723DB92" w14:textId="77777777">
        <w:trPr>
          <w:trHeight w:hRule="exact" w:val="1199"/>
        </w:trPr>
        <w:tc>
          <w:tcPr>
            <w:tcW w:w="38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D71324" w14:textId="77777777" w:rsidR="00AA002A" w:rsidRDefault="00AA002A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14:paraId="6C0609E4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3EB66A69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771D1E46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8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331F655B" w14:textId="77777777" w:rsidR="00AA002A" w:rsidRDefault="001D3DB1">
            <w:pPr>
              <w:pStyle w:val="TableParagraph"/>
              <w:spacing w:before="8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3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802CB3" w14:textId="77777777" w:rsidR="00AA002A" w:rsidRDefault="00AA002A">
            <w:pPr>
              <w:pStyle w:val="TableParagraph"/>
              <w:spacing w:before="9" w:line="160" w:lineRule="exact"/>
              <w:rPr>
                <w:sz w:val="16"/>
                <w:szCs w:val="16"/>
              </w:rPr>
            </w:pPr>
          </w:p>
          <w:p w14:paraId="0E3FA44D" w14:textId="77777777" w:rsidR="00AA002A" w:rsidRDefault="001D3DB1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3A8EC636" w14:textId="77777777" w:rsidR="00AA002A" w:rsidRDefault="001D3DB1">
            <w:pPr>
              <w:pStyle w:val="TableParagraph"/>
              <w:spacing w:before="8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1256CDDA" w14:textId="77777777" w:rsidR="00AA002A" w:rsidRDefault="001D3DB1">
            <w:pPr>
              <w:pStyle w:val="TableParagraph"/>
              <w:spacing w:line="272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</w:tbl>
    <w:p w14:paraId="409E1284" w14:textId="77777777" w:rsidR="00DC7824" w:rsidRDefault="00DC7824">
      <w:pPr>
        <w:spacing w:before="12" w:line="280" w:lineRule="exact"/>
        <w:rPr>
          <w:sz w:val="28"/>
          <w:szCs w:val="28"/>
        </w:rPr>
      </w:pPr>
    </w:p>
    <w:p w14:paraId="0B393516" w14:textId="77777777" w:rsidR="00DC7824" w:rsidRDefault="00DC7824">
      <w:pPr>
        <w:spacing w:before="12" w:line="280" w:lineRule="exact"/>
        <w:rPr>
          <w:sz w:val="28"/>
          <w:szCs w:val="28"/>
        </w:rPr>
      </w:pPr>
    </w:p>
    <w:p w14:paraId="2CB64C62" w14:textId="77777777" w:rsidR="00AA002A" w:rsidRDefault="001D3DB1">
      <w:pPr>
        <w:numPr>
          <w:ilvl w:val="1"/>
          <w:numId w:val="1"/>
        </w:numPr>
        <w:tabs>
          <w:tab w:val="left" w:pos="1629"/>
        </w:tabs>
        <w:spacing w:before="63"/>
        <w:ind w:left="1629" w:hanging="358"/>
        <w:jc w:val="lef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on</w:t>
      </w:r>
      <w:r>
        <w:rPr>
          <w:rFonts w:ascii="Times New Roman" w:eastAsia="Times New Roman" w:hAnsi="Times New Roman" w:cs="Times New Roman"/>
          <w:b/>
          <w:bCs/>
          <w:spacing w:val="-2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l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2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f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3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ademic</w:t>
      </w:r>
      <w:r>
        <w:rPr>
          <w:rFonts w:ascii="Times New Roman" w:eastAsia="Times New Roman" w:hAnsi="Times New Roman" w:cs="Times New Roman"/>
          <w:b/>
          <w:bCs/>
          <w:spacing w:val="-2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y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ar</w:t>
      </w:r>
      <w:r>
        <w:rPr>
          <w:rFonts w:ascii="Times New Roman" w:eastAsia="Times New Roman" w:hAnsi="Times New Roman" w:cs="Times New Roman"/>
          <w:b/>
          <w:bCs/>
          <w:spacing w:val="-2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016-2017</w:t>
      </w:r>
    </w:p>
    <w:p w14:paraId="689D18B3" w14:textId="77777777" w:rsidR="00AA002A" w:rsidRDefault="00AA002A">
      <w:pPr>
        <w:spacing w:before="16" w:line="220" w:lineRule="exact"/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5"/>
        <w:gridCol w:w="3076"/>
        <w:gridCol w:w="3077"/>
      </w:tblGrid>
      <w:tr w:rsidR="00AA002A" w14:paraId="6D1A211D" w14:textId="77777777">
        <w:trPr>
          <w:trHeight w:hRule="exact" w:val="527"/>
        </w:trPr>
        <w:tc>
          <w:tcPr>
            <w:tcW w:w="3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C987B5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67680E2F" w14:textId="77777777" w:rsidR="00AA002A" w:rsidRDefault="001D3DB1">
            <w:pPr>
              <w:pStyle w:val="TableParagraph"/>
              <w:ind w:left="66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ons 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q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ired</w:t>
            </w:r>
          </w:p>
        </w:tc>
        <w:tc>
          <w:tcPr>
            <w:tcW w:w="30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F4FC6A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5A843218" w14:textId="77777777" w:rsidR="00AA002A" w:rsidRDefault="001D3DB1">
            <w:pPr>
              <w:pStyle w:val="TableParagraph"/>
              <w:ind w:left="67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letio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82966B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58D13639" w14:textId="77777777" w:rsidR="00AA002A" w:rsidRDefault="001D3DB1">
            <w:pPr>
              <w:pStyle w:val="TableParagraph"/>
              <w:ind w:left="56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son re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nsible</w:t>
            </w:r>
          </w:p>
        </w:tc>
      </w:tr>
      <w:tr w:rsidR="00AA002A" w14:paraId="26FE60AF" w14:textId="77777777">
        <w:trPr>
          <w:trHeight w:hRule="exact" w:val="1475"/>
        </w:trPr>
        <w:tc>
          <w:tcPr>
            <w:tcW w:w="3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7551C5" w14:textId="77777777" w:rsidR="00AA002A" w:rsidRDefault="00AA002A">
            <w:pPr>
              <w:pStyle w:val="TableParagraph"/>
              <w:spacing w:before="7" w:line="220" w:lineRule="exact"/>
            </w:pPr>
          </w:p>
          <w:p w14:paraId="15CEAC57" w14:textId="77777777" w:rsidR="00AA002A" w:rsidRDefault="001D3DB1">
            <w:pPr>
              <w:pStyle w:val="TableParagraph"/>
              <w:ind w:right="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</w:p>
          <w:p w14:paraId="34B63ACE" w14:textId="77777777" w:rsidR="00AA002A" w:rsidRDefault="001D3DB1">
            <w:pPr>
              <w:pStyle w:val="TableParagraph"/>
              <w:spacing w:before="8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30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FAC953" w14:textId="77777777" w:rsidR="00AA002A" w:rsidRDefault="00AA002A">
            <w:pPr>
              <w:pStyle w:val="TableParagraph"/>
              <w:spacing w:before="5" w:line="240" w:lineRule="exact"/>
              <w:rPr>
                <w:sz w:val="24"/>
                <w:szCs w:val="24"/>
              </w:rPr>
            </w:pPr>
          </w:p>
          <w:p w14:paraId="290A62D9" w14:textId="77777777" w:rsidR="00AA002A" w:rsidRDefault="001D3DB1">
            <w:pPr>
              <w:pStyle w:val="TableParagraph"/>
              <w:ind w:left="291" w:right="29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0E7EF5AD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37A3B555" w14:textId="77777777" w:rsidR="00AA002A" w:rsidRDefault="001D3DB1">
            <w:pPr>
              <w:pStyle w:val="TableParagraph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</w:p>
          <w:p w14:paraId="1E703C4C" w14:textId="77777777" w:rsidR="00AA002A" w:rsidRDefault="001D3DB1">
            <w:pPr>
              <w:pStyle w:val="TableParagraph"/>
              <w:ind w:left="291" w:right="29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C5EED9" w14:textId="77777777" w:rsidR="00AA002A" w:rsidRDefault="00AA002A">
            <w:pPr>
              <w:pStyle w:val="TableParagraph"/>
              <w:spacing w:before="5" w:line="240" w:lineRule="exact"/>
              <w:rPr>
                <w:sz w:val="24"/>
                <w:szCs w:val="24"/>
              </w:rPr>
            </w:pPr>
          </w:p>
          <w:p w14:paraId="0E68E05D" w14:textId="77777777" w:rsidR="00AA002A" w:rsidRDefault="001D3DB1">
            <w:pPr>
              <w:pStyle w:val="TableParagraph"/>
              <w:ind w:righ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687407FB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46630ADD" w14:textId="77777777" w:rsidR="00AA002A" w:rsidRDefault="001D3DB1">
            <w:pPr>
              <w:pStyle w:val="TableParagraph"/>
              <w:ind w:left="151" w:right="1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</w:p>
          <w:p w14:paraId="60A4A297" w14:textId="77777777" w:rsidR="00AA002A" w:rsidRDefault="001D3DB1">
            <w:pPr>
              <w:pStyle w:val="TableParagraph"/>
              <w:ind w:left="151" w:right="1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67F6C63A" w14:textId="77777777" w:rsidR="0009163C" w:rsidRDefault="0009163C">
      <w:pPr>
        <w:spacing w:before="60"/>
        <w:ind w:left="34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7CFEDA6" w14:textId="3E5F456A" w:rsidR="00AA002A" w:rsidRDefault="001D3DB1">
      <w:pPr>
        <w:spacing w:before="60"/>
        <w:ind w:left="3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urse</w:t>
      </w:r>
      <w:r>
        <w:rPr>
          <w:rFonts w:ascii="Times New Roman" w:eastAsia="Times New Roman" w:hAnsi="Times New Roman" w:cs="Times New Roman"/>
          <w:b/>
          <w:bCs/>
          <w:spacing w:val="-5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ntent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/I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5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atrix</w:t>
      </w:r>
    </w:p>
    <w:p w14:paraId="4EDCA523" w14:textId="77777777" w:rsidR="00AA002A" w:rsidRDefault="00AA002A">
      <w:pPr>
        <w:spacing w:before="18" w:line="220" w:lineRule="exact"/>
      </w:pPr>
    </w:p>
    <w:tbl>
      <w:tblPr>
        <w:tblStyle w:val="TableGrid0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534"/>
        <w:gridCol w:w="4414"/>
        <w:gridCol w:w="365"/>
        <w:gridCol w:w="366"/>
        <w:gridCol w:w="366"/>
        <w:gridCol w:w="366"/>
        <w:gridCol w:w="365"/>
        <w:gridCol w:w="366"/>
        <w:gridCol w:w="366"/>
        <w:gridCol w:w="366"/>
        <w:gridCol w:w="365"/>
        <w:gridCol w:w="366"/>
        <w:gridCol w:w="366"/>
        <w:gridCol w:w="366"/>
      </w:tblGrid>
      <w:tr w:rsidR="00F13198" w:rsidRPr="005C6E9C" w14:paraId="5380A28F" w14:textId="77777777" w:rsidTr="00186C6A">
        <w:trPr>
          <w:jc w:val="center"/>
        </w:trPr>
        <w:tc>
          <w:tcPr>
            <w:tcW w:w="534" w:type="dxa"/>
            <w:shd w:val="clear" w:color="auto" w:fill="B8CCE4" w:themeFill="accent1" w:themeFillTint="66"/>
            <w:tcMar>
              <w:left w:w="58" w:type="dxa"/>
              <w:right w:w="58" w:type="dxa"/>
            </w:tcMar>
          </w:tcPr>
          <w:p w14:paraId="0E39ED9C" w14:textId="77777777" w:rsidR="00F13198" w:rsidRPr="005C6E9C" w:rsidRDefault="00F13198" w:rsidP="00186C6A">
            <w:pPr>
              <w:jc w:val="center"/>
            </w:pPr>
            <w:proofErr w:type="spellStart"/>
            <w:r w:rsidRPr="005C6E9C">
              <w:t>Wk</w:t>
            </w:r>
            <w:proofErr w:type="spellEnd"/>
          </w:p>
        </w:tc>
        <w:tc>
          <w:tcPr>
            <w:tcW w:w="4414" w:type="dxa"/>
            <w:shd w:val="clear" w:color="auto" w:fill="B8CCE4" w:themeFill="accent1" w:themeFillTint="66"/>
            <w:vAlign w:val="center"/>
          </w:tcPr>
          <w:p w14:paraId="5F5D3ED4" w14:textId="77777777" w:rsidR="00F13198" w:rsidRPr="005C6E9C" w:rsidRDefault="00F13198" w:rsidP="00186C6A">
            <w:pPr>
              <w:jc w:val="center"/>
            </w:pPr>
            <w:r w:rsidRPr="005C6E9C">
              <w:t>Course Content</w:t>
            </w:r>
          </w:p>
        </w:tc>
        <w:tc>
          <w:tcPr>
            <w:tcW w:w="365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17403DF5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1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1695ABE9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06F0BD33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3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5C96FFCE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4</w:t>
            </w:r>
          </w:p>
        </w:tc>
        <w:tc>
          <w:tcPr>
            <w:tcW w:w="365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27E0571B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b1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647A7568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b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48F70560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b3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4796119C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c1</w:t>
            </w:r>
          </w:p>
        </w:tc>
        <w:tc>
          <w:tcPr>
            <w:tcW w:w="365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632E706D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c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079BEEE0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d1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0427C2B9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d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0465E14B" w14:textId="77777777" w:rsidR="00F13198" w:rsidRPr="005C6E9C" w:rsidRDefault="00F13198" w:rsidP="00186C6A">
            <w:pPr>
              <w:jc w:val="center"/>
            </w:pPr>
            <w:r w:rsidRPr="005C6E9C">
              <w:rPr>
                <w:rFonts w:cstheme="minorHAnsi"/>
                <w:spacing w:val="-1"/>
              </w:rPr>
              <w:t>d3</w:t>
            </w:r>
          </w:p>
        </w:tc>
      </w:tr>
      <w:tr w:rsidR="00F13198" w:rsidRPr="005C6E9C" w14:paraId="29E2DA32" w14:textId="77777777" w:rsidTr="00186C6A">
        <w:trPr>
          <w:jc w:val="center"/>
        </w:trPr>
        <w:tc>
          <w:tcPr>
            <w:tcW w:w="534" w:type="dxa"/>
          </w:tcPr>
          <w:p w14:paraId="08E91727" w14:textId="77777777" w:rsidR="00F13198" w:rsidRPr="005C6E9C" w:rsidRDefault="00F13198" w:rsidP="00186C6A">
            <w:pPr>
              <w:jc w:val="center"/>
            </w:pPr>
            <w:r w:rsidRPr="005C6E9C">
              <w:t>1</w:t>
            </w:r>
          </w:p>
        </w:tc>
        <w:tc>
          <w:tcPr>
            <w:tcW w:w="4414" w:type="dxa"/>
          </w:tcPr>
          <w:p w14:paraId="7129E66B" w14:textId="77777777" w:rsidR="00F13198" w:rsidRPr="005C6E9C" w:rsidRDefault="00F13198" w:rsidP="00186C6A">
            <w:r w:rsidRPr="00A53383">
              <w:t>Review of the first law of thermodynamics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6F797A00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24A37D4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44C942A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8DCC20F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80D9922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CB88578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DE5177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8C15BDD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CEDF2E5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5F8C0B37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1A971686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3147C87B" w14:textId="77777777" w:rsidR="00F13198" w:rsidRPr="005C6E9C" w:rsidRDefault="00F13198" w:rsidP="00186C6A">
            <w:pPr>
              <w:jc w:val="center"/>
            </w:pPr>
          </w:p>
        </w:tc>
      </w:tr>
      <w:tr w:rsidR="00F13198" w:rsidRPr="005C6E9C" w14:paraId="2BC13D23" w14:textId="77777777" w:rsidTr="00186C6A">
        <w:trPr>
          <w:jc w:val="center"/>
        </w:trPr>
        <w:tc>
          <w:tcPr>
            <w:tcW w:w="534" w:type="dxa"/>
          </w:tcPr>
          <w:p w14:paraId="7ED97CE3" w14:textId="77777777" w:rsidR="00F13198" w:rsidRPr="005C6E9C" w:rsidRDefault="00F13198" w:rsidP="00186C6A">
            <w:pPr>
              <w:jc w:val="center"/>
            </w:pPr>
            <w:r w:rsidRPr="005C6E9C">
              <w:t>2</w:t>
            </w:r>
          </w:p>
        </w:tc>
        <w:tc>
          <w:tcPr>
            <w:tcW w:w="4414" w:type="dxa"/>
          </w:tcPr>
          <w:p w14:paraId="789910AA" w14:textId="77777777" w:rsidR="00F13198" w:rsidRPr="005C6E9C" w:rsidRDefault="00F13198" w:rsidP="00186C6A">
            <w:r w:rsidRPr="00D456D2">
              <w:rPr>
                <w:rFonts w:cstheme="minorHAnsi"/>
              </w:rPr>
              <w:t>Heat engines, heat pumps, and refrigerators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32141DF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DE8C215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56A70B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F727166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4751EF6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C319318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4E4BD62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6424540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7676A4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45646727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37D622B4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2CFE1D92" w14:textId="77777777" w:rsidR="00F13198" w:rsidRPr="005C6E9C" w:rsidRDefault="00F13198" w:rsidP="00186C6A">
            <w:pPr>
              <w:jc w:val="center"/>
            </w:pPr>
          </w:p>
        </w:tc>
      </w:tr>
      <w:tr w:rsidR="00F13198" w:rsidRPr="005C6E9C" w14:paraId="224E439A" w14:textId="77777777" w:rsidTr="00186C6A">
        <w:trPr>
          <w:jc w:val="center"/>
        </w:trPr>
        <w:tc>
          <w:tcPr>
            <w:tcW w:w="534" w:type="dxa"/>
          </w:tcPr>
          <w:p w14:paraId="2F532C0D" w14:textId="77777777" w:rsidR="00F13198" w:rsidRPr="005C6E9C" w:rsidRDefault="00F13198" w:rsidP="00186C6A">
            <w:pPr>
              <w:jc w:val="center"/>
            </w:pPr>
            <w:r w:rsidRPr="005C6E9C">
              <w:t>3</w:t>
            </w:r>
          </w:p>
        </w:tc>
        <w:tc>
          <w:tcPr>
            <w:tcW w:w="4414" w:type="dxa"/>
          </w:tcPr>
          <w:p w14:paraId="24CDBB60" w14:textId="77777777" w:rsidR="00F13198" w:rsidRPr="005C6E9C" w:rsidRDefault="00F13198" w:rsidP="00186C6A">
            <w:r>
              <w:rPr>
                <w:rFonts w:cstheme="minorHAnsi"/>
              </w:rPr>
              <w:t>Thermal efficiency and coefficient of performance (COP)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39A24C0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B80892E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D1B82BA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372EB51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ABA62C9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B6C8320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CEF2EC1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EE16A92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8C22F51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5C9E0CD1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365E985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6067F4B" w14:textId="77777777" w:rsidR="00F13198" w:rsidRPr="005C6E9C" w:rsidRDefault="00F13198" w:rsidP="00186C6A">
            <w:pPr>
              <w:jc w:val="center"/>
            </w:pPr>
          </w:p>
        </w:tc>
      </w:tr>
      <w:tr w:rsidR="00F13198" w:rsidRPr="005C6E9C" w14:paraId="7771D9B5" w14:textId="77777777" w:rsidTr="00186C6A">
        <w:trPr>
          <w:jc w:val="center"/>
        </w:trPr>
        <w:tc>
          <w:tcPr>
            <w:tcW w:w="534" w:type="dxa"/>
          </w:tcPr>
          <w:p w14:paraId="2F843F3E" w14:textId="77777777" w:rsidR="00F13198" w:rsidRPr="005C6E9C" w:rsidRDefault="00F13198" w:rsidP="00186C6A">
            <w:pPr>
              <w:jc w:val="center"/>
            </w:pPr>
            <w:r w:rsidRPr="005C6E9C">
              <w:t>4</w:t>
            </w:r>
          </w:p>
        </w:tc>
        <w:tc>
          <w:tcPr>
            <w:tcW w:w="4414" w:type="dxa"/>
          </w:tcPr>
          <w:p w14:paraId="7F7AEE42" w14:textId="77777777" w:rsidR="00F13198" w:rsidRPr="005C6E9C" w:rsidRDefault="00F13198" w:rsidP="00186C6A">
            <w:r w:rsidRPr="00D86AD0">
              <w:rPr>
                <w:rFonts w:cstheme="minorHAnsi"/>
              </w:rPr>
              <w:t>Carnot cycle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A1357C8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31B6C99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E21F45D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7A851E7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F5AD4A6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A9CB3F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8B074B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479E7F1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63C3FE7C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7106D780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2E863E64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F144397" w14:textId="77777777" w:rsidR="00F13198" w:rsidRPr="005C6E9C" w:rsidRDefault="00F13198" w:rsidP="00186C6A">
            <w:pPr>
              <w:jc w:val="center"/>
            </w:pPr>
          </w:p>
        </w:tc>
      </w:tr>
      <w:tr w:rsidR="00F13198" w:rsidRPr="005C6E9C" w14:paraId="7CD5952C" w14:textId="77777777" w:rsidTr="00186C6A">
        <w:trPr>
          <w:jc w:val="center"/>
        </w:trPr>
        <w:tc>
          <w:tcPr>
            <w:tcW w:w="534" w:type="dxa"/>
          </w:tcPr>
          <w:p w14:paraId="65B9FDA5" w14:textId="77777777" w:rsidR="00F13198" w:rsidRPr="005C6E9C" w:rsidRDefault="00F13198" w:rsidP="00186C6A">
            <w:pPr>
              <w:jc w:val="center"/>
            </w:pPr>
            <w:r>
              <w:t>5</w:t>
            </w:r>
          </w:p>
        </w:tc>
        <w:tc>
          <w:tcPr>
            <w:tcW w:w="4414" w:type="dxa"/>
          </w:tcPr>
          <w:p w14:paraId="2B449DC0" w14:textId="77777777" w:rsidR="00F13198" w:rsidRPr="005C6E9C" w:rsidRDefault="00F13198" w:rsidP="00186C6A">
            <w:r w:rsidRPr="00A53383">
              <w:t>The Second law of thermodynamics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2649D6E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8F82DCB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401C4BB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2E4E758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28BD14B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8E8F82D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C858639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97B3B88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67A7AFF0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27157ABB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7E122B07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1A09963E" w14:textId="77777777" w:rsidR="00F13198" w:rsidRPr="005C6E9C" w:rsidRDefault="00F13198" w:rsidP="00186C6A">
            <w:pPr>
              <w:jc w:val="center"/>
            </w:pPr>
          </w:p>
        </w:tc>
      </w:tr>
      <w:tr w:rsidR="00F13198" w:rsidRPr="005C6E9C" w14:paraId="28EA61F8" w14:textId="77777777" w:rsidTr="00186C6A">
        <w:trPr>
          <w:jc w:val="center"/>
        </w:trPr>
        <w:tc>
          <w:tcPr>
            <w:tcW w:w="534" w:type="dxa"/>
          </w:tcPr>
          <w:p w14:paraId="28C8B238" w14:textId="77777777" w:rsidR="00F13198" w:rsidRPr="005C6E9C" w:rsidRDefault="00F13198" w:rsidP="00186C6A">
            <w:pPr>
              <w:jc w:val="center"/>
            </w:pPr>
            <w:r>
              <w:t>6</w:t>
            </w:r>
          </w:p>
        </w:tc>
        <w:tc>
          <w:tcPr>
            <w:tcW w:w="4414" w:type="dxa"/>
          </w:tcPr>
          <w:p w14:paraId="3669E44A" w14:textId="77777777" w:rsidR="00F13198" w:rsidRPr="005C6E9C" w:rsidRDefault="00F13198" w:rsidP="00186C6A">
            <w:r w:rsidRPr="003A335C">
              <w:rPr>
                <w:rFonts w:cstheme="minorHAnsi"/>
              </w:rPr>
              <w:t>Entropy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767AB79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F2A0A75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AE031FA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5EA06E1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E16D56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D04DCCE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E979A42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905C47E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6D5012E7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33F20EF2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8342A76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344DD4D3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13198" w:rsidRPr="005C6E9C" w14:paraId="2087C281" w14:textId="77777777" w:rsidTr="00186C6A">
        <w:trPr>
          <w:jc w:val="center"/>
        </w:trPr>
        <w:tc>
          <w:tcPr>
            <w:tcW w:w="534" w:type="dxa"/>
          </w:tcPr>
          <w:p w14:paraId="42BD2D3A" w14:textId="77777777" w:rsidR="00F13198" w:rsidRPr="005C6E9C" w:rsidRDefault="00F13198" w:rsidP="00186C6A">
            <w:pPr>
              <w:jc w:val="center"/>
            </w:pPr>
            <w:r>
              <w:t>7</w:t>
            </w:r>
          </w:p>
        </w:tc>
        <w:tc>
          <w:tcPr>
            <w:tcW w:w="4414" w:type="dxa"/>
          </w:tcPr>
          <w:p w14:paraId="6E7CE482" w14:textId="77777777" w:rsidR="00F13198" w:rsidRPr="005C6E9C" w:rsidRDefault="00F13198" w:rsidP="00186C6A">
            <w:r w:rsidRPr="00A53383">
              <w:t>Clausius inequality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8573248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430D317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01EF88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F30ADA7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982C772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92A29EB" w14:textId="77777777" w:rsidR="00F13198" w:rsidRPr="005C6E9C" w:rsidRDefault="00F13198" w:rsidP="00186C6A">
            <w:pPr>
              <w:jc w:val="center"/>
            </w:pPr>
            <w:r w:rsidRPr="00F551C2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196FD7B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8871ABE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219DAAB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54E69E52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2E54A594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0060E6ED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13198" w:rsidRPr="005C6E9C" w14:paraId="13DA2597" w14:textId="77777777" w:rsidTr="00186C6A">
        <w:trPr>
          <w:jc w:val="center"/>
        </w:trPr>
        <w:tc>
          <w:tcPr>
            <w:tcW w:w="534" w:type="dxa"/>
          </w:tcPr>
          <w:p w14:paraId="133D8F62" w14:textId="77777777" w:rsidR="00F13198" w:rsidRPr="005C6E9C" w:rsidRDefault="00F13198" w:rsidP="00186C6A">
            <w:pPr>
              <w:jc w:val="center"/>
            </w:pPr>
            <w:r>
              <w:t>8</w:t>
            </w:r>
          </w:p>
        </w:tc>
        <w:tc>
          <w:tcPr>
            <w:tcW w:w="4414" w:type="dxa"/>
          </w:tcPr>
          <w:p w14:paraId="3BB24D29" w14:textId="77777777" w:rsidR="00F13198" w:rsidRPr="005C6E9C" w:rsidRDefault="00F13198" w:rsidP="00186C6A">
            <w:r w:rsidRPr="00A53383">
              <w:t>Entropy generation principle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246FE54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897AD97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DEB41DD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54A841E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6BB3BA8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7EC5DD1" w14:textId="77777777" w:rsidR="00F13198" w:rsidRPr="005C6E9C" w:rsidRDefault="00F13198" w:rsidP="00186C6A">
            <w:pPr>
              <w:jc w:val="center"/>
            </w:pPr>
            <w:r w:rsidRPr="00F551C2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1D80733" w14:textId="77777777" w:rsidR="00F13198" w:rsidRPr="005C6E9C" w:rsidRDefault="00F13198" w:rsidP="00186C6A">
            <w:pPr>
              <w:jc w:val="center"/>
            </w:pPr>
            <w:r w:rsidRPr="00F551C2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798F50F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1FE2FDE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4F7F3562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5E2FD35B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BCC3355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13198" w:rsidRPr="005C6E9C" w14:paraId="75870586" w14:textId="77777777" w:rsidTr="00186C6A">
        <w:trPr>
          <w:jc w:val="center"/>
        </w:trPr>
        <w:tc>
          <w:tcPr>
            <w:tcW w:w="534" w:type="dxa"/>
          </w:tcPr>
          <w:p w14:paraId="32E0BFF0" w14:textId="77777777" w:rsidR="00F13198" w:rsidRPr="005C6E9C" w:rsidRDefault="00F13198" w:rsidP="00186C6A">
            <w:pPr>
              <w:jc w:val="center"/>
            </w:pPr>
            <w:r>
              <w:t>9</w:t>
            </w:r>
          </w:p>
        </w:tc>
        <w:tc>
          <w:tcPr>
            <w:tcW w:w="4414" w:type="dxa"/>
          </w:tcPr>
          <w:p w14:paraId="733028DC" w14:textId="77777777" w:rsidR="00F13198" w:rsidRPr="005C6E9C" w:rsidRDefault="00F13198" w:rsidP="00186C6A">
            <w:r w:rsidRPr="001D43F3">
              <w:rPr>
                <w:rFonts w:cstheme="minorHAnsi"/>
              </w:rPr>
              <w:t>Exergy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199C757D" w14:textId="77777777" w:rsidR="00F13198" w:rsidRPr="005C6E9C" w:rsidRDefault="00F13198" w:rsidP="00186C6A">
            <w:pPr>
              <w:jc w:val="center"/>
            </w:pPr>
            <w:r w:rsidRPr="0098719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2253EFBD" w14:textId="77777777" w:rsidR="00F13198" w:rsidRPr="005C6E9C" w:rsidRDefault="00F13198" w:rsidP="00186C6A">
            <w:pPr>
              <w:jc w:val="center"/>
            </w:pPr>
            <w:r w:rsidRPr="0098719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920E966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EA6A95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6ABAA2A0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4FDCD49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7B93858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7B3651B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83A8E2E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096D5E98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43D2A591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032675EF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13198" w:rsidRPr="005C6E9C" w14:paraId="35C52FDC" w14:textId="77777777" w:rsidTr="00186C6A">
        <w:trPr>
          <w:jc w:val="center"/>
        </w:trPr>
        <w:tc>
          <w:tcPr>
            <w:tcW w:w="534" w:type="dxa"/>
          </w:tcPr>
          <w:p w14:paraId="57EBCC42" w14:textId="77777777" w:rsidR="00F13198" w:rsidRPr="005C6E9C" w:rsidRDefault="00F13198" w:rsidP="00186C6A">
            <w:pPr>
              <w:jc w:val="center"/>
            </w:pPr>
            <w:r>
              <w:t>10</w:t>
            </w:r>
          </w:p>
        </w:tc>
        <w:tc>
          <w:tcPr>
            <w:tcW w:w="4414" w:type="dxa"/>
          </w:tcPr>
          <w:p w14:paraId="0C07E402" w14:textId="77777777" w:rsidR="00F13198" w:rsidRPr="005C6E9C" w:rsidRDefault="00F13198" w:rsidP="00186C6A">
            <w:r>
              <w:t>Exergy destruction principle and the</w:t>
            </w:r>
            <w:r w:rsidRPr="00A53383">
              <w:t xml:space="preserve"> second law efficiency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25C2E703" w14:textId="77777777" w:rsidR="00F13198" w:rsidRPr="005C6E9C" w:rsidRDefault="00F13198" w:rsidP="00186C6A">
            <w:pPr>
              <w:jc w:val="center"/>
            </w:pPr>
            <w:r w:rsidRPr="00575C8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4125201A" w14:textId="77777777" w:rsidR="00F13198" w:rsidRPr="005C6E9C" w:rsidRDefault="00F13198" w:rsidP="00186C6A">
            <w:pPr>
              <w:jc w:val="center"/>
            </w:pPr>
            <w:r w:rsidRPr="00575C8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84D6042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B72A382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57F7A2C5" w14:textId="77777777" w:rsidR="00F13198" w:rsidRPr="005C6E9C" w:rsidRDefault="00F13198" w:rsidP="00186C6A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22C32A9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4A06819" w14:textId="77777777" w:rsidR="00F13198" w:rsidRPr="005C6E9C" w:rsidRDefault="00F13198" w:rsidP="00186C6A">
            <w:pPr>
              <w:jc w:val="center"/>
            </w:pPr>
            <w:r w:rsidRPr="00F551C2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8C62D60" w14:textId="77777777" w:rsidR="00F13198" w:rsidRPr="005C6E9C" w:rsidRDefault="00F13198" w:rsidP="00186C6A">
            <w:pPr>
              <w:jc w:val="center"/>
            </w:pPr>
            <w:r w:rsidRPr="00F551C2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5C7686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4DFC4D65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331F4B4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0E859581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13198" w:rsidRPr="005C6E9C" w14:paraId="2EDF9561" w14:textId="77777777" w:rsidTr="00186C6A">
        <w:trPr>
          <w:jc w:val="center"/>
        </w:trPr>
        <w:tc>
          <w:tcPr>
            <w:tcW w:w="534" w:type="dxa"/>
          </w:tcPr>
          <w:p w14:paraId="68C9D506" w14:textId="77777777" w:rsidR="00F13198" w:rsidRDefault="00F13198" w:rsidP="00186C6A">
            <w:pPr>
              <w:jc w:val="center"/>
            </w:pPr>
            <w:r>
              <w:t>11</w:t>
            </w:r>
          </w:p>
        </w:tc>
        <w:tc>
          <w:tcPr>
            <w:tcW w:w="4414" w:type="dxa"/>
          </w:tcPr>
          <w:p w14:paraId="21FE39AC" w14:textId="77777777" w:rsidR="00F13198" w:rsidRDefault="00F13198" w:rsidP="00186C6A">
            <w:r>
              <w:t>Brayton cycle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0F743F1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8F640D5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3A21DB69" w14:textId="77777777" w:rsidR="00F13198" w:rsidRPr="005C6E9C" w:rsidRDefault="00F13198" w:rsidP="00186C6A">
            <w:pPr>
              <w:jc w:val="center"/>
            </w:pPr>
            <w:r w:rsidRPr="0038115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3FEB0F2E" w14:textId="77777777" w:rsidR="00F13198" w:rsidRPr="005C6E9C" w:rsidRDefault="00F13198" w:rsidP="00186C6A">
            <w:pPr>
              <w:jc w:val="center"/>
            </w:pPr>
            <w:r w:rsidRPr="0038115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37B22EDA" w14:textId="77777777" w:rsidR="00F13198" w:rsidRPr="005C6E9C" w:rsidRDefault="00F13198" w:rsidP="00186C6A">
            <w:pPr>
              <w:jc w:val="center"/>
            </w:pPr>
            <w:r w:rsidRPr="00D47D8A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49BC448D" w14:textId="77777777" w:rsidR="00F13198" w:rsidRPr="005C6E9C" w:rsidRDefault="00F13198" w:rsidP="00186C6A">
            <w:pPr>
              <w:jc w:val="center"/>
            </w:pPr>
            <w:r w:rsidRPr="00F551C2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569EA984" w14:textId="77777777" w:rsidR="00F13198" w:rsidRPr="005C6E9C" w:rsidRDefault="00F13198" w:rsidP="00186C6A">
            <w:pPr>
              <w:jc w:val="center"/>
            </w:pPr>
            <w:r w:rsidRPr="00EF1C7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1FDA140F" w14:textId="77777777" w:rsidR="00F13198" w:rsidRPr="005C6E9C" w:rsidRDefault="00F13198" w:rsidP="00186C6A">
            <w:pPr>
              <w:jc w:val="center"/>
            </w:pPr>
            <w:r w:rsidRPr="00D31BC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0C403488" w14:textId="77777777" w:rsidR="00F13198" w:rsidRPr="005C6E9C" w:rsidRDefault="00F13198" w:rsidP="00186C6A">
            <w:pPr>
              <w:jc w:val="center"/>
            </w:pPr>
            <w:r w:rsidRPr="0038115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162BF7E9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2FD26975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36246FBE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13198" w:rsidRPr="005C6E9C" w14:paraId="52BF5F45" w14:textId="77777777" w:rsidTr="00186C6A">
        <w:trPr>
          <w:jc w:val="center"/>
        </w:trPr>
        <w:tc>
          <w:tcPr>
            <w:tcW w:w="534" w:type="dxa"/>
          </w:tcPr>
          <w:p w14:paraId="52727D68" w14:textId="77777777" w:rsidR="00F13198" w:rsidRDefault="00F13198" w:rsidP="00186C6A">
            <w:pPr>
              <w:jc w:val="center"/>
            </w:pPr>
            <w:r>
              <w:t>12</w:t>
            </w:r>
          </w:p>
        </w:tc>
        <w:tc>
          <w:tcPr>
            <w:tcW w:w="4414" w:type="dxa"/>
          </w:tcPr>
          <w:p w14:paraId="0D41F073" w14:textId="77777777" w:rsidR="00F13198" w:rsidRDefault="00F13198" w:rsidP="00186C6A">
            <w:r>
              <w:t>Rankine cycle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5B2344F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08D8DF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218B4F30" w14:textId="77777777" w:rsidR="00F13198" w:rsidRPr="005C6E9C" w:rsidRDefault="00F13198" w:rsidP="00186C6A">
            <w:pPr>
              <w:jc w:val="center"/>
            </w:pPr>
            <w:r w:rsidRPr="0038115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7869A8D8" w14:textId="77777777" w:rsidR="00F13198" w:rsidRPr="005C6E9C" w:rsidRDefault="00F13198" w:rsidP="00186C6A">
            <w:pPr>
              <w:jc w:val="center"/>
            </w:pPr>
            <w:r w:rsidRPr="0038115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087F6075" w14:textId="77777777" w:rsidR="00F13198" w:rsidRPr="005C6E9C" w:rsidRDefault="00F13198" w:rsidP="00186C6A">
            <w:pPr>
              <w:jc w:val="center"/>
            </w:pPr>
            <w:r w:rsidRPr="00D47D8A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19A410E5" w14:textId="77777777" w:rsidR="00F13198" w:rsidRPr="005C6E9C" w:rsidRDefault="00F13198" w:rsidP="00186C6A">
            <w:pPr>
              <w:jc w:val="center"/>
            </w:pPr>
            <w:r w:rsidRPr="00F551C2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4628D0FF" w14:textId="77777777" w:rsidR="00F13198" w:rsidRPr="005C6E9C" w:rsidRDefault="00F13198" w:rsidP="00186C6A">
            <w:pPr>
              <w:jc w:val="center"/>
            </w:pPr>
            <w:r w:rsidRPr="00EF1C7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26E69C22" w14:textId="77777777" w:rsidR="00F13198" w:rsidRPr="005C6E9C" w:rsidRDefault="00F13198" w:rsidP="00186C6A">
            <w:pPr>
              <w:jc w:val="center"/>
            </w:pPr>
            <w:r w:rsidRPr="00D31BC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7800817D" w14:textId="77777777" w:rsidR="00F13198" w:rsidRPr="005C6E9C" w:rsidRDefault="00F13198" w:rsidP="00186C6A">
            <w:pPr>
              <w:jc w:val="center"/>
            </w:pPr>
            <w:r w:rsidRPr="0038115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4674A101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0351824D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9007CC4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13198" w:rsidRPr="005C6E9C" w14:paraId="3440B386" w14:textId="77777777" w:rsidTr="00186C6A">
        <w:trPr>
          <w:jc w:val="center"/>
        </w:trPr>
        <w:tc>
          <w:tcPr>
            <w:tcW w:w="534" w:type="dxa"/>
          </w:tcPr>
          <w:p w14:paraId="12B6B269" w14:textId="77777777" w:rsidR="00F13198" w:rsidRDefault="00F13198" w:rsidP="00186C6A">
            <w:pPr>
              <w:jc w:val="center"/>
            </w:pPr>
            <w:r>
              <w:t>13</w:t>
            </w:r>
          </w:p>
        </w:tc>
        <w:tc>
          <w:tcPr>
            <w:tcW w:w="4414" w:type="dxa"/>
          </w:tcPr>
          <w:p w14:paraId="05E71F8B" w14:textId="77777777" w:rsidR="00F13198" w:rsidRDefault="00F13198" w:rsidP="00186C6A">
            <w:r>
              <w:t>Otto cycle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EB1D038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68DBB13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164EB3BA" w14:textId="77777777" w:rsidR="00F13198" w:rsidRPr="005C6E9C" w:rsidRDefault="00F13198" w:rsidP="00186C6A">
            <w:pPr>
              <w:jc w:val="center"/>
            </w:pPr>
            <w:r w:rsidRPr="0038115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451A8A8" w14:textId="77777777" w:rsidR="00F13198" w:rsidRPr="005C6E9C" w:rsidRDefault="00F13198" w:rsidP="00186C6A">
            <w:pPr>
              <w:jc w:val="center"/>
            </w:pPr>
            <w:r w:rsidRPr="0038115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2BC016D0" w14:textId="77777777" w:rsidR="00F13198" w:rsidRPr="005C6E9C" w:rsidRDefault="00F13198" w:rsidP="00186C6A">
            <w:pPr>
              <w:jc w:val="center"/>
            </w:pPr>
            <w:r w:rsidRPr="00D47D8A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033804FB" w14:textId="77777777" w:rsidR="00F13198" w:rsidRPr="005C6E9C" w:rsidRDefault="00F13198" w:rsidP="00186C6A">
            <w:pPr>
              <w:jc w:val="center"/>
            </w:pPr>
            <w:r w:rsidRPr="00F551C2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1723B560" w14:textId="77777777" w:rsidR="00F13198" w:rsidRPr="005C6E9C" w:rsidRDefault="00F13198" w:rsidP="00186C6A">
            <w:pPr>
              <w:jc w:val="center"/>
            </w:pPr>
            <w:r w:rsidRPr="00EF1C7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4FF1F373" w14:textId="77777777" w:rsidR="00F13198" w:rsidRPr="005C6E9C" w:rsidRDefault="00F13198" w:rsidP="00186C6A">
            <w:pPr>
              <w:jc w:val="center"/>
            </w:pPr>
            <w:r w:rsidRPr="00D31BC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10156FE0" w14:textId="77777777" w:rsidR="00F13198" w:rsidRPr="005C6E9C" w:rsidRDefault="00F13198" w:rsidP="00186C6A">
            <w:pPr>
              <w:jc w:val="center"/>
            </w:pPr>
            <w:r w:rsidRPr="0038115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2171A9D6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208D38D5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4C9FECC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13198" w:rsidRPr="005C6E9C" w14:paraId="7E7EE8E1" w14:textId="77777777" w:rsidTr="00186C6A">
        <w:trPr>
          <w:jc w:val="center"/>
        </w:trPr>
        <w:tc>
          <w:tcPr>
            <w:tcW w:w="534" w:type="dxa"/>
          </w:tcPr>
          <w:p w14:paraId="3133E63C" w14:textId="77777777" w:rsidR="00F13198" w:rsidRDefault="00F13198" w:rsidP="00186C6A">
            <w:pPr>
              <w:jc w:val="center"/>
            </w:pPr>
            <w:r>
              <w:t>14</w:t>
            </w:r>
          </w:p>
        </w:tc>
        <w:tc>
          <w:tcPr>
            <w:tcW w:w="4414" w:type="dxa"/>
          </w:tcPr>
          <w:p w14:paraId="2F145B5F" w14:textId="77777777" w:rsidR="00F13198" w:rsidRDefault="00F13198" w:rsidP="00186C6A">
            <w:r>
              <w:t>Diesel cycle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B02219B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BD005D5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567CA401" w14:textId="77777777" w:rsidR="00F13198" w:rsidRPr="005C6E9C" w:rsidRDefault="00F13198" w:rsidP="00186C6A">
            <w:pPr>
              <w:jc w:val="center"/>
            </w:pPr>
            <w:r w:rsidRPr="0038115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06AC9C39" w14:textId="77777777" w:rsidR="00F13198" w:rsidRPr="005C6E9C" w:rsidRDefault="00F13198" w:rsidP="00186C6A">
            <w:pPr>
              <w:jc w:val="center"/>
            </w:pPr>
            <w:r w:rsidRPr="0038115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26F1F2BA" w14:textId="77777777" w:rsidR="00F13198" w:rsidRPr="005C6E9C" w:rsidRDefault="00F13198" w:rsidP="00186C6A">
            <w:pPr>
              <w:jc w:val="center"/>
            </w:pPr>
            <w:r w:rsidRPr="00D47D8A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2AF99001" w14:textId="77777777" w:rsidR="00F13198" w:rsidRPr="005C6E9C" w:rsidRDefault="00F13198" w:rsidP="00186C6A">
            <w:pPr>
              <w:jc w:val="center"/>
            </w:pPr>
            <w:r w:rsidRPr="00F551C2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43164650" w14:textId="77777777" w:rsidR="00F13198" w:rsidRPr="005C6E9C" w:rsidRDefault="00F13198" w:rsidP="00186C6A">
            <w:pPr>
              <w:jc w:val="center"/>
            </w:pPr>
            <w:r w:rsidRPr="00EF1C7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48943DA2" w14:textId="77777777" w:rsidR="00F13198" w:rsidRPr="005C6E9C" w:rsidRDefault="00F13198" w:rsidP="00186C6A">
            <w:pPr>
              <w:jc w:val="center"/>
            </w:pPr>
            <w:r w:rsidRPr="00D31BC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7A0D5022" w14:textId="77777777" w:rsidR="00F13198" w:rsidRPr="005C6E9C" w:rsidRDefault="00F13198" w:rsidP="00186C6A">
            <w:pPr>
              <w:jc w:val="center"/>
            </w:pPr>
            <w:r w:rsidRPr="0038115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BC811D9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7561A871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3E87E592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13198" w:rsidRPr="005C6E9C" w14:paraId="61FC36B5" w14:textId="77777777" w:rsidTr="00186C6A">
        <w:trPr>
          <w:jc w:val="center"/>
        </w:trPr>
        <w:tc>
          <w:tcPr>
            <w:tcW w:w="534" w:type="dxa"/>
          </w:tcPr>
          <w:p w14:paraId="65B8ED95" w14:textId="77777777" w:rsidR="00F13198" w:rsidRDefault="00F13198" w:rsidP="00186C6A">
            <w:pPr>
              <w:jc w:val="center"/>
            </w:pPr>
            <w:r>
              <w:t>15</w:t>
            </w:r>
          </w:p>
        </w:tc>
        <w:tc>
          <w:tcPr>
            <w:tcW w:w="4414" w:type="dxa"/>
          </w:tcPr>
          <w:p w14:paraId="027F5210" w14:textId="77777777" w:rsidR="00F13198" w:rsidRDefault="00F13198" w:rsidP="00186C6A">
            <w:r>
              <w:t>Refrigeration cycle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697BD6A0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EE5956A" w14:textId="77777777" w:rsidR="00F13198" w:rsidRPr="005C6E9C" w:rsidRDefault="00F13198" w:rsidP="00186C6A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58A1D375" w14:textId="77777777" w:rsidR="00F13198" w:rsidRPr="005C6E9C" w:rsidRDefault="00F13198" w:rsidP="00186C6A">
            <w:pPr>
              <w:jc w:val="center"/>
            </w:pPr>
            <w:r w:rsidRPr="0038115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533A0213" w14:textId="77777777" w:rsidR="00F13198" w:rsidRPr="005C6E9C" w:rsidRDefault="00F13198" w:rsidP="00186C6A">
            <w:pPr>
              <w:jc w:val="center"/>
            </w:pPr>
            <w:r w:rsidRPr="0038115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736E732F" w14:textId="77777777" w:rsidR="00F13198" w:rsidRPr="005C6E9C" w:rsidRDefault="00F13198" w:rsidP="00186C6A">
            <w:pPr>
              <w:jc w:val="center"/>
            </w:pPr>
            <w:r w:rsidRPr="00D47D8A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F45BB92" w14:textId="77777777" w:rsidR="00F13198" w:rsidRPr="005C6E9C" w:rsidRDefault="00F13198" w:rsidP="00186C6A">
            <w:pPr>
              <w:jc w:val="center"/>
            </w:pPr>
            <w:r w:rsidRPr="00F551C2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139C6A6" w14:textId="77777777" w:rsidR="00F13198" w:rsidRPr="005C6E9C" w:rsidRDefault="00F13198" w:rsidP="00186C6A">
            <w:pPr>
              <w:jc w:val="center"/>
            </w:pPr>
            <w:r w:rsidRPr="00EF1C7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0086BCD4" w14:textId="77777777" w:rsidR="00F13198" w:rsidRPr="005C6E9C" w:rsidRDefault="00F13198" w:rsidP="00186C6A">
            <w:pPr>
              <w:jc w:val="center"/>
            </w:pPr>
            <w:r w:rsidRPr="00D31BC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</w:tcPr>
          <w:p w14:paraId="4C06C16B" w14:textId="77777777" w:rsidR="00F13198" w:rsidRPr="005C6E9C" w:rsidRDefault="00F13198" w:rsidP="00186C6A">
            <w:pPr>
              <w:jc w:val="center"/>
            </w:pPr>
            <w:r w:rsidRPr="0038115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3A370CC0" w14:textId="77777777" w:rsidR="00F13198" w:rsidRPr="005C6E9C" w:rsidRDefault="00F13198" w:rsidP="00186C6A">
            <w:pPr>
              <w:jc w:val="center"/>
            </w:pPr>
            <w:r w:rsidRPr="00147F8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6CF0EFBF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</w:tcPr>
          <w:p w14:paraId="722A75F5" w14:textId="77777777" w:rsidR="00F13198" w:rsidRPr="005C6E9C" w:rsidRDefault="00F13198" w:rsidP="00186C6A">
            <w:pPr>
              <w:jc w:val="center"/>
            </w:pPr>
            <w:r w:rsidRPr="00070A7B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</w:tbl>
    <w:p w14:paraId="7B3B08FA" w14:textId="77777777" w:rsidR="00AA002A" w:rsidRDefault="00AA002A">
      <w:pPr>
        <w:spacing w:line="120" w:lineRule="exact"/>
        <w:rPr>
          <w:sz w:val="12"/>
          <w:szCs w:val="12"/>
        </w:rPr>
      </w:pPr>
    </w:p>
    <w:p w14:paraId="05DE51A9" w14:textId="77777777" w:rsidR="00AA002A" w:rsidRDefault="00AA002A">
      <w:pPr>
        <w:spacing w:line="200" w:lineRule="exact"/>
        <w:rPr>
          <w:sz w:val="20"/>
          <w:szCs w:val="20"/>
        </w:rPr>
      </w:pPr>
    </w:p>
    <w:p w14:paraId="3CEF7D29" w14:textId="77777777" w:rsidR="00AA002A" w:rsidRDefault="00AA002A">
      <w:pPr>
        <w:spacing w:line="200" w:lineRule="exact"/>
        <w:rPr>
          <w:sz w:val="20"/>
          <w:szCs w:val="20"/>
        </w:rPr>
      </w:pPr>
    </w:p>
    <w:p w14:paraId="4AA173A6" w14:textId="77777777" w:rsidR="00AA002A" w:rsidRDefault="00AA002A">
      <w:pPr>
        <w:spacing w:line="200" w:lineRule="exact"/>
        <w:rPr>
          <w:sz w:val="20"/>
          <w:szCs w:val="20"/>
        </w:rPr>
      </w:pPr>
    </w:p>
    <w:sectPr w:rsidR="00AA002A">
      <w:footerReference w:type="default" r:id="rId12"/>
      <w:pgSz w:w="11908" w:h="16840"/>
      <w:pgMar w:top="1140" w:right="980" w:bottom="280" w:left="11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E081E8" w14:textId="77777777" w:rsidR="00FC3AF3" w:rsidRDefault="00FC3AF3">
      <w:r>
        <w:separator/>
      </w:r>
    </w:p>
  </w:endnote>
  <w:endnote w:type="continuationSeparator" w:id="0">
    <w:p w14:paraId="3612E276" w14:textId="77777777" w:rsidR="00FC3AF3" w:rsidRDefault="00FC3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CE1FF7" w14:textId="77777777" w:rsidR="001D3DB1" w:rsidRDefault="001D3DB1">
    <w:pPr>
      <w:spacing w:line="0" w:lineRule="atLeast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93CC4" w14:textId="77777777" w:rsidR="00FC3AF3" w:rsidRDefault="00FC3AF3">
      <w:r>
        <w:separator/>
      </w:r>
    </w:p>
  </w:footnote>
  <w:footnote w:type="continuationSeparator" w:id="0">
    <w:p w14:paraId="27A23B38" w14:textId="77777777" w:rsidR="00FC3AF3" w:rsidRDefault="00FC3A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7B6DD1"/>
    <w:multiLevelType w:val="hybridMultilevel"/>
    <w:tmpl w:val="6FCE9B54"/>
    <w:lvl w:ilvl="0" w:tplc="4C6C47BE">
      <w:start w:val="1"/>
      <w:numFmt w:val="upperLetter"/>
      <w:lvlText w:val="%1-"/>
      <w:lvlJc w:val="left"/>
      <w:pPr>
        <w:ind w:hanging="429"/>
        <w:jc w:val="right"/>
      </w:pPr>
      <w:rPr>
        <w:rFonts w:ascii="Times New Roman" w:eastAsia="Times New Roman" w:hAnsi="Times New Roman" w:hint="default"/>
        <w:b/>
        <w:bCs/>
        <w:spacing w:val="-1"/>
        <w:w w:val="97"/>
        <w:sz w:val="28"/>
        <w:szCs w:val="28"/>
      </w:rPr>
    </w:lvl>
    <w:lvl w:ilvl="1" w:tplc="95D6BAE6">
      <w:start w:val="1"/>
      <w:numFmt w:val="decimal"/>
      <w:lvlText w:val="%2."/>
      <w:lvlJc w:val="left"/>
      <w:pPr>
        <w:ind w:hanging="361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2" w:tplc="8F2C1CC8">
      <w:start w:val="1"/>
      <w:numFmt w:val="decimal"/>
      <w:lvlText w:val="%3."/>
      <w:lvlJc w:val="left"/>
      <w:pPr>
        <w:ind w:hanging="358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3" w:tplc="80B64916">
      <w:start w:val="1"/>
      <w:numFmt w:val="bullet"/>
      <w:lvlText w:val="•"/>
      <w:lvlJc w:val="left"/>
      <w:rPr>
        <w:rFonts w:hint="default"/>
      </w:rPr>
    </w:lvl>
    <w:lvl w:ilvl="4" w:tplc="4A18006E">
      <w:start w:val="1"/>
      <w:numFmt w:val="bullet"/>
      <w:lvlText w:val="•"/>
      <w:lvlJc w:val="left"/>
      <w:rPr>
        <w:rFonts w:hint="default"/>
      </w:rPr>
    </w:lvl>
    <w:lvl w:ilvl="5" w:tplc="C9EE2D30">
      <w:start w:val="1"/>
      <w:numFmt w:val="bullet"/>
      <w:lvlText w:val="•"/>
      <w:lvlJc w:val="left"/>
      <w:rPr>
        <w:rFonts w:hint="default"/>
      </w:rPr>
    </w:lvl>
    <w:lvl w:ilvl="6" w:tplc="E3E44710">
      <w:start w:val="1"/>
      <w:numFmt w:val="bullet"/>
      <w:lvlText w:val="•"/>
      <w:lvlJc w:val="left"/>
      <w:rPr>
        <w:rFonts w:hint="default"/>
      </w:rPr>
    </w:lvl>
    <w:lvl w:ilvl="7" w:tplc="BBFC6874">
      <w:start w:val="1"/>
      <w:numFmt w:val="bullet"/>
      <w:lvlText w:val="•"/>
      <w:lvlJc w:val="left"/>
      <w:rPr>
        <w:rFonts w:hint="default"/>
      </w:rPr>
    </w:lvl>
    <w:lvl w:ilvl="8" w:tplc="B686DB0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200D3F4E"/>
    <w:multiLevelType w:val="hybridMultilevel"/>
    <w:tmpl w:val="C6BE16E0"/>
    <w:lvl w:ilvl="0" w:tplc="D69E233E">
      <w:start w:val="1"/>
      <w:numFmt w:val="bullet"/>
      <w:lvlText w:val="-"/>
      <w:lvlJc w:val="left"/>
      <w:pPr>
        <w:ind w:left="6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53484E8A">
      <w:start w:val="1"/>
      <w:numFmt w:val="bullet"/>
      <w:lvlText w:val="o"/>
      <w:lvlJc w:val="left"/>
      <w:pPr>
        <w:ind w:left="1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70607FDC">
      <w:start w:val="1"/>
      <w:numFmt w:val="bullet"/>
      <w:lvlText w:val="▪"/>
      <w:lvlJc w:val="left"/>
      <w:pPr>
        <w:ind w:left="2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C40D3C0">
      <w:start w:val="1"/>
      <w:numFmt w:val="bullet"/>
      <w:lvlText w:val="•"/>
      <w:lvlJc w:val="left"/>
      <w:pPr>
        <w:ind w:left="3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3A633C4">
      <w:start w:val="1"/>
      <w:numFmt w:val="bullet"/>
      <w:lvlText w:val="o"/>
      <w:lvlJc w:val="left"/>
      <w:pPr>
        <w:ind w:left="3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3821372">
      <w:start w:val="1"/>
      <w:numFmt w:val="bullet"/>
      <w:lvlText w:val="▪"/>
      <w:lvlJc w:val="left"/>
      <w:pPr>
        <w:ind w:left="4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5134B62C">
      <w:start w:val="1"/>
      <w:numFmt w:val="bullet"/>
      <w:lvlText w:val="•"/>
      <w:lvlJc w:val="left"/>
      <w:pPr>
        <w:ind w:left="53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3B1043B8">
      <w:start w:val="1"/>
      <w:numFmt w:val="bullet"/>
      <w:lvlText w:val="o"/>
      <w:lvlJc w:val="left"/>
      <w:pPr>
        <w:ind w:left="60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95A4024">
      <w:start w:val="1"/>
      <w:numFmt w:val="bullet"/>
      <w:lvlText w:val="▪"/>
      <w:lvlJc w:val="left"/>
      <w:pPr>
        <w:ind w:left="67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BD818B4"/>
    <w:multiLevelType w:val="hybridMultilevel"/>
    <w:tmpl w:val="CB4CBA8A"/>
    <w:lvl w:ilvl="0" w:tplc="C7E2AAFA">
      <w:start w:val="2"/>
      <w:numFmt w:val="decimal"/>
      <w:lvlText w:val="%1."/>
      <w:lvlJc w:val="left"/>
      <w:pPr>
        <w:ind w:hanging="358"/>
        <w:jc w:val="lef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AADAD9D8">
      <w:start w:val="2"/>
      <w:numFmt w:val="decimal"/>
      <w:lvlText w:val="%2."/>
      <w:lvlJc w:val="left"/>
      <w:pPr>
        <w:ind w:hanging="359"/>
        <w:jc w:val="right"/>
      </w:pPr>
      <w:rPr>
        <w:rFonts w:ascii="Times New Roman" w:eastAsia="Times New Roman" w:hAnsi="Times New Roman" w:hint="default"/>
        <w:b/>
        <w:bCs/>
        <w:spacing w:val="-2"/>
        <w:w w:val="97"/>
        <w:sz w:val="28"/>
        <w:szCs w:val="28"/>
      </w:rPr>
    </w:lvl>
    <w:lvl w:ilvl="2" w:tplc="CB6EC84A">
      <w:start w:val="1"/>
      <w:numFmt w:val="bullet"/>
      <w:lvlText w:val="•"/>
      <w:lvlJc w:val="left"/>
      <w:rPr>
        <w:rFonts w:hint="default"/>
      </w:rPr>
    </w:lvl>
    <w:lvl w:ilvl="3" w:tplc="6E7645CA">
      <w:start w:val="1"/>
      <w:numFmt w:val="bullet"/>
      <w:lvlText w:val="•"/>
      <w:lvlJc w:val="left"/>
      <w:rPr>
        <w:rFonts w:hint="default"/>
      </w:rPr>
    </w:lvl>
    <w:lvl w:ilvl="4" w:tplc="B942A14A">
      <w:start w:val="1"/>
      <w:numFmt w:val="bullet"/>
      <w:lvlText w:val="•"/>
      <w:lvlJc w:val="left"/>
      <w:rPr>
        <w:rFonts w:hint="default"/>
      </w:rPr>
    </w:lvl>
    <w:lvl w:ilvl="5" w:tplc="0066A4BE">
      <w:start w:val="1"/>
      <w:numFmt w:val="bullet"/>
      <w:lvlText w:val="•"/>
      <w:lvlJc w:val="left"/>
      <w:rPr>
        <w:rFonts w:hint="default"/>
      </w:rPr>
    </w:lvl>
    <w:lvl w:ilvl="6" w:tplc="BCB4F756">
      <w:start w:val="1"/>
      <w:numFmt w:val="bullet"/>
      <w:lvlText w:val="•"/>
      <w:lvlJc w:val="left"/>
      <w:rPr>
        <w:rFonts w:hint="default"/>
      </w:rPr>
    </w:lvl>
    <w:lvl w:ilvl="7" w:tplc="265AAA3E">
      <w:start w:val="1"/>
      <w:numFmt w:val="bullet"/>
      <w:lvlText w:val="•"/>
      <w:lvlJc w:val="left"/>
      <w:rPr>
        <w:rFonts w:hint="default"/>
      </w:rPr>
    </w:lvl>
    <w:lvl w:ilvl="8" w:tplc="7EAAB79A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7YwMTMyNjEyNTVR0lEKTi0uzszPAykwqQUAG16eTCwAAAA="/>
  </w:docVars>
  <w:rsids>
    <w:rsidRoot w:val="00AA002A"/>
    <w:rsid w:val="0000667F"/>
    <w:rsid w:val="00026598"/>
    <w:rsid w:val="0004747B"/>
    <w:rsid w:val="0009163C"/>
    <w:rsid w:val="000D0B57"/>
    <w:rsid w:val="000D4BEC"/>
    <w:rsid w:val="0017462C"/>
    <w:rsid w:val="001A17F7"/>
    <w:rsid w:val="001D3DB1"/>
    <w:rsid w:val="00223331"/>
    <w:rsid w:val="00274381"/>
    <w:rsid w:val="0029255F"/>
    <w:rsid w:val="002D0BFB"/>
    <w:rsid w:val="002E0706"/>
    <w:rsid w:val="003468F6"/>
    <w:rsid w:val="003851FE"/>
    <w:rsid w:val="003A336B"/>
    <w:rsid w:val="003C492B"/>
    <w:rsid w:val="004A3288"/>
    <w:rsid w:val="004B63AD"/>
    <w:rsid w:val="004C61A9"/>
    <w:rsid w:val="00567A80"/>
    <w:rsid w:val="005A3DC7"/>
    <w:rsid w:val="005B4BCB"/>
    <w:rsid w:val="005C64C8"/>
    <w:rsid w:val="005E4499"/>
    <w:rsid w:val="00616096"/>
    <w:rsid w:val="00624C3B"/>
    <w:rsid w:val="00663326"/>
    <w:rsid w:val="00663F9B"/>
    <w:rsid w:val="006C131F"/>
    <w:rsid w:val="006C4970"/>
    <w:rsid w:val="0078674E"/>
    <w:rsid w:val="007C2015"/>
    <w:rsid w:val="007F585B"/>
    <w:rsid w:val="0081290D"/>
    <w:rsid w:val="008332F9"/>
    <w:rsid w:val="00876851"/>
    <w:rsid w:val="008933F6"/>
    <w:rsid w:val="008B0B0B"/>
    <w:rsid w:val="009A00FC"/>
    <w:rsid w:val="009F2773"/>
    <w:rsid w:val="00AA002A"/>
    <w:rsid w:val="00AC578E"/>
    <w:rsid w:val="00AE11EE"/>
    <w:rsid w:val="00B2710E"/>
    <w:rsid w:val="00B80980"/>
    <w:rsid w:val="00B87FC2"/>
    <w:rsid w:val="00BD4EF1"/>
    <w:rsid w:val="00C03FFC"/>
    <w:rsid w:val="00C40055"/>
    <w:rsid w:val="00CC2872"/>
    <w:rsid w:val="00D23406"/>
    <w:rsid w:val="00D26025"/>
    <w:rsid w:val="00D31B3A"/>
    <w:rsid w:val="00DC4CC0"/>
    <w:rsid w:val="00DC7824"/>
    <w:rsid w:val="00E82454"/>
    <w:rsid w:val="00E96785"/>
    <w:rsid w:val="00E96916"/>
    <w:rsid w:val="00EB2DF3"/>
    <w:rsid w:val="00F02185"/>
    <w:rsid w:val="00F13198"/>
    <w:rsid w:val="00F2753E"/>
    <w:rsid w:val="00F41669"/>
    <w:rsid w:val="00F513A0"/>
    <w:rsid w:val="00F667FE"/>
    <w:rsid w:val="00FC3AF3"/>
    <w:rsid w:val="00FD5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0BEA43"/>
  <w15:docId w15:val="{F477DB86-6E4B-4499-980B-52781C685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461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0218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2185"/>
  </w:style>
  <w:style w:type="paragraph" w:styleId="Footer">
    <w:name w:val="footer"/>
    <w:basedOn w:val="Normal"/>
    <w:link w:val="FooterChar"/>
    <w:uiPriority w:val="99"/>
    <w:unhideWhenUsed/>
    <w:rsid w:val="00F0218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2185"/>
  </w:style>
  <w:style w:type="table" w:customStyle="1" w:styleId="TableGrid">
    <w:name w:val="TableGrid"/>
    <w:rsid w:val="0004747B"/>
    <w:pPr>
      <w:widowControl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8332F9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16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0B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0B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l/channel/19%3a9754fea023974ca19ced8453a5f7c217%40thread.tacv2/Lecture?groupId=fef520f0-da65-4830-8bd8-1daec2e9f563&amp;tenantId=ad2a8324-bef7-46a8-adb4-fe51b6613b24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7</Pages>
  <Words>975</Words>
  <Characters>556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alid Aboelsoud</cp:lastModifiedBy>
  <cp:revision>29</cp:revision>
  <dcterms:created xsi:type="dcterms:W3CDTF">2016-12-28T20:27:00Z</dcterms:created>
  <dcterms:modified xsi:type="dcterms:W3CDTF">2021-04-09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28T00:00:00Z</vt:filetime>
  </property>
  <property fmtid="{D5CDD505-2E9C-101B-9397-08002B2CF9AE}" pid="3" name="LastSaved">
    <vt:filetime>2016-12-28T00:00:00Z</vt:filetime>
  </property>
</Properties>
</file>